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3BA" w:rsidRDefault="008E0CC6" w:rsidP="007533BA">
      <w:pPr>
        <w:spacing w:line="240" w:lineRule="auto"/>
        <w:jc w:val="center"/>
        <w:rPr>
          <w:b/>
          <w:sz w:val="32"/>
        </w:rPr>
      </w:pPr>
      <w:bookmarkStart w:id="0" w:name="_GoBack"/>
      <w:bookmarkEnd w:id="0"/>
      <w:r w:rsidRPr="002A7824">
        <w:rPr>
          <w:b/>
          <w:sz w:val="32"/>
        </w:rPr>
        <w:t xml:space="preserve">SAIP </w:t>
      </w:r>
      <w:r w:rsidR="00D46492">
        <w:rPr>
          <w:b/>
          <w:sz w:val="32"/>
        </w:rPr>
        <w:t xml:space="preserve">Promoting </w:t>
      </w:r>
      <w:r w:rsidRPr="002A7824">
        <w:rPr>
          <w:b/>
          <w:sz w:val="32"/>
        </w:rPr>
        <w:t>Physics Education</w:t>
      </w:r>
    </w:p>
    <w:p w:rsidR="005E45D2" w:rsidRDefault="00DD6653" w:rsidP="007533BA">
      <w:pPr>
        <w:pBdr>
          <w:bottom w:val="single" w:sz="4" w:space="1" w:color="auto"/>
        </w:pBdr>
        <w:spacing w:line="240" w:lineRule="auto"/>
        <w:jc w:val="center"/>
        <w:rPr>
          <w:b/>
          <w:sz w:val="32"/>
        </w:rPr>
      </w:pPr>
      <w:r>
        <w:rPr>
          <w:b/>
          <w:sz w:val="32"/>
        </w:rPr>
        <w:t xml:space="preserve">for </w:t>
      </w:r>
      <w:r w:rsidR="002B5689">
        <w:rPr>
          <w:b/>
          <w:sz w:val="32"/>
        </w:rPr>
        <w:t>Socio-Economic Development of South Africa</w:t>
      </w:r>
    </w:p>
    <w:p w:rsidR="007533BA" w:rsidRPr="007533BA" w:rsidRDefault="007533BA" w:rsidP="007D36DF">
      <w:pPr>
        <w:jc w:val="both"/>
        <w:rPr>
          <w:rFonts w:ascii="Times New Roman" w:hAnsi="Times New Roman" w:cs="Times New Roman"/>
          <w:b/>
          <w:sz w:val="28"/>
        </w:rPr>
      </w:pPr>
      <w:r w:rsidRPr="007533BA">
        <w:rPr>
          <w:rFonts w:ascii="Times New Roman" w:hAnsi="Times New Roman" w:cs="Times New Roman"/>
          <w:b/>
          <w:sz w:val="28"/>
        </w:rPr>
        <w:t>Introduction</w:t>
      </w:r>
    </w:p>
    <w:p w:rsidR="006B5AE3" w:rsidRPr="008A4217" w:rsidRDefault="00DE421B" w:rsidP="007D36DF">
      <w:pPr>
        <w:jc w:val="both"/>
        <w:rPr>
          <w:rFonts w:ascii="Times New Roman" w:hAnsi="Times New Roman" w:cs="Times New Roman"/>
          <w:sz w:val="24"/>
        </w:rPr>
      </w:pPr>
      <w:r w:rsidRPr="008A4217">
        <w:rPr>
          <w:rFonts w:ascii="Times New Roman" w:hAnsi="Times New Roman" w:cs="Times New Roman"/>
          <w:sz w:val="24"/>
        </w:rPr>
        <w:t xml:space="preserve">The SAIP’s current </w:t>
      </w:r>
      <w:r w:rsidR="007533BA">
        <w:rPr>
          <w:rFonts w:ascii="Times New Roman" w:hAnsi="Times New Roman" w:cs="Times New Roman"/>
          <w:sz w:val="24"/>
        </w:rPr>
        <w:t xml:space="preserve">main </w:t>
      </w:r>
      <w:r w:rsidRPr="008A4217">
        <w:rPr>
          <w:rFonts w:ascii="Times New Roman" w:hAnsi="Times New Roman" w:cs="Times New Roman"/>
          <w:sz w:val="24"/>
        </w:rPr>
        <w:t xml:space="preserve">strategic focus is to improve the </w:t>
      </w:r>
      <w:r w:rsidR="007533BA">
        <w:rPr>
          <w:rFonts w:ascii="Times New Roman" w:hAnsi="Times New Roman" w:cs="Times New Roman"/>
          <w:sz w:val="24"/>
        </w:rPr>
        <w:t xml:space="preserve">physics </w:t>
      </w:r>
      <w:r w:rsidRPr="008A4217">
        <w:rPr>
          <w:rFonts w:ascii="Times New Roman" w:hAnsi="Times New Roman" w:cs="Times New Roman"/>
          <w:sz w:val="24"/>
        </w:rPr>
        <w:t>education pipeline through various initiatives</w:t>
      </w:r>
      <w:r w:rsidR="007533BA">
        <w:rPr>
          <w:rFonts w:ascii="Times New Roman" w:hAnsi="Times New Roman" w:cs="Times New Roman"/>
          <w:sz w:val="24"/>
        </w:rPr>
        <w:t xml:space="preserve"> with the following goals</w:t>
      </w:r>
      <w:r w:rsidR="000507E1" w:rsidRPr="008A4217">
        <w:rPr>
          <w:rFonts w:ascii="Times New Roman" w:hAnsi="Times New Roman" w:cs="Times New Roman"/>
          <w:sz w:val="24"/>
        </w:rPr>
        <w:t>;</w:t>
      </w:r>
    </w:p>
    <w:p w:rsidR="00DE421B" w:rsidRPr="008A4217" w:rsidRDefault="00DE421B" w:rsidP="007D36DF">
      <w:pPr>
        <w:pStyle w:val="ListParagraph"/>
        <w:numPr>
          <w:ilvl w:val="0"/>
          <w:numId w:val="15"/>
        </w:numPr>
        <w:spacing w:after="0" w:line="240" w:lineRule="auto"/>
        <w:jc w:val="both"/>
        <w:rPr>
          <w:rFonts w:ascii="Times New Roman" w:hAnsi="Times New Roman" w:cs="Times New Roman"/>
          <w:sz w:val="24"/>
          <w:szCs w:val="20"/>
        </w:rPr>
      </w:pPr>
      <w:r w:rsidRPr="008A4217">
        <w:rPr>
          <w:rFonts w:ascii="Times New Roman" w:hAnsi="Times New Roman" w:cs="Times New Roman"/>
          <w:sz w:val="24"/>
          <w:szCs w:val="20"/>
        </w:rPr>
        <w:t>Addressing the challenges of human capital in the N</w:t>
      </w:r>
      <w:r w:rsidR="007533BA">
        <w:rPr>
          <w:rFonts w:ascii="Times New Roman" w:hAnsi="Times New Roman" w:cs="Times New Roman"/>
          <w:sz w:val="24"/>
          <w:szCs w:val="20"/>
        </w:rPr>
        <w:t xml:space="preserve">ational </w:t>
      </w:r>
      <w:r w:rsidRPr="008A4217">
        <w:rPr>
          <w:rFonts w:ascii="Times New Roman" w:hAnsi="Times New Roman" w:cs="Times New Roman"/>
          <w:sz w:val="24"/>
          <w:szCs w:val="20"/>
        </w:rPr>
        <w:t>S</w:t>
      </w:r>
      <w:r w:rsidR="007533BA">
        <w:rPr>
          <w:rFonts w:ascii="Times New Roman" w:hAnsi="Times New Roman" w:cs="Times New Roman"/>
          <w:sz w:val="24"/>
          <w:szCs w:val="20"/>
        </w:rPr>
        <w:t>ystem if Innovation (NS</w:t>
      </w:r>
      <w:r w:rsidRPr="008A4217">
        <w:rPr>
          <w:rFonts w:ascii="Times New Roman" w:hAnsi="Times New Roman" w:cs="Times New Roman"/>
          <w:sz w:val="24"/>
          <w:szCs w:val="20"/>
        </w:rPr>
        <w:t>I</w:t>
      </w:r>
      <w:r w:rsidR="007533BA">
        <w:rPr>
          <w:rFonts w:ascii="Times New Roman" w:hAnsi="Times New Roman" w:cs="Times New Roman"/>
          <w:sz w:val="24"/>
          <w:szCs w:val="20"/>
        </w:rPr>
        <w:t>)</w:t>
      </w:r>
      <w:r w:rsidRPr="008A4217">
        <w:rPr>
          <w:rFonts w:ascii="Times New Roman" w:hAnsi="Times New Roman" w:cs="Times New Roman"/>
          <w:sz w:val="24"/>
          <w:szCs w:val="20"/>
        </w:rPr>
        <w:t xml:space="preserve"> both qualitatively (</w:t>
      </w:r>
      <w:r w:rsidRPr="008A4217">
        <w:rPr>
          <w:rFonts w:ascii="Times New Roman" w:hAnsi="Times New Roman" w:cs="Times New Roman"/>
          <w:b/>
          <w:sz w:val="24"/>
          <w:szCs w:val="20"/>
        </w:rPr>
        <w:t>rates of knowledge production</w:t>
      </w:r>
      <w:r w:rsidRPr="008A4217">
        <w:rPr>
          <w:rFonts w:ascii="Times New Roman" w:hAnsi="Times New Roman" w:cs="Times New Roman"/>
          <w:sz w:val="24"/>
          <w:szCs w:val="20"/>
        </w:rPr>
        <w:t>) and quantitatively (</w:t>
      </w:r>
      <w:r w:rsidRPr="008A4217">
        <w:rPr>
          <w:rFonts w:ascii="Times New Roman" w:hAnsi="Times New Roman" w:cs="Times New Roman"/>
          <w:b/>
          <w:sz w:val="24"/>
          <w:szCs w:val="20"/>
        </w:rPr>
        <w:t>number of PhDs produced</w:t>
      </w:r>
      <w:r w:rsidRPr="008A4217">
        <w:rPr>
          <w:rFonts w:ascii="Times New Roman" w:hAnsi="Times New Roman" w:cs="Times New Roman"/>
          <w:sz w:val="24"/>
          <w:szCs w:val="20"/>
        </w:rPr>
        <w:t xml:space="preserve">). </w:t>
      </w:r>
    </w:p>
    <w:p w:rsidR="00DE421B" w:rsidRPr="008A4217" w:rsidRDefault="00DE421B" w:rsidP="007D36DF">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0"/>
        </w:rPr>
      </w:pPr>
      <w:r w:rsidRPr="008A4217">
        <w:rPr>
          <w:rFonts w:ascii="Times New Roman" w:hAnsi="Times New Roman" w:cs="Times New Roman"/>
          <w:b/>
          <w:sz w:val="24"/>
          <w:szCs w:val="20"/>
        </w:rPr>
        <w:t>Building the SET human capital pipe line</w:t>
      </w:r>
      <w:r w:rsidRPr="008A4217">
        <w:rPr>
          <w:rFonts w:ascii="Times New Roman" w:hAnsi="Times New Roman" w:cs="Times New Roman"/>
          <w:sz w:val="24"/>
          <w:szCs w:val="20"/>
        </w:rPr>
        <w:t xml:space="preserve"> by including disadvantaged communities in physics and making resources available to both learners and educators hence universities and colleges will have a great</w:t>
      </w:r>
      <w:r w:rsidR="001A7D86" w:rsidRPr="008A4217">
        <w:rPr>
          <w:rFonts w:ascii="Times New Roman" w:hAnsi="Times New Roman" w:cs="Times New Roman"/>
          <w:sz w:val="24"/>
          <w:szCs w:val="20"/>
        </w:rPr>
        <w:t xml:space="preserve">er pool of students from which </w:t>
      </w:r>
      <w:r w:rsidRPr="008A4217">
        <w:rPr>
          <w:rFonts w:ascii="Times New Roman" w:hAnsi="Times New Roman" w:cs="Times New Roman"/>
          <w:sz w:val="24"/>
          <w:szCs w:val="20"/>
        </w:rPr>
        <w:t>SET student can be drawn</w:t>
      </w:r>
    </w:p>
    <w:p w:rsidR="00DE421B" w:rsidRPr="008A4217" w:rsidRDefault="00DE421B" w:rsidP="007D36DF">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0"/>
        </w:rPr>
      </w:pPr>
      <w:r w:rsidRPr="008A4217">
        <w:rPr>
          <w:rFonts w:ascii="Times New Roman" w:hAnsi="Times New Roman" w:cs="Times New Roman"/>
          <w:sz w:val="24"/>
          <w:szCs w:val="20"/>
        </w:rPr>
        <w:t>Contribute to</w:t>
      </w:r>
      <w:r w:rsidRPr="008A4217">
        <w:rPr>
          <w:rFonts w:ascii="Times New Roman" w:hAnsi="Times New Roman" w:cs="Times New Roman"/>
          <w:b/>
          <w:sz w:val="24"/>
          <w:szCs w:val="20"/>
        </w:rPr>
        <w:t xml:space="preserve"> societal transformation </w:t>
      </w:r>
      <w:r w:rsidRPr="008A4217">
        <w:rPr>
          <w:rFonts w:ascii="Times New Roman" w:hAnsi="Times New Roman" w:cs="Times New Roman"/>
          <w:sz w:val="24"/>
          <w:szCs w:val="20"/>
        </w:rPr>
        <w:t>by expanding the numbers of</w:t>
      </w:r>
      <w:r w:rsidRPr="008A4217">
        <w:rPr>
          <w:rFonts w:ascii="Times New Roman" w:hAnsi="Times New Roman" w:cs="Times New Roman"/>
          <w:b/>
          <w:sz w:val="24"/>
          <w:szCs w:val="20"/>
        </w:rPr>
        <w:t xml:space="preserve"> scientists from previously disadvantaged</w:t>
      </w:r>
      <w:r w:rsidRPr="008A4217">
        <w:rPr>
          <w:rFonts w:ascii="Times New Roman" w:hAnsi="Times New Roman" w:cs="Times New Roman"/>
          <w:sz w:val="24"/>
          <w:szCs w:val="20"/>
        </w:rPr>
        <w:t xml:space="preserve"> communities</w:t>
      </w:r>
    </w:p>
    <w:p w:rsidR="00DE421B" w:rsidRPr="008A4217" w:rsidRDefault="00DE421B" w:rsidP="007D36DF">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0"/>
        </w:rPr>
      </w:pPr>
      <w:r w:rsidRPr="008A4217">
        <w:rPr>
          <w:rFonts w:ascii="Times New Roman" w:hAnsi="Times New Roman" w:cs="Times New Roman"/>
          <w:sz w:val="24"/>
          <w:szCs w:val="20"/>
        </w:rPr>
        <w:t xml:space="preserve">Contribute to societal transformation by </w:t>
      </w:r>
      <w:r w:rsidRPr="008A4217">
        <w:rPr>
          <w:rFonts w:ascii="Times New Roman" w:hAnsi="Times New Roman" w:cs="Times New Roman"/>
          <w:b/>
          <w:sz w:val="24"/>
          <w:szCs w:val="20"/>
        </w:rPr>
        <w:t>expanding the numbers of women and girls in science and technology,</w:t>
      </w:r>
    </w:p>
    <w:p w:rsidR="00DE421B" w:rsidRPr="008A4217" w:rsidRDefault="00DE421B" w:rsidP="007D36DF">
      <w:pPr>
        <w:pStyle w:val="ListParagraph"/>
        <w:numPr>
          <w:ilvl w:val="0"/>
          <w:numId w:val="15"/>
        </w:numPr>
        <w:spacing w:after="0" w:line="240" w:lineRule="auto"/>
        <w:jc w:val="both"/>
        <w:rPr>
          <w:rFonts w:ascii="Times New Roman" w:hAnsi="Times New Roman" w:cs="Times New Roman"/>
          <w:sz w:val="24"/>
          <w:szCs w:val="20"/>
        </w:rPr>
      </w:pPr>
      <w:r w:rsidRPr="008A4217">
        <w:rPr>
          <w:rFonts w:ascii="Times New Roman" w:hAnsi="Times New Roman" w:cs="Times New Roman"/>
          <w:sz w:val="24"/>
          <w:szCs w:val="20"/>
        </w:rPr>
        <w:t xml:space="preserve">Better quality teaching will lead to </w:t>
      </w:r>
      <w:r w:rsidRPr="008A4217">
        <w:rPr>
          <w:rFonts w:ascii="Times New Roman" w:hAnsi="Times New Roman" w:cs="Times New Roman"/>
          <w:b/>
          <w:sz w:val="24"/>
          <w:szCs w:val="20"/>
        </w:rPr>
        <w:t>better quality students hence increased PhD throughput.</w:t>
      </w:r>
    </w:p>
    <w:p w:rsidR="001A7D86" w:rsidRDefault="001A7D86" w:rsidP="003A0C9A">
      <w:pPr>
        <w:jc w:val="both"/>
        <w:rPr>
          <w:rFonts w:ascii="Times New Roman" w:hAnsi="Times New Roman" w:cs="Times New Roman"/>
          <w:sz w:val="24"/>
        </w:rPr>
      </w:pPr>
    </w:p>
    <w:p w:rsidR="006335E8" w:rsidRDefault="006335E8" w:rsidP="003A0C9A">
      <w:pPr>
        <w:jc w:val="both"/>
        <w:rPr>
          <w:rFonts w:ascii="Times New Roman" w:hAnsi="Times New Roman" w:cs="Times New Roman"/>
          <w:sz w:val="24"/>
        </w:rPr>
      </w:pPr>
      <w:r>
        <w:rPr>
          <w:rFonts w:ascii="Times New Roman" w:hAnsi="Times New Roman" w:cs="Times New Roman"/>
          <w:sz w:val="24"/>
        </w:rPr>
        <w:t xml:space="preserve">The SAIP projects are already </w:t>
      </w:r>
      <w:r w:rsidR="00B8156E">
        <w:rPr>
          <w:rFonts w:ascii="Times New Roman" w:hAnsi="Times New Roman" w:cs="Times New Roman"/>
          <w:sz w:val="24"/>
        </w:rPr>
        <w:t xml:space="preserve">bearing fruit and </w:t>
      </w:r>
      <w:r>
        <w:rPr>
          <w:rFonts w:ascii="Times New Roman" w:hAnsi="Times New Roman" w:cs="Times New Roman"/>
          <w:sz w:val="24"/>
        </w:rPr>
        <w:t>having an impact as shown by results, for example</w:t>
      </w:r>
      <w:r w:rsidR="00B8156E">
        <w:rPr>
          <w:rFonts w:ascii="Times New Roman" w:hAnsi="Times New Roman" w:cs="Times New Roman"/>
          <w:sz w:val="24"/>
        </w:rPr>
        <w:t>,</w:t>
      </w:r>
      <w:r>
        <w:rPr>
          <w:rFonts w:ascii="Times New Roman" w:hAnsi="Times New Roman" w:cs="Times New Roman"/>
          <w:sz w:val="24"/>
        </w:rPr>
        <w:t xml:space="preserve"> from the teacher development project and the SA Physics Olympiad.</w:t>
      </w:r>
    </w:p>
    <w:p w:rsidR="008A4217" w:rsidRPr="008A4217" w:rsidRDefault="008A4217" w:rsidP="003A0C9A">
      <w:pPr>
        <w:jc w:val="both"/>
        <w:rPr>
          <w:rFonts w:ascii="Times New Roman" w:hAnsi="Times New Roman" w:cs="Times New Roman"/>
          <w:b/>
          <w:sz w:val="28"/>
        </w:rPr>
      </w:pPr>
      <w:r w:rsidRPr="008A4217">
        <w:rPr>
          <w:rFonts w:ascii="Times New Roman" w:hAnsi="Times New Roman" w:cs="Times New Roman"/>
          <w:b/>
          <w:sz w:val="28"/>
        </w:rPr>
        <w:t>Background</w:t>
      </w:r>
    </w:p>
    <w:p w:rsidR="00C13F12" w:rsidRDefault="003A0C9A" w:rsidP="003A0C9A">
      <w:pPr>
        <w:jc w:val="both"/>
        <w:rPr>
          <w:rFonts w:ascii="Times New Roman" w:hAnsi="Times New Roman" w:cs="Times New Roman"/>
          <w:sz w:val="24"/>
        </w:rPr>
      </w:pPr>
      <w:r w:rsidRPr="00E84E16">
        <w:rPr>
          <w:rFonts w:ascii="Times New Roman" w:hAnsi="Times New Roman" w:cs="Times New Roman"/>
          <w:sz w:val="24"/>
        </w:rPr>
        <w:t>It is recognised worldwide that physics is a basic science, critical to the development of humanity through broadening our understanding of the world we live in and the universe.  In particular, physics often acts as a lead science such that the fundamental physics research of today is the technology of tomorrow.  Thus, p</w:t>
      </w:r>
      <w:r w:rsidR="00377A38" w:rsidRPr="00E84E16">
        <w:rPr>
          <w:rFonts w:ascii="Times New Roman" w:hAnsi="Times New Roman" w:cs="Times New Roman"/>
          <w:sz w:val="24"/>
        </w:rPr>
        <w:t>hysics remains the most fundamental basic science underpinning other science and technology disciplines. For example, engineers, biomedical scientists, medical professionals and computer scientists, require a background of physics. Hence if South Africa needs to grow the pool of Science Engineering and Technology (SET) manpower we need to develop a big pool of high school learners with a background in physics</w:t>
      </w:r>
      <w:r w:rsidRPr="00E84E16">
        <w:rPr>
          <w:rFonts w:ascii="Times New Roman" w:hAnsi="Times New Roman" w:cs="Times New Roman"/>
          <w:sz w:val="24"/>
        </w:rPr>
        <w:t xml:space="preserve">.  </w:t>
      </w:r>
      <w:r w:rsidR="00C13F12" w:rsidRPr="00E84E16">
        <w:rPr>
          <w:rFonts w:ascii="Times New Roman" w:hAnsi="Times New Roman" w:cs="Times New Roman"/>
          <w:sz w:val="24"/>
        </w:rPr>
        <w:t xml:space="preserve">Figure 1 below summarises some of the key science and </w:t>
      </w:r>
      <w:r w:rsidR="00C13F12" w:rsidRPr="00E84E16">
        <w:rPr>
          <w:rFonts w:ascii="Times New Roman" w:hAnsi="Times New Roman" w:cs="Times New Roman"/>
          <w:noProof/>
          <w:sz w:val="24"/>
        </w:rPr>
        <w:t>technology</w:t>
      </w:r>
      <w:r w:rsidR="00C13F12" w:rsidRPr="00E84E16">
        <w:rPr>
          <w:rFonts w:ascii="Times New Roman" w:hAnsi="Times New Roman" w:cs="Times New Roman"/>
          <w:sz w:val="24"/>
        </w:rPr>
        <w:t xml:space="preserve"> fields whose success depends on physics.  </w:t>
      </w:r>
    </w:p>
    <w:p w:rsidR="003A0C9A" w:rsidRPr="00E84E16" w:rsidRDefault="003A0C9A" w:rsidP="003A0C9A">
      <w:pPr>
        <w:jc w:val="both"/>
        <w:rPr>
          <w:rFonts w:ascii="Times New Roman" w:hAnsi="Times New Roman" w:cs="Times New Roman"/>
          <w:noProof/>
          <w:sz w:val="24"/>
        </w:rPr>
      </w:pPr>
      <w:r w:rsidRPr="00E84E16">
        <w:rPr>
          <w:rFonts w:ascii="Times New Roman" w:hAnsi="Times New Roman" w:cs="Times New Roman"/>
          <w:noProof/>
          <w:sz w:val="24"/>
        </w:rPr>
        <w:t xml:space="preserve">Physics as a fundamental basic science is central to South Africa’s ability to build the SET Human Capital pool of skills required for </w:t>
      </w:r>
      <w:r w:rsidR="00C13F12">
        <w:rPr>
          <w:rFonts w:ascii="Times New Roman" w:hAnsi="Times New Roman" w:cs="Times New Roman"/>
          <w:noProof/>
          <w:sz w:val="24"/>
        </w:rPr>
        <w:t xml:space="preserve">strategic initiatives such as </w:t>
      </w:r>
      <w:r w:rsidRPr="00E84E16">
        <w:rPr>
          <w:rFonts w:ascii="Times New Roman" w:hAnsi="Times New Roman" w:cs="Times New Roman"/>
          <w:noProof/>
          <w:sz w:val="24"/>
        </w:rPr>
        <w:t>the National Development Plan (NDP), Industrial Policy Action Plan (IPAP), Strategic Infrastructure Projects (SIPs), DST National Innovation Strategy, Basic Sciences Framework and key projects such as Nanotechnology Initiative and Square Kilometre Array (SKA).</w:t>
      </w:r>
      <w:r w:rsidRPr="00E84E16">
        <w:rPr>
          <w:rFonts w:ascii="Times New Roman" w:hAnsi="Times New Roman" w:cs="Times New Roman"/>
          <w:sz w:val="24"/>
        </w:rPr>
        <w:t xml:space="preserve"> </w:t>
      </w:r>
    </w:p>
    <w:p w:rsidR="003A0C9A" w:rsidRPr="009468CE" w:rsidRDefault="003A0C9A" w:rsidP="003A0C9A">
      <w:pPr>
        <w:pStyle w:val="NormalWeb"/>
        <w:spacing w:before="0" w:beforeAutospacing="0" w:after="0" w:afterAutospacing="0"/>
        <w:ind w:hanging="284"/>
        <w:jc w:val="both"/>
        <w:rPr>
          <w:color w:val="000000"/>
        </w:rPr>
      </w:pPr>
      <w:r>
        <w:rPr>
          <w:noProof/>
          <w:color w:val="000000"/>
        </w:rPr>
        <w:drawing>
          <wp:inline distT="0" distB="0" distL="0" distR="0" wp14:anchorId="713DB8C9" wp14:editId="67E6FD10">
            <wp:extent cx="6277308" cy="2339340"/>
            <wp:effectExtent l="0" t="0" r="9525" b="3810"/>
            <wp:docPr id="5" name="Picture 4" descr="PI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1.jpg"/>
                    <pic:cNvPicPr/>
                  </pic:nvPicPr>
                  <pic:blipFill>
                    <a:blip r:embed="rId5"/>
                    <a:stretch>
                      <a:fillRect/>
                    </a:stretch>
                  </pic:blipFill>
                  <pic:spPr>
                    <a:xfrm>
                      <a:off x="0" y="0"/>
                      <a:ext cx="6299118" cy="2347468"/>
                    </a:xfrm>
                    <a:prstGeom prst="rect">
                      <a:avLst/>
                    </a:prstGeom>
                  </pic:spPr>
                </pic:pic>
              </a:graphicData>
            </a:graphic>
          </wp:inline>
        </w:drawing>
      </w:r>
    </w:p>
    <w:p w:rsidR="003A0C9A" w:rsidRPr="009468CE" w:rsidRDefault="003A0C9A" w:rsidP="003A0C9A">
      <w:pPr>
        <w:pStyle w:val="NormalWeb"/>
        <w:spacing w:before="0" w:beforeAutospacing="0" w:after="0" w:afterAutospacing="0"/>
        <w:jc w:val="both"/>
        <w:rPr>
          <w:b/>
        </w:rPr>
      </w:pPr>
      <w:r w:rsidRPr="009468CE">
        <w:rPr>
          <w:b/>
        </w:rPr>
        <w:t xml:space="preserve">Figure1: </w:t>
      </w:r>
      <w:r w:rsidR="00E84E16">
        <w:rPr>
          <w:b/>
        </w:rPr>
        <w:t>Physics Education</w:t>
      </w:r>
      <w:r w:rsidRPr="009468CE">
        <w:rPr>
          <w:b/>
        </w:rPr>
        <w:t xml:space="preserve"> Underpinning Science &amp; Technology </w:t>
      </w:r>
      <w:r w:rsidR="00E84E16">
        <w:rPr>
          <w:b/>
        </w:rPr>
        <w:t xml:space="preserve"> Disciplines</w:t>
      </w:r>
    </w:p>
    <w:p w:rsidR="003A0C9A" w:rsidRDefault="003A0C9A" w:rsidP="003A0C9A">
      <w:pPr>
        <w:jc w:val="both"/>
        <w:rPr>
          <w:rFonts w:ascii="Arial" w:hAnsi="Arial" w:cs="Arial"/>
        </w:rPr>
      </w:pPr>
    </w:p>
    <w:p w:rsidR="003A0C9A" w:rsidRPr="002A7824" w:rsidRDefault="00BF1080" w:rsidP="003A0C9A">
      <w:pPr>
        <w:jc w:val="both"/>
        <w:rPr>
          <w:rFonts w:ascii="Arial" w:hAnsi="Arial" w:cs="Arial"/>
          <w:b/>
        </w:rPr>
      </w:pPr>
      <w:r>
        <w:rPr>
          <w:rFonts w:ascii="Arial" w:hAnsi="Arial" w:cs="Arial"/>
          <w:b/>
        </w:rPr>
        <w:lastRenderedPageBreak/>
        <w:t xml:space="preserve">Why </w:t>
      </w:r>
      <w:r w:rsidR="002A7824" w:rsidRPr="002A7824">
        <w:rPr>
          <w:rFonts w:ascii="Arial" w:hAnsi="Arial" w:cs="Arial"/>
          <w:b/>
        </w:rPr>
        <w:t>Education Pipeline Support by SAIP</w:t>
      </w:r>
    </w:p>
    <w:p w:rsidR="002A7824" w:rsidRDefault="002A7824" w:rsidP="002A7824">
      <w:pPr>
        <w:pStyle w:val="Body"/>
      </w:pPr>
      <w:r>
        <w:t>T</w:t>
      </w:r>
      <w:r w:rsidRPr="009468CE">
        <w:t>he last decade has seen dramatic improvements in the Science System for So</w:t>
      </w:r>
      <w:r>
        <w:t>uth Afric</w:t>
      </w:r>
      <w:r w:rsidR="00C13F12">
        <w:t>a</w:t>
      </w:r>
      <w:r>
        <w:t>, for example award of the SKA to South Africa</w:t>
      </w:r>
      <w:r w:rsidRPr="009468CE">
        <w:t>.</w:t>
      </w:r>
      <w:r>
        <w:t xml:space="preserve">  However the SAIP realises that</w:t>
      </w:r>
      <w:r w:rsidRPr="002A7824">
        <w:rPr>
          <w:b/>
        </w:rPr>
        <w:t xml:space="preserve"> </w:t>
      </w:r>
      <w:r w:rsidRPr="00AB36F8">
        <w:rPr>
          <w:b/>
        </w:rPr>
        <w:t>The main threat to the sustainability of this positive trend is physics education pipeline.</w:t>
      </w:r>
      <w:r w:rsidRPr="00740A1D">
        <w:t xml:space="preserve">  This is now</w:t>
      </w:r>
      <w:r w:rsidRPr="009468CE">
        <w:t xml:space="preserve"> the most crucial point to be addressed by SAIP.</w:t>
      </w:r>
      <w:r>
        <w:t xml:space="preserve"> Hence one of the</w:t>
      </w:r>
      <w:r w:rsidRPr="009468CE">
        <w:t xml:space="preserve"> medium to long to long-ter</w:t>
      </w:r>
      <w:r>
        <w:t>m</w:t>
      </w:r>
      <w:r w:rsidRPr="009468CE">
        <w:t xml:space="preserve"> strategic focus area is </w:t>
      </w:r>
      <w:r>
        <w:t xml:space="preserve">to </w:t>
      </w:r>
      <w:r w:rsidRPr="009468CE">
        <w:rPr>
          <w:b/>
          <w:caps/>
        </w:rPr>
        <w:t>improve the physics educational pipeline</w:t>
      </w:r>
      <w:r w:rsidRPr="009468CE">
        <w:t xml:space="preserve"> from high school, </w:t>
      </w:r>
      <w:r>
        <w:t xml:space="preserve">to </w:t>
      </w:r>
      <w:r w:rsidRPr="009468CE">
        <w:t>undergraduate</w:t>
      </w:r>
      <w:r>
        <w:t xml:space="preserve">, and through to </w:t>
      </w:r>
      <w:r w:rsidRPr="009468CE">
        <w:t>post</w:t>
      </w:r>
      <w:r>
        <w:t>-</w:t>
      </w:r>
      <w:r w:rsidRPr="009468CE">
        <w:t xml:space="preserve">graduate level.  </w:t>
      </w:r>
      <w:r>
        <w:t>The aim is to</w:t>
      </w:r>
      <w:r w:rsidRPr="009468CE">
        <w:t xml:space="preserve"> ensure</w:t>
      </w:r>
      <w:r w:rsidR="00C13F12">
        <w:t xml:space="preserve"> </w:t>
      </w:r>
      <w:r>
        <w:t xml:space="preserve">that </w:t>
      </w:r>
      <w:r w:rsidRPr="009468CE">
        <w:t xml:space="preserve">large numbers of </w:t>
      </w:r>
      <w:r w:rsidRPr="008522FB">
        <w:rPr>
          <w:b/>
        </w:rPr>
        <w:t>high quality</w:t>
      </w:r>
      <w:r>
        <w:rPr>
          <w:b/>
        </w:rPr>
        <w:t>, competent, well-educated</w:t>
      </w:r>
      <w:r w:rsidRPr="008522FB">
        <w:rPr>
          <w:b/>
        </w:rPr>
        <w:t xml:space="preserve"> graduates</w:t>
      </w:r>
      <w:r>
        <w:t xml:space="preserve"> coming into the system </w:t>
      </w:r>
      <w:r w:rsidRPr="009468CE">
        <w:t>achieve the necessary five-fold increase in PhDs</w:t>
      </w:r>
      <w:r>
        <w:t>,</w:t>
      </w:r>
      <w:r w:rsidRPr="009468CE">
        <w:t xml:space="preserve"> and hence result in a sustained growth of the discipline</w:t>
      </w:r>
      <w:r>
        <w:t>.</w:t>
      </w:r>
    </w:p>
    <w:p w:rsidR="002A7824" w:rsidRPr="009468CE" w:rsidRDefault="002A7824" w:rsidP="002A7824">
      <w:pPr>
        <w:pStyle w:val="Body"/>
      </w:pPr>
    </w:p>
    <w:p w:rsidR="002A7824" w:rsidRDefault="002A7824" w:rsidP="002A7824">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ZA"/>
        </w:rPr>
        <w:drawing>
          <wp:inline distT="0" distB="0" distL="0" distR="0" wp14:anchorId="5052F125" wp14:editId="18FA03AB">
            <wp:extent cx="6330043" cy="1974850"/>
            <wp:effectExtent l="38100" t="19050" r="13970" b="4445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2A7824" w:rsidRDefault="002A7824" w:rsidP="002A7824">
      <w:pPr>
        <w:spacing w:after="0" w:line="240" w:lineRule="auto"/>
        <w:jc w:val="both"/>
        <w:rPr>
          <w:rFonts w:ascii="Times New Roman" w:hAnsi="Times New Roman" w:cs="Times New Roman"/>
          <w:sz w:val="24"/>
          <w:szCs w:val="24"/>
        </w:rPr>
      </w:pPr>
    </w:p>
    <w:p w:rsidR="002A7824" w:rsidRPr="00AB148A" w:rsidRDefault="00C13F12" w:rsidP="002A782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2</w:t>
      </w:r>
      <w:r w:rsidR="002A7824" w:rsidRPr="00AB148A">
        <w:rPr>
          <w:rFonts w:ascii="Times New Roman" w:hAnsi="Times New Roman" w:cs="Times New Roman"/>
          <w:b/>
          <w:sz w:val="24"/>
          <w:szCs w:val="24"/>
        </w:rPr>
        <w:t xml:space="preserve">: Physics Education Pipeline &amp; </w:t>
      </w:r>
      <w:r>
        <w:rPr>
          <w:rFonts w:ascii="Times New Roman" w:hAnsi="Times New Roman" w:cs="Times New Roman"/>
          <w:b/>
          <w:sz w:val="24"/>
          <w:szCs w:val="24"/>
        </w:rPr>
        <w:t xml:space="preserve"> SAIP </w:t>
      </w:r>
      <w:r w:rsidR="002A7824" w:rsidRPr="00AB148A">
        <w:rPr>
          <w:rFonts w:ascii="Times New Roman" w:hAnsi="Times New Roman" w:cs="Times New Roman"/>
          <w:b/>
          <w:sz w:val="24"/>
          <w:szCs w:val="24"/>
        </w:rPr>
        <w:t>Interventions</w:t>
      </w:r>
    </w:p>
    <w:p w:rsidR="002A7824" w:rsidRPr="00E84E16" w:rsidRDefault="002A7824" w:rsidP="002A7824">
      <w:pPr>
        <w:jc w:val="both"/>
        <w:rPr>
          <w:rFonts w:ascii="Times New Roman" w:hAnsi="Times New Roman" w:cs="Times New Roman"/>
          <w:sz w:val="24"/>
        </w:rPr>
      </w:pPr>
      <w:r w:rsidRPr="00E84E16">
        <w:rPr>
          <w:rFonts w:ascii="Times New Roman" w:hAnsi="Times New Roman" w:cs="Times New Roman"/>
          <w:sz w:val="24"/>
        </w:rPr>
        <w:t>For global competitiveness, and to meet the aspirations of young people, we need well-qualified professionals who know their subject.  Therefore, we need post-graduates with opportunities opening for them; therefore, the BSc must provide a sound base, and therefore, we cannot ignore the quality of physics teaching and learning at schools.</w:t>
      </w:r>
    </w:p>
    <w:p w:rsidR="003A0C9A" w:rsidRDefault="003A0C9A" w:rsidP="003A0C9A">
      <w:pPr>
        <w:jc w:val="both"/>
        <w:rPr>
          <w:rFonts w:ascii="Arial" w:hAnsi="Arial" w:cs="Arial"/>
        </w:rPr>
      </w:pPr>
    </w:p>
    <w:p w:rsidR="00C13F12" w:rsidRPr="00C13F12" w:rsidRDefault="00C13F12" w:rsidP="003A0C9A">
      <w:pPr>
        <w:jc w:val="both"/>
        <w:rPr>
          <w:rFonts w:ascii="Arial" w:hAnsi="Arial" w:cs="Arial"/>
          <w:b/>
        </w:rPr>
      </w:pPr>
      <w:r w:rsidRPr="00C13F12">
        <w:rPr>
          <w:rFonts w:ascii="Arial" w:hAnsi="Arial" w:cs="Arial"/>
          <w:b/>
        </w:rPr>
        <w:t xml:space="preserve">KEY </w:t>
      </w:r>
      <w:r w:rsidR="00E310BF">
        <w:rPr>
          <w:rFonts w:ascii="Arial" w:hAnsi="Arial" w:cs="Arial"/>
          <w:b/>
        </w:rPr>
        <w:t xml:space="preserve">SAIP </w:t>
      </w:r>
      <w:r w:rsidRPr="00C13F12">
        <w:rPr>
          <w:rFonts w:ascii="Arial" w:hAnsi="Arial" w:cs="Arial"/>
          <w:b/>
        </w:rPr>
        <w:t>Projects</w:t>
      </w:r>
      <w:r w:rsidR="00E310BF">
        <w:rPr>
          <w:rFonts w:ascii="Arial" w:hAnsi="Arial" w:cs="Arial"/>
          <w:b/>
        </w:rPr>
        <w:t xml:space="preserve"> / Activities</w:t>
      </w:r>
      <w:r w:rsidRPr="00C13F12">
        <w:rPr>
          <w:rFonts w:ascii="Arial" w:hAnsi="Arial" w:cs="Arial"/>
          <w:b/>
        </w:rPr>
        <w:t xml:space="preserve"> Supporting the Education Pipeline</w:t>
      </w:r>
    </w:p>
    <w:p w:rsidR="00FE66FC" w:rsidRDefault="00E310BF" w:rsidP="00E310BF">
      <w:r>
        <w:t>The key SAIP projects and activities supporting physics education are summarised below and in the attached supporting documents</w:t>
      </w:r>
      <w:r w:rsidR="00E1674A">
        <w:t>.  In a nut shell the SAIP key projects supporting physics education have the following impact</w:t>
      </w:r>
    </w:p>
    <w:p w:rsidR="00C766F5" w:rsidRPr="00BF0053" w:rsidRDefault="00E310BF" w:rsidP="00C766F5">
      <w:pPr>
        <w:rPr>
          <w:b/>
          <w:sz w:val="28"/>
        </w:rPr>
      </w:pPr>
      <w:r w:rsidRPr="00BF0053">
        <w:rPr>
          <w:b/>
          <w:sz w:val="28"/>
        </w:rPr>
        <w:t xml:space="preserve">Strategy on </w:t>
      </w:r>
      <w:r w:rsidR="00C766F5" w:rsidRPr="00BF0053">
        <w:rPr>
          <w:b/>
          <w:sz w:val="28"/>
        </w:rPr>
        <w:t>Improving Physics</w:t>
      </w:r>
    </w:p>
    <w:p w:rsidR="00FE66FC" w:rsidRDefault="00BB636A" w:rsidP="007E49C1">
      <w:pPr>
        <w:jc w:val="both"/>
      </w:pPr>
      <w:r w:rsidRPr="00FE66FC">
        <w:t xml:space="preserve">After realising the challenges regarding the poor quality of entering students coupled with poor quality and low throughput in undergraduate physics, the SAIP established a consultative project to address physics education in South Africa.  This project will address the challenges of human capital in the NSI both qualitatively (rates of knowledge production) and quantitatively (number of PhDs produced).  </w:t>
      </w:r>
      <w:r>
        <w:t xml:space="preserve"> </w:t>
      </w:r>
      <w:r w:rsidRPr="00FE66FC">
        <w:t>The overall goal of this strategy is to strengthen the Physics Educational Pipeline to contribute to the socio-economic and technological development of South Africa.  Better quality undergraduate teaching will lead to better quality students hence increased Ph.D. throughput.</w:t>
      </w:r>
    </w:p>
    <w:p w:rsidR="00C71A1F" w:rsidRDefault="00C71A1F" w:rsidP="007E49C1">
      <w:pPr>
        <w:jc w:val="both"/>
      </w:pPr>
    </w:p>
    <w:p w:rsidR="00711665" w:rsidRPr="00BF0053" w:rsidRDefault="00711665" w:rsidP="00E310BF">
      <w:pPr>
        <w:rPr>
          <w:b/>
          <w:sz w:val="24"/>
        </w:rPr>
      </w:pPr>
      <w:r w:rsidRPr="00BF0053">
        <w:rPr>
          <w:b/>
          <w:sz w:val="24"/>
        </w:rPr>
        <w:t>Teacher Development Projects</w:t>
      </w:r>
      <w:r w:rsidR="00CD32FF" w:rsidRPr="00BF0053">
        <w:rPr>
          <w:b/>
          <w:sz w:val="24"/>
        </w:rPr>
        <w:t xml:space="preserve"> ( See attached Teacher Development Project Flyer for more details)</w:t>
      </w:r>
    </w:p>
    <w:p w:rsidR="00B23DFD" w:rsidRPr="00881FE5" w:rsidRDefault="00B23DFD" w:rsidP="00B23DFD">
      <w:pPr>
        <w:pStyle w:val="Case"/>
        <w:rPr>
          <w:rFonts w:cs="Times New Roman"/>
          <w:sz w:val="24"/>
        </w:rPr>
      </w:pPr>
      <w:r w:rsidRPr="00881FE5">
        <w:rPr>
          <w:rFonts w:cs="Times New Roman"/>
          <w:sz w:val="24"/>
        </w:rPr>
        <w:t xml:space="preserve">One of the goals underpinning physics education improvement strategy is the enhancement of the professional competence of physical science teachers.   In 2012 the SAIP started a project on physics teacher development.  This project emanated from the fact that physics is the most dreaded subject by teachers, students and parents. However, for one to be trained in any SET discipline they must have passed </w:t>
      </w:r>
      <w:r w:rsidRPr="00881FE5">
        <w:rPr>
          <w:rFonts w:cs="Times New Roman"/>
          <w:sz w:val="24"/>
        </w:rPr>
        <w:lastRenderedPageBreak/>
        <w:t>physics at high school.  Hence if we need to increase the number of students who can be trained in SET disciplines we must increase the pass rate of physics at high school.</w:t>
      </w:r>
    </w:p>
    <w:p w:rsidR="00B23DFD" w:rsidRPr="00881FE5" w:rsidRDefault="00B23DFD" w:rsidP="00B23DFD">
      <w:pPr>
        <w:pStyle w:val="Case"/>
        <w:rPr>
          <w:rFonts w:cs="Times New Roman"/>
          <w:sz w:val="24"/>
        </w:rPr>
      </w:pPr>
    </w:p>
    <w:p w:rsidR="00B23DFD" w:rsidRPr="00881FE5" w:rsidRDefault="00B23DFD" w:rsidP="00B23DFD">
      <w:pPr>
        <w:pStyle w:val="Case"/>
        <w:rPr>
          <w:rFonts w:eastAsia="Times New Roman" w:cs="Times New Roman"/>
          <w:sz w:val="24"/>
        </w:rPr>
      </w:pPr>
      <w:r w:rsidRPr="00881FE5">
        <w:rPr>
          <w:rFonts w:eastAsia="Times New Roman" w:cs="Times New Roman"/>
          <w:sz w:val="24"/>
        </w:rPr>
        <w:t>This project focuses on the development of skills of teachers in Mathematics and Physical Sciences hence contribute to better teaching skills leading to high pass rates in sciences and an increase in Human Capital with Science, Engineering and Technology (SET) skills required for key government initiatives such as the Square Kilometre Array (SKA), National Development Plan (NDP) and the Strategic Integrated Projects (SIPs).</w:t>
      </w:r>
    </w:p>
    <w:p w:rsidR="00B23DFD" w:rsidRPr="00881FE5" w:rsidRDefault="00B23DFD" w:rsidP="00B23DFD">
      <w:pPr>
        <w:pStyle w:val="Case"/>
        <w:rPr>
          <w:rFonts w:eastAsia="Times New Roman" w:cs="Times New Roman"/>
          <w:sz w:val="24"/>
        </w:rPr>
      </w:pPr>
    </w:p>
    <w:p w:rsidR="00B23DFD" w:rsidRPr="00881FE5" w:rsidRDefault="00B23DFD" w:rsidP="00B23DFD">
      <w:pPr>
        <w:pStyle w:val="Case"/>
        <w:rPr>
          <w:rFonts w:eastAsia="Times New Roman" w:cs="Times New Roman"/>
          <w:sz w:val="24"/>
        </w:rPr>
      </w:pPr>
      <w:r w:rsidRPr="00881FE5">
        <w:rPr>
          <w:rFonts w:eastAsia="Times New Roman" w:cs="Times New Roman"/>
          <w:sz w:val="24"/>
        </w:rPr>
        <w:t>The project provides both in-service and pre-service training opportunities in order to holistically and adequately address teacher professional development needs.  The project will achieve the following;</w:t>
      </w:r>
    </w:p>
    <w:p w:rsidR="00B23DFD" w:rsidRPr="00881FE5" w:rsidRDefault="00B23DFD" w:rsidP="00B23DFD">
      <w:pPr>
        <w:numPr>
          <w:ilvl w:val="0"/>
          <w:numId w:val="9"/>
        </w:numPr>
        <w:spacing w:after="0" w:line="240" w:lineRule="auto"/>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Produce</w:t>
      </w:r>
    </w:p>
    <w:p w:rsidR="00B23DFD" w:rsidRPr="00881FE5" w:rsidRDefault="00B23DFD" w:rsidP="00B23DFD">
      <w:pPr>
        <w:numPr>
          <w:ilvl w:val="0"/>
          <w:numId w:val="10"/>
        </w:numPr>
        <w:spacing w:after="0" w:line="240" w:lineRule="auto"/>
        <w:ind w:left="1398"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A series of secondary school physics educational support materials,</w:t>
      </w:r>
    </w:p>
    <w:p w:rsidR="00B23DFD" w:rsidRPr="00881FE5" w:rsidRDefault="00B23DFD" w:rsidP="00B23DFD">
      <w:pPr>
        <w:numPr>
          <w:ilvl w:val="0"/>
          <w:numId w:val="10"/>
        </w:numPr>
        <w:spacing w:after="0" w:line="240" w:lineRule="auto"/>
        <w:ind w:left="1398"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Physics Teaching Methodology Manual</w:t>
      </w:r>
    </w:p>
    <w:p w:rsidR="00B23DFD" w:rsidRPr="00881FE5" w:rsidRDefault="00B23DFD" w:rsidP="00B23DFD">
      <w:pPr>
        <w:numPr>
          <w:ilvl w:val="0"/>
          <w:numId w:val="10"/>
        </w:numPr>
        <w:spacing w:after="0" w:line="240" w:lineRule="auto"/>
        <w:ind w:left="1398"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Physics experiments and/or demonstration materials.</w:t>
      </w:r>
    </w:p>
    <w:p w:rsidR="00B23DFD" w:rsidRPr="00881FE5" w:rsidRDefault="00B23DFD" w:rsidP="00B23DFD">
      <w:pPr>
        <w:numPr>
          <w:ilvl w:val="0"/>
          <w:numId w:val="10"/>
        </w:numPr>
        <w:spacing w:after="0" w:line="240" w:lineRule="auto"/>
        <w:ind w:left="1398"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Trainers / Instructors on Physics teacher development</w:t>
      </w:r>
    </w:p>
    <w:p w:rsidR="00B23DFD" w:rsidRPr="00881FE5" w:rsidRDefault="00B23DFD" w:rsidP="00B23DFD">
      <w:pPr>
        <w:numPr>
          <w:ilvl w:val="0"/>
          <w:numId w:val="10"/>
        </w:numPr>
        <w:spacing w:after="0" w:line="240" w:lineRule="auto"/>
        <w:ind w:left="1398"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Physics related career information.</w:t>
      </w:r>
    </w:p>
    <w:p w:rsidR="00B23DFD" w:rsidRPr="00881FE5" w:rsidRDefault="00B23DFD" w:rsidP="00B23DFD">
      <w:pPr>
        <w:numPr>
          <w:ilvl w:val="0"/>
          <w:numId w:val="9"/>
        </w:numPr>
        <w:spacing w:after="0" w:line="240" w:lineRule="auto"/>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 xml:space="preserve">Historically disadvantaged schools will </w:t>
      </w:r>
    </w:p>
    <w:p w:rsidR="00B23DFD" w:rsidRPr="00881FE5" w:rsidRDefault="00B23DFD" w:rsidP="00B23DFD">
      <w:pPr>
        <w:numPr>
          <w:ilvl w:val="0"/>
          <w:numId w:val="11"/>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 xml:space="preserve">Receive quality physics tuition, </w:t>
      </w:r>
    </w:p>
    <w:p w:rsidR="00B23DFD" w:rsidRPr="00881FE5" w:rsidRDefault="00B23DFD" w:rsidP="00B23DFD">
      <w:pPr>
        <w:numPr>
          <w:ilvl w:val="0"/>
          <w:numId w:val="11"/>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 xml:space="preserve">Access supplementary physics print, electronic and experimental resources </w:t>
      </w:r>
    </w:p>
    <w:p w:rsidR="00B23DFD" w:rsidRPr="00881FE5" w:rsidRDefault="00B23DFD" w:rsidP="00B23DFD">
      <w:pPr>
        <w:numPr>
          <w:ilvl w:val="0"/>
          <w:numId w:val="11"/>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 xml:space="preserve">Perform laboratory investigations required by the national curriculum </w:t>
      </w:r>
    </w:p>
    <w:p w:rsidR="00B23DFD" w:rsidRPr="00881FE5" w:rsidRDefault="00B23DFD" w:rsidP="00B23DFD">
      <w:pPr>
        <w:numPr>
          <w:ilvl w:val="0"/>
          <w:numId w:val="11"/>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Link clasroom science to pratical aspects in the SA economy</w:t>
      </w:r>
    </w:p>
    <w:p w:rsidR="00B23DFD" w:rsidRPr="00881FE5" w:rsidRDefault="00B23DFD" w:rsidP="00B23DFD">
      <w:pPr>
        <w:numPr>
          <w:ilvl w:val="0"/>
          <w:numId w:val="9"/>
        </w:numPr>
        <w:spacing w:after="0" w:line="240" w:lineRule="auto"/>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Teachers from historically disadvantaged schools, townships, rural and farm schools will;</w:t>
      </w:r>
    </w:p>
    <w:p w:rsidR="00B23DFD" w:rsidRPr="00881FE5" w:rsidRDefault="00B23DFD" w:rsidP="00B23DFD">
      <w:pPr>
        <w:numPr>
          <w:ilvl w:val="0"/>
          <w:numId w:val="12"/>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Receive training on teaching physics hence improve their skills in delivering physical science.</w:t>
      </w:r>
    </w:p>
    <w:p w:rsidR="00B23DFD" w:rsidRPr="00881FE5" w:rsidRDefault="00B23DFD" w:rsidP="00B23DFD">
      <w:pPr>
        <w:numPr>
          <w:ilvl w:val="0"/>
          <w:numId w:val="12"/>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Develop improved competency and confidence hence increase student pass rates and attract more students into physics</w:t>
      </w:r>
    </w:p>
    <w:p w:rsidR="00B23DFD" w:rsidRPr="00881FE5" w:rsidRDefault="00B23DFD" w:rsidP="00B23DFD">
      <w:pPr>
        <w:numPr>
          <w:ilvl w:val="0"/>
          <w:numId w:val="12"/>
        </w:numPr>
        <w:spacing w:after="0" w:line="240" w:lineRule="auto"/>
        <w:ind w:left="1389" w:hanging="567"/>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Acquire laboratory skills</w:t>
      </w:r>
    </w:p>
    <w:p w:rsidR="00B23DFD" w:rsidRPr="00881FE5" w:rsidRDefault="00B23DFD" w:rsidP="00B23DFD">
      <w:pPr>
        <w:numPr>
          <w:ilvl w:val="0"/>
          <w:numId w:val="9"/>
        </w:numPr>
        <w:spacing w:after="0" w:line="240" w:lineRule="auto"/>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Increased Teacher Competency will result in higher pass rates hence an increase in the pool of learners with physics background who can be trained in various Science, Engineering and Technology disciplines</w:t>
      </w:r>
    </w:p>
    <w:p w:rsidR="00B23DFD" w:rsidRPr="00881FE5" w:rsidRDefault="00B23DFD" w:rsidP="00B23DFD">
      <w:pPr>
        <w:pStyle w:val="Case"/>
        <w:rPr>
          <w:rFonts w:cs="Times New Roman"/>
          <w:sz w:val="24"/>
        </w:rPr>
      </w:pPr>
    </w:p>
    <w:p w:rsidR="00B23DFD" w:rsidRPr="00881FE5" w:rsidRDefault="00B23DFD" w:rsidP="00B23DFD">
      <w:pPr>
        <w:pStyle w:val="Case"/>
        <w:rPr>
          <w:rFonts w:eastAsiaTheme="minorHAnsi" w:cs="Times New Roman"/>
          <w:sz w:val="24"/>
          <w:lang w:val="en-GB"/>
        </w:rPr>
      </w:pPr>
      <w:r w:rsidRPr="00881FE5">
        <w:rPr>
          <w:rFonts w:eastAsiaTheme="minorHAnsi" w:cs="Times New Roman"/>
          <w:sz w:val="24"/>
          <w:lang w:val="en-GB"/>
        </w:rPr>
        <w:t xml:space="preserve">The SAIP is currently engaging various stakeholders to plan expansion of the project to Limpopo </w:t>
      </w:r>
      <w:r w:rsidR="00452634">
        <w:rPr>
          <w:rFonts w:eastAsiaTheme="minorHAnsi" w:cs="Times New Roman"/>
          <w:sz w:val="24"/>
          <w:lang w:val="en-GB"/>
        </w:rPr>
        <w:t xml:space="preserve">Western Cape </w:t>
      </w:r>
      <w:r w:rsidRPr="00881FE5">
        <w:rPr>
          <w:rFonts w:eastAsiaTheme="minorHAnsi" w:cs="Times New Roman"/>
          <w:sz w:val="24"/>
          <w:lang w:val="en-GB"/>
        </w:rPr>
        <w:t xml:space="preserve">and Eastern Cape Provinces.  SAIP targets that by end of 2017 the teacher development projects will have a presence in </w:t>
      </w:r>
      <w:r w:rsidR="00452634">
        <w:rPr>
          <w:rFonts w:eastAsiaTheme="minorHAnsi" w:cs="Times New Roman"/>
          <w:sz w:val="24"/>
          <w:lang w:val="en-GB"/>
        </w:rPr>
        <w:t xml:space="preserve">four provinces, Gauteng, Limpopo, Western Cape </w:t>
      </w:r>
      <w:r w:rsidRPr="00881FE5">
        <w:rPr>
          <w:rFonts w:eastAsiaTheme="minorHAnsi" w:cs="Times New Roman"/>
          <w:sz w:val="24"/>
          <w:lang w:val="en-GB"/>
        </w:rPr>
        <w:t>and Eastern Cape.</w:t>
      </w:r>
    </w:p>
    <w:p w:rsidR="00B23DFD" w:rsidRPr="00881FE5" w:rsidRDefault="00B23DFD" w:rsidP="00B23DFD">
      <w:pPr>
        <w:pStyle w:val="Case"/>
        <w:rPr>
          <w:rFonts w:eastAsiaTheme="minorHAnsi" w:cs="Times New Roman"/>
          <w:sz w:val="24"/>
          <w:lang w:val="en-GB"/>
        </w:rPr>
      </w:pPr>
    </w:p>
    <w:p w:rsidR="00B23DFD" w:rsidRPr="00881FE5" w:rsidRDefault="00B23DFD" w:rsidP="00B23DFD">
      <w:pPr>
        <w:pStyle w:val="Case"/>
        <w:rPr>
          <w:rFonts w:cs="Times New Roman"/>
          <w:sz w:val="24"/>
        </w:rPr>
      </w:pPr>
      <w:r w:rsidRPr="00881FE5">
        <w:rPr>
          <w:rFonts w:eastAsiaTheme="minorHAnsi" w:cs="Times New Roman"/>
          <w:sz w:val="24"/>
          <w:lang w:val="en-GB"/>
        </w:rPr>
        <w:t>The Teacher Development Project attracted a visit by his Royal Highness, Prince Edward, the Earl of Wessex on 23</w:t>
      </w:r>
      <w:r w:rsidRPr="00881FE5">
        <w:rPr>
          <w:rFonts w:eastAsiaTheme="minorHAnsi" w:cs="Times New Roman"/>
          <w:sz w:val="24"/>
          <w:vertAlign w:val="superscript"/>
          <w:lang w:val="en-GB"/>
        </w:rPr>
        <w:t>rd</w:t>
      </w:r>
      <w:r w:rsidRPr="00881FE5">
        <w:rPr>
          <w:rFonts w:eastAsiaTheme="minorHAnsi" w:cs="Times New Roman"/>
          <w:sz w:val="24"/>
          <w:lang w:val="en-GB"/>
        </w:rPr>
        <w:t xml:space="preserve"> May 2016</w:t>
      </w:r>
    </w:p>
    <w:p w:rsidR="00B23DFD" w:rsidRPr="00881FE5" w:rsidRDefault="00B23DFD" w:rsidP="00B23DFD">
      <w:pPr>
        <w:pStyle w:val="Case"/>
        <w:rPr>
          <w:rFonts w:cs="Times New Roman"/>
          <w:sz w:val="24"/>
        </w:rPr>
      </w:pPr>
    </w:p>
    <w:p w:rsidR="00B23DFD" w:rsidRPr="00881FE5" w:rsidRDefault="00B23DFD" w:rsidP="00B23DFD">
      <w:pPr>
        <w:rPr>
          <w:rFonts w:ascii="Times New Roman" w:hAnsi="Times New Roman" w:cs="Times New Roman"/>
          <w:sz w:val="24"/>
        </w:rPr>
      </w:pPr>
      <w:r w:rsidRPr="00881FE5">
        <w:rPr>
          <w:rFonts w:ascii="Times New Roman" w:hAnsi="Times New Roman" w:cs="Times New Roman"/>
          <w:noProof/>
          <w:sz w:val="24"/>
          <w:lang w:eastAsia="en-ZA"/>
        </w:rPr>
        <w:lastRenderedPageBreak/>
        <w:drawing>
          <wp:inline distT="0" distB="0" distL="0" distR="0" wp14:anchorId="5BE65FB3" wp14:editId="2FF244CF">
            <wp:extent cx="6286500" cy="31869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6286500" cy="3186999"/>
                    </a:xfrm>
                    <a:prstGeom prst="rect">
                      <a:avLst/>
                    </a:prstGeom>
                    <a:noFill/>
                    <a:ln>
                      <a:noFill/>
                    </a:ln>
                  </pic:spPr>
                </pic:pic>
              </a:graphicData>
            </a:graphic>
          </wp:inline>
        </w:drawing>
      </w:r>
    </w:p>
    <w:p w:rsidR="00B23DFD" w:rsidRPr="00881FE5" w:rsidRDefault="00B23DFD" w:rsidP="00B23DFD">
      <w:pPr>
        <w:pStyle w:val="Case"/>
        <w:ind w:left="900" w:hanging="900"/>
        <w:rPr>
          <w:rFonts w:eastAsiaTheme="minorHAnsi" w:cs="Times New Roman"/>
          <w:b/>
          <w:sz w:val="24"/>
          <w:lang w:val="en-GB"/>
        </w:rPr>
      </w:pPr>
      <w:r w:rsidRPr="00881FE5">
        <w:rPr>
          <w:rFonts w:eastAsiaTheme="minorHAnsi" w:cs="Times New Roman"/>
          <w:b/>
          <w:sz w:val="24"/>
          <w:lang w:val="en-GB"/>
        </w:rPr>
        <w:t>His Royal Highness, Prince Edward, the Earl of Wessex visiting the SAIP Teacher Development Project At UJ - SCC</w:t>
      </w:r>
    </w:p>
    <w:p w:rsidR="00B23DFD" w:rsidRPr="00881FE5" w:rsidRDefault="00B23DFD" w:rsidP="00B23DFD">
      <w:pPr>
        <w:tabs>
          <w:tab w:val="left" w:pos="9390"/>
        </w:tabs>
        <w:spacing w:after="0" w:line="240" w:lineRule="auto"/>
        <w:jc w:val="both"/>
        <w:rPr>
          <w:rFonts w:ascii="Times New Roman" w:eastAsia="Times New Roman" w:hAnsi="Times New Roman" w:cs="Times New Roman"/>
          <w:b/>
          <w:color w:val="000000" w:themeColor="text1"/>
          <w:sz w:val="24"/>
          <w:lang w:val="af-ZA"/>
        </w:rPr>
      </w:pPr>
    </w:p>
    <w:p w:rsidR="00B23DFD" w:rsidRPr="00881FE5" w:rsidRDefault="00B23DFD" w:rsidP="00B23DFD">
      <w:pPr>
        <w:tabs>
          <w:tab w:val="left" w:pos="9390"/>
        </w:tabs>
        <w:spacing w:after="0" w:line="240" w:lineRule="auto"/>
        <w:jc w:val="both"/>
        <w:rPr>
          <w:rFonts w:ascii="Times New Roman" w:eastAsia="Times New Roman" w:hAnsi="Times New Roman" w:cs="Times New Roman"/>
          <w:b/>
          <w:color w:val="000000" w:themeColor="text1"/>
          <w:sz w:val="24"/>
          <w:lang w:val="af-ZA"/>
        </w:rPr>
      </w:pPr>
    </w:p>
    <w:p w:rsidR="00B23DFD" w:rsidRPr="00881FE5" w:rsidRDefault="00B23DFD" w:rsidP="00B23DFD">
      <w:pPr>
        <w:tabs>
          <w:tab w:val="left" w:pos="9390"/>
        </w:tabs>
        <w:spacing w:after="0" w:line="240" w:lineRule="auto"/>
        <w:jc w:val="both"/>
        <w:rPr>
          <w:rFonts w:ascii="Times New Roman" w:eastAsia="Times New Roman" w:hAnsi="Times New Roman" w:cs="Times New Roman"/>
          <w:b/>
          <w:color w:val="000000" w:themeColor="text1"/>
          <w:sz w:val="24"/>
          <w:lang w:val="af-ZA"/>
        </w:rPr>
      </w:pPr>
      <w:r w:rsidRPr="00881FE5">
        <w:rPr>
          <w:rFonts w:ascii="Times New Roman" w:eastAsia="Times New Roman" w:hAnsi="Times New Roman" w:cs="Times New Roman"/>
          <w:b/>
          <w:color w:val="000000" w:themeColor="text1"/>
          <w:sz w:val="24"/>
          <w:lang w:val="af-ZA"/>
        </w:rPr>
        <w:t>Project Multiplier Effect:</w:t>
      </w:r>
    </w:p>
    <w:p w:rsidR="00B23DFD" w:rsidRPr="00881FE5" w:rsidRDefault="00B23DFD" w:rsidP="00B23DFD">
      <w:pPr>
        <w:tabs>
          <w:tab w:val="left" w:pos="9390"/>
        </w:tabs>
        <w:spacing w:after="0" w:line="240" w:lineRule="auto"/>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color w:val="000000" w:themeColor="text1"/>
          <w:sz w:val="24"/>
          <w:lang w:val="af-ZA"/>
        </w:rPr>
        <w:t>This teacher development project will have multiplier effect through two areas</w:t>
      </w:r>
    </w:p>
    <w:p w:rsidR="00B23DFD" w:rsidRPr="00881FE5" w:rsidRDefault="00B23DFD" w:rsidP="00B23DFD">
      <w:pPr>
        <w:numPr>
          <w:ilvl w:val="0"/>
          <w:numId w:val="13"/>
        </w:numPr>
        <w:tabs>
          <w:tab w:val="left" w:pos="9390"/>
        </w:tabs>
        <w:autoSpaceDE w:val="0"/>
        <w:autoSpaceDN w:val="0"/>
        <w:adjustRightInd w:val="0"/>
        <w:spacing w:after="0" w:line="240" w:lineRule="auto"/>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b/>
          <w:color w:val="000000" w:themeColor="text1"/>
          <w:sz w:val="24"/>
          <w:lang w:val="af-ZA"/>
        </w:rPr>
        <w:t>Train the trainers’ course</w:t>
      </w:r>
      <w:r w:rsidRPr="00881FE5">
        <w:rPr>
          <w:rFonts w:ascii="Times New Roman" w:eastAsia="Times New Roman" w:hAnsi="Times New Roman" w:cs="Times New Roman"/>
          <w:color w:val="000000" w:themeColor="text1"/>
          <w:sz w:val="24"/>
          <w:lang w:val="af-ZA"/>
        </w:rPr>
        <w:t xml:space="preserve"> – At the beginning of each year the project trains Physics Teacher Development Trainers.   These trainers are empowered to train more teachers in physical science.  As the project grows we target to train trainers for every science centre in the country so that they can train teachers in their respective regions.</w:t>
      </w:r>
    </w:p>
    <w:p w:rsidR="00B23DFD" w:rsidRPr="00881FE5" w:rsidRDefault="00B23DFD" w:rsidP="00B23DFD">
      <w:pPr>
        <w:numPr>
          <w:ilvl w:val="0"/>
          <w:numId w:val="13"/>
        </w:numPr>
        <w:tabs>
          <w:tab w:val="left" w:pos="9390"/>
        </w:tabs>
        <w:autoSpaceDE w:val="0"/>
        <w:autoSpaceDN w:val="0"/>
        <w:adjustRightInd w:val="0"/>
        <w:spacing w:after="0" w:line="240" w:lineRule="auto"/>
        <w:contextualSpacing/>
        <w:jc w:val="both"/>
        <w:rPr>
          <w:rFonts w:ascii="Times New Roman" w:eastAsia="Times New Roman" w:hAnsi="Times New Roman" w:cs="Times New Roman"/>
          <w:color w:val="000000" w:themeColor="text1"/>
          <w:sz w:val="24"/>
          <w:lang w:val="af-ZA"/>
        </w:rPr>
      </w:pPr>
      <w:r w:rsidRPr="00881FE5">
        <w:rPr>
          <w:rFonts w:ascii="Times New Roman" w:eastAsia="Times New Roman" w:hAnsi="Times New Roman" w:cs="Times New Roman"/>
          <w:b/>
          <w:color w:val="000000" w:themeColor="text1"/>
          <w:sz w:val="24"/>
          <w:lang w:val="af-ZA"/>
        </w:rPr>
        <w:t>Teacher Training</w:t>
      </w:r>
      <w:r w:rsidRPr="00881FE5">
        <w:rPr>
          <w:rFonts w:ascii="Times New Roman" w:eastAsia="Times New Roman" w:hAnsi="Times New Roman" w:cs="Times New Roman"/>
          <w:color w:val="000000" w:themeColor="text1"/>
          <w:sz w:val="24"/>
          <w:lang w:val="af-ZA"/>
        </w:rPr>
        <w:t xml:space="preserve">  -  The projects tartegs to train teachers through a weekly Friday afternoon programme and holiday one week workshops.  Here the chain reaction is the number of students that benefit from teachers new found knowledge and enthusiasm. For example 50 teachers trained with an average class size of 25, the multiplier effect is 1250 students, of multiple grade levels, enjoying physical science and passing with better grades.</w:t>
      </w:r>
    </w:p>
    <w:p w:rsidR="00B23DFD" w:rsidRPr="00881FE5" w:rsidRDefault="00B23DFD" w:rsidP="00B23DFD">
      <w:pPr>
        <w:pStyle w:val="Case"/>
        <w:rPr>
          <w:rFonts w:cs="Times New Roman"/>
          <w:sz w:val="24"/>
        </w:rPr>
      </w:pPr>
    </w:p>
    <w:p w:rsidR="008D5B96" w:rsidRPr="00CF042A" w:rsidRDefault="008D5B96" w:rsidP="008D5B96">
      <w:pPr>
        <w:rPr>
          <w:sz w:val="24"/>
        </w:rPr>
      </w:pPr>
      <w:r w:rsidRPr="00CF042A">
        <w:rPr>
          <w:sz w:val="24"/>
        </w:rPr>
        <w:t>On the 7th of September, the Teacher Development Project was recognised and won best managed and impactful project in the category of Science and Innovation by the British High Commission</w:t>
      </w:r>
    </w:p>
    <w:p w:rsidR="00BB636A" w:rsidRDefault="009D6DB0" w:rsidP="008D5B96">
      <w:r w:rsidRPr="009D6DB0">
        <w:rPr>
          <w:noProof/>
          <w:lang w:eastAsia="en-ZA"/>
        </w:rPr>
        <w:lastRenderedPageBreak/>
        <w:drawing>
          <wp:inline distT="0" distB="0" distL="0" distR="0">
            <wp:extent cx="6057900" cy="418574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7900" cy="4185748"/>
                    </a:xfrm>
                    <a:prstGeom prst="rect">
                      <a:avLst/>
                    </a:prstGeom>
                    <a:noFill/>
                    <a:ln>
                      <a:noFill/>
                    </a:ln>
                  </pic:spPr>
                </pic:pic>
              </a:graphicData>
            </a:graphic>
          </wp:inline>
        </w:drawing>
      </w:r>
    </w:p>
    <w:p w:rsidR="00711665" w:rsidRPr="00BF0053" w:rsidRDefault="008267C2" w:rsidP="00711665">
      <w:pPr>
        <w:rPr>
          <w:rFonts w:ascii="Times New Roman" w:hAnsi="Times New Roman" w:cs="Times New Roman"/>
          <w:b/>
          <w:sz w:val="28"/>
        </w:rPr>
      </w:pPr>
      <w:r w:rsidRPr="00BF0053">
        <w:rPr>
          <w:rFonts w:ascii="Times New Roman" w:hAnsi="Times New Roman" w:cs="Times New Roman"/>
          <w:b/>
          <w:sz w:val="28"/>
        </w:rPr>
        <w:t xml:space="preserve">SAPhO (South African Physics </w:t>
      </w:r>
      <w:r w:rsidR="00213C33" w:rsidRPr="00BF0053">
        <w:rPr>
          <w:rFonts w:ascii="Times New Roman" w:hAnsi="Times New Roman" w:cs="Times New Roman"/>
          <w:b/>
          <w:sz w:val="28"/>
        </w:rPr>
        <w:t>Olympiad</w:t>
      </w:r>
      <w:r w:rsidRPr="00BF0053">
        <w:rPr>
          <w:rFonts w:ascii="Times New Roman" w:hAnsi="Times New Roman" w:cs="Times New Roman"/>
          <w:b/>
          <w:sz w:val="28"/>
        </w:rPr>
        <w:t>)</w:t>
      </w:r>
    </w:p>
    <w:p w:rsidR="008267C2" w:rsidRPr="00E1674A" w:rsidRDefault="008267C2" w:rsidP="0035061D">
      <w:pPr>
        <w:jc w:val="both"/>
        <w:rPr>
          <w:rFonts w:ascii="Times New Roman" w:hAnsi="Times New Roman" w:cs="Times New Roman"/>
          <w:sz w:val="24"/>
        </w:rPr>
      </w:pPr>
      <w:r w:rsidRPr="00E1674A">
        <w:rPr>
          <w:rFonts w:ascii="Times New Roman" w:hAnsi="Times New Roman" w:cs="Times New Roman"/>
          <w:sz w:val="24"/>
        </w:rPr>
        <w:t>The primary aim of SAPhO is to identify, nurture and monitor young people in South Africa with an above average ability in Physics, and if successful, to try and assist them finding placement in SA’s Tertiary institutions. The South African Agency for Science and Technology Advancement, SAASTA, hosts the South African National Science Olympiad, SANYSO. There is a collaborative arrangement between the SAIP and SAASTA which enables SAPhO candidates to be selected from SANYSO. Additional candidates are selected from other Olympiads and competitions from around South Africa.</w:t>
      </w:r>
    </w:p>
    <w:p w:rsidR="008267C2" w:rsidRPr="00E1674A" w:rsidRDefault="008267C2" w:rsidP="008267C2">
      <w:pPr>
        <w:rPr>
          <w:rFonts w:ascii="Times New Roman" w:hAnsi="Times New Roman" w:cs="Times New Roman"/>
          <w:sz w:val="24"/>
        </w:rPr>
      </w:pPr>
      <w:r w:rsidRPr="00E1674A">
        <w:rPr>
          <w:rFonts w:ascii="Times New Roman" w:hAnsi="Times New Roman" w:cs="Times New Roman"/>
          <w:sz w:val="24"/>
        </w:rPr>
        <w:t xml:space="preserve">The top three candidates will receive Gold, Silver or Bronze Certificates along with other prizes. Others, depending on their marks, will receive Merit Certificates, Honourable Mentions or Participation Certificates. </w:t>
      </w:r>
    </w:p>
    <w:p w:rsidR="00C74D51" w:rsidRPr="00E1674A" w:rsidRDefault="00C74D51" w:rsidP="00C74D51">
      <w:pPr>
        <w:rPr>
          <w:rFonts w:ascii="Times New Roman" w:hAnsi="Times New Roman" w:cs="Times New Roman"/>
          <w:sz w:val="24"/>
        </w:rPr>
      </w:pPr>
      <w:r w:rsidRPr="00E1674A">
        <w:rPr>
          <w:rFonts w:ascii="Times New Roman" w:hAnsi="Times New Roman" w:cs="Times New Roman"/>
          <w:sz w:val="24"/>
        </w:rPr>
        <w:t>SAPhO is already contributing promoting SET skills as exemplified by SAPhO 2016 and SAPhO2015 winners.  For SAPhO 2015/16, our Gold and Silver Awards winners, achieved the following in their final matric results:</w:t>
      </w:r>
    </w:p>
    <w:p w:rsidR="00C74D51" w:rsidRPr="00E1674A" w:rsidRDefault="00C74D51" w:rsidP="00C74D51">
      <w:pPr>
        <w:pStyle w:val="ListParagraph"/>
        <w:rPr>
          <w:rFonts w:ascii="Times New Roman" w:hAnsi="Times New Roman" w:cs="Times New Roman"/>
          <w:sz w:val="24"/>
        </w:rPr>
      </w:pPr>
    </w:p>
    <w:p w:rsidR="00C74D51" w:rsidRPr="00E1674A" w:rsidRDefault="00C74D51" w:rsidP="00C74D51">
      <w:pPr>
        <w:pStyle w:val="ListParagraph"/>
        <w:numPr>
          <w:ilvl w:val="0"/>
          <w:numId w:val="4"/>
        </w:numPr>
        <w:rPr>
          <w:rFonts w:ascii="Times New Roman" w:hAnsi="Times New Roman" w:cs="Times New Roman"/>
          <w:sz w:val="24"/>
        </w:rPr>
      </w:pPr>
      <w:r w:rsidRPr="00E1674A">
        <w:rPr>
          <w:rFonts w:ascii="Times New Roman" w:hAnsi="Times New Roman" w:cs="Times New Roman"/>
          <w:sz w:val="24"/>
        </w:rPr>
        <w:t>Mr Conrad Strydom (2016 Gold Award winner) Hermanus High in the Western Cape become South Africa’s top achiever in the Matric Class of 2016, and he is going to study Physics at the University of Stellenbosch</w:t>
      </w:r>
    </w:p>
    <w:p w:rsidR="00C74D51" w:rsidRPr="00E1674A" w:rsidRDefault="00C74D51" w:rsidP="00C74D51">
      <w:pPr>
        <w:pStyle w:val="ListParagraph"/>
        <w:numPr>
          <w:ilvl w:val="0"/>
          <w:numId w:val="4"/>
        </w:numPr>
        <w:rPr>
          <w:rFonts w:ascii="Times New Roman" w:hAnsi="Times New Roman" w:cs="Times New Roman"/>
          <w:sz w:val="24"/>
        </w:rPr>
      </w:pPr>
      <w:r w:rsidRPr="00E1674A">
        <w:rPr>
          <w:rFonts w:ascii="Times New Roman" w:hAnsi="Times New Roman" w:cs="Times New Roman"/>
          <w:sz w:val="24"/>
        </w:rPr>
        <w:t>Mr. Logan Geldenhuys (2015 Gold Award winner) from St John’s College in Johannesburg passed with 10 distinctions out of the 12 subjects Logan Geldenhuys took in his matric.</w:t>
      </w:r>
    </w:p>
    <w:p w:rsidR="00C74D51" w:rsidRPr="00E1674A" w:rsidRDefault="00C74D51" w:rsidP="00C74D51">
      <w:pPr>
        <w:pStyle w:val="ListParagraph"/>
        <w:numPr>
          <w:ilvl w:val="0"/>
          <w:numId w:val="4"/>
        </w:numPr>
        <w:rPr>
          <w:rFonts w:ascii="Times New Roman" w:hAnsi="Times New Roman" w:cs="Times New Roman"/>
          <w:sz w:val="24"/>
        </w:rPr>
      </w:pPr>
      <w:r w:rsidRPr="00E1674A">
        <w:rPr>
          <w:rFonts w:ascii="Times New Roman" w:hAnsi="Times New Roman" w:cs="Times New Roman"/>
          <w:sz w:val="24"/>
        </w:rPr>
        <w:t>Mr. Hamandishe Mathivha (Silver Award winner) from Mbilwi Secondary School in Sibasa, Thohoyandou was named South Africa’s top maths and physical science matric pupil of 2015. Mathivha was also Limpopo’s second-best pupil for 2015.</w:t>
      </w:r>
    </w:p>
    <w:p w:rsidR="00E013A4" w:rsidRPr="00E1674A" w:rsidRDefault="00E013A4" w:rsidP="005D4F42">
      <w:pPr>
        <w:rPr>
          <w:rFonts w:ascii="Times New Roman" w:hAnsi="Times New Roman" w:cs="Times New Roman"/>
          <w:b/>
          <w:sz w:val="24"/>
        </w:rPr>
      </w:pPr>
    </w:p>
    <w:p w:rsidR="00E1674A" w:rsidRPr="00E1674A" w:rsidRDefault="00E1674A" w:rsidP="005D4F42">
      <w:pPr>
        <w:rPr>
          <w:rFonts w:ascii="Times New Roman" w:hAnsi="Times New Roman" w:cs="Times New Roman"/>
          <w:b/>
          <w:sz w:val="24"/>
        </w:rPr>
      </w:pPr>
    </w:p>
    <w:p w:rsidR="00711665" w:rsidRPr="00BF0053" w:rsidRDefault="00213C33" w:rsidP="005D4F42">
      <w:pPr>
        <w:rPr>
          <w:rFonts w:ascii="Times New Roman" w:hAnsi="Times New Roman" w:cs="Times New Roman"/>
          <w:b/>
          <w:sz w:val="28"/>
        </w:rPr>
      </w:pPr>
      <w:r w:rsidRPr="00BF0053">
        <w:rPr>
          <w:rFonts w:ascii="Times New Roman" w:hAnsi="Times New Roman" w:cs="Times New Roman"/>
          <w:b/>
          <w:sz w:val="28"/>
        </w:rPr>
        <w:t xml:space="preserve">Online Teaching and Learning Platform </w:t>
      </w:r>
    </w:p>
    <w:p w:rsidR="00E013A4" w:rsidRPr="00E1674A" w:rsidRDefault="00E013A4" w:rsidP="00E013A4">
      <w:pPr>
        <w:spacing w:line="240" w:lineRule="auto"/>
        <w:rPr>
          <w:rFonts w:ascii="Times New Roman" w:hAnsi="Times New Roman" w:cs="Times New Roman"/>
          <w:sz w:val="24"/>
        </w:rPr>
      </w:pPr>
      <w:r w:rsidRPr="00E1674A">
        <w:rPr>
          <w:rFonts w:ascii="Times New Roman" w:hAnsi="Times New Roman" w:cs="Times New Roman"/>
          <w:sz w:val="24"/>
        </w:rPr>
        <w:lastRenderedPageBreak/>
        <w:t xml:space="preserve">Another challenged observed in the provision of quality science education is the shortahge of materials and skilled manpower.  In order to address the shortage of resources such as teaching materials, laboratory facilities and qualified </w:t>
      </w:r>
      <w:r w:rsidRPr="00E1674A">
        <w:rPr>
          <w:rFonts w:ascii="Times New Roman" w:hAnsi="Times New Roman" w:cs="Times New Roman"/>
          <w:noProof/>
          <w:sz w:val="24"/>
        </w:rPr>
        <w:t>teaching staff</w:t>
      </w:r>
      <w:r w:rsidRPr="00E1674A">
        <w:rPr>
          <w:rFonts w:ascii="Times New Roman" w:hAnsi="Times New Roman" w:cs="Times New Roman"/>
          <w:sz w:val="24"/>
        </w:rPr>
        <w:t xml:space="preserve"> in physics , the SAIP is developing a National Online Physics Teaching &amp; Learning Platform OPTLP  that will facilitate the sharing of quality and scare resources.</w:t>
      </w:r>
    </w:p>
    <w:p w:rsidR="00E013A4" w:rsidRPr="00E1674A" w:rsidRDefault="00E013A4" w:rsidP="00E013A4">
      <w:pPr>
        <w:pStyle w:val="ListParagraph"/>
        <w:widowControl w:val="0"/>
        <w:numPr>
          <w:ilvl w:val="0"/>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This Implementation is underpinned by the Chapter 8 of the DHET Green Paper : Open and Distance Learning: Flexible and Innovative Modes of Delivery</w:t>
      </w:r>
    </w:p>
    <w:p w:rsidR="00E013A4" w:rsidRPr="00E1674A" w:rsidRDefault="00E013A4" w:rsidP="00E013A4">
      <w:pPr>
        <w:pStyle w:val="ListParagraph"/>
        <w:widowControl w:val="0"/>
        <w:numPr>
          <w:ilvl w:val="1"/>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Section 8.1.2 Shared Learning and Support Centres</w:t>
      </w:r>
    </w:p>
    <w:p w:rsidR="00E013A4" w:rsidRPr="00E1674A" w:rsidRDefault="00E013A4" w:rsidP="00E013A4">
      <w:pPr>
        <w:pStyle w:val="ListParagraph"/>
        <w:widowControl w:val="0"/>
        <w:numPr>
          <w:ilvl w:val="1"/>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Section 8.2 Improved Access to and Use of Appropriate Technology</w:t>
      </w:r>
    </w:p>
    <w:p w:rsidR="00E013A4" w:rsidRPr="00E1674A" w:rsidRDefault="00E013A4" w:rsidP="00E013A4">
      <w:pPr>
        <w:pStyle w:val="ListParagraph"/>
        <w:widowControl w:val="0"/>
        <w:numPr>
          <w:ilvl w:val="1"/>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 xml:space="preserve">Section 8.3 Collaborative Development of High Quality Learning Resources </w:t>
      </w:r>
    </w:p>
    <w:p w:rsidR="00E013A4" w:rsidRPr="00E1674A" w:rsidRDefault="00E013A4" w:rsidP="00F81826">
      <w:pPr>
        <w:pStyle w:val="ListParagraph"/>
        <w:widowControl w:val="0"/>
        <w:numPr>
          <w:ilvl w:val="0"/>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 xml:space="preserve">A shared development of core teaching material will ensure and promote student mobility, in line with initiatives like the Bologna Protocol in Europe. </w:t>
      </w:r>
    </w:p>
    <w:p w:rsidR="00E013A4" w:rsidRPr="00E1674A" w:rsidRDefault="00E013A4" w:rsidP="00F81826">
      <w:pPr>
        <w:pStyle w:val="ListParagraph"/>
        <w:widowControl w:val="0"/>
        <w:numPr>
          <w:ilvl w:val="0"/>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 xml:space="preserve">More extensive libraries of problems, solutions, </w:t>
      </w:r>
      <w:r w:rsidRPr="00E1674A">
        <w:rPr>
          <w:rFonts w:ascii="Times New Roman" w:hAnsi="Times New Roman" w:cs="Times New Roman"/>
          <w:noProof/>
          <w:sz w:val="24"/>
          <w:lang w:val="en-US"/>
        </w:rPr>
        <w:t>papers</w:t>
      </w:r>
      <w:r w:rsidRPr="00E1674A">
        <w:rPr>
          <w:rFonts w:ascii="Times New Roman" w:hAnsi="Times New Roman" w:cs="Times New Roman"/>
          <w:sz w:val="24"/>
          <w:lang w:val="en-US"/>
        </w:rPr>
        <w:t xml:space="preserve"> </w:t>
      </w:r>
      <w:r w:rsidRPr="00E1674A">
        <w:rPr>
          <w:rFonts w:ascii="Times New Roman" w:hAnsi="Times New Roman" w:cs="Times New Roman"/>
          <w:noProof/>
          <w:sz w:val="24"/>
          <w:lang w:val="en-US"/>
        </w:rPr>
        <w:t>etc</w:t>
      </w:r>
      <w:r w:rsidRPr="00E1674A">
        <w:rPr>
          <w:rFonts w:ascii="Times New Roman" w:hAnsi="Times New Roman" w:cs="Times New Roman"/>
          <w:sz w:val="24"/>
          <w:lang w:val="en-US"/>
        </w:rPr>
        <w:t xml:space="preserve">. will assist the students in their </w:t>
      </w:r>
      <w:r w:rsidRPr="00E1674A">
        <w:rPr>
          <w:rFonts w:ascii="Times New Roman" w:hAnsi="Times New Roman" w:cs="Times New Roman"/>
          <w:noProof/>
          <w:sz w:val="24"/>
          <w:lang w:val="en-US"/>
        </w:rPr>
        <w:t>studies,</w:t>
      </w:r>
      <w:r w:rsidRPr="00E1674A">
        <w:rPr>
          <w:rFonts w:ascii="Times New Roman" w:hAnsi="Times New Roman" w:cs="Times New Roman"/>
          <w:sz w:val="24"/>
          <w:lang w:val="en-US"/>
        </w:rPr>
        <w:t xml:space="preserve"> and will </w:t>
      </w:r>
      <w:r w:rsidRPr="00E1674A">
        <w:rPr>
          <w:rFonts w:ascii="Times New Roman" w:hAnsi="Times New Roman" w:cs="Times New Roman"/>
          <w:noProof/>
          <w:sz w:val="24"/>
          <w:lang w:val="en-US"/>
        </w:rPr>
        <w:t>assist</w:t>
      </w:r>
      <w:r w:rsidRPr="00E1674A">
        <w:rPr>
          <w:rFonts w:ascii="Times New Roman" w:hAnsi="Times New Roman" w:cs="Times New Roman"/>
          <w:sz w:val="24"/>
          <w:lang w:val="en-US"/>
        </w:rPr>
        <w:t xml:space="preserve"> younger lecturers to develop their portfolios. They will have more time to concentrate on the development of excellent teaching methods and research, as the development of tutorials and exams can be very </w:t>
      </w:r>
      <w:r w:rsidRPr="00E1674A">
        <w:rPr>
          <w:rFonts w:ascii="Times New Roman" w:hAnsi="Times New Roman" w:cs="Times New Roman"/>
          <w:noProof/>
          <w:sz w:val="24"/>
          <w:lang w:val="en-US"/>
        </w:rPr>
        <w:t>time consuming</w:t>
      </w:r>
      <w:r w:rsidRPr="00E1674A">
        <w:rPr>
          <w:rFonts w:ascii="Times New Roman" w:hAnsi="Times New Roman" w:cs="Times New Roman"/>
          <w:sz w:val="24"/>
          <w:lang w:val="en-US"/>
        </w:rPr>
        <w:t>.</w:t>
      </w:r>
    </w:p>
    <w:p w:rsidR="00E013A4" w:rsidRPr="00E1674A" w:rsidRDefault="00E013A4" w:rsidP="00F81826">
      <w:pPr>
        <w:pStyle w:val="ListParagraph"/>
        <w:widowControl w:val="0"/>
        <w:numPr>
          <w:ilvl w:val="0"/>
          <w:numId w:val="7"/>
        </w:numPr>
        <w:autoSpaceDE w:val="0"/>
        <w:autoSpaceDN w:val="0"/>
        <w:adjustRightInd w:val="0"/>
        <w:spacing w:after="0" w:line="240" w:lineRule="auto"/>
        <w:rPr>
          <w:rFonts w:ascii="Times New Roman" w:hAnsi="Times New Roman" w:cs="Times New Roman"/>
          <w:sz w:val="24"/>
          <w:lang w:val="en-US"/>
        </w:rPr>
      </w:pPr>
      <w:r w:rsidRPr="00E1674A">
        <w:rPr>
          <w:rFonts w:ascii="Times New Roman" w:hAnsi="Times New Roman" w:cs="Times New Roman"/>
          <w:sz w:val="24"/>
          <w:lang w:val="en-US"/>
        </w:rPr>
        <w:t xml:space="preserve">The barrier </w:t>
      </w:r>
      <w:r w:rsidRPr="00E1674A">
        <w:rPr>
          <w:rFonts w:ascii="Times New Roman" w:hAnsi="Times New Roman" w:cs="Times New Roman"/>
          <w:noProof/>
          <w:sz w:val="24"/>
          <w:lang w:val="en-US"/>
        </w:rPr>
        <w:t>of</w:t>
      </w:r>
      <w:r w:rsidRPr="00E1674A">
        <w:rPr>
          <w:rFonts w:ascii="Times New Roman" w:hAnsi="Times New Roman" w:cs="Times New Roman"/>
          <w:sz w:val="24"/>
          <w:lang w:val="en-US"/>
        </w:rPr>
        <w:t xml:space="preserve"> participation in a new core area will </w:t>
      </w:r>
      <w:r w:rsidRPr="00E1674A">
        <w:rPr>
          <w:rFonts w:ascii="Times New Roman" w:hAnsi="Times New Roman" w:cs="Times New Roman"/>
          <w:noProof/>
          <w:sz w:val="24"/>
          <w:lang w:val="en-US"/>
        </w:rPr>
        <w:t>be lowered</w:t>
      </w:r>
      <w:r w:rsidRPr="00E1674A">
        <w:rPr>
          <w:rFonts w:ascii="Times New Roman" w:hAnsi="Times New Roman" w:cs="Times New Roman"/>
          <w:sz w:val="24"/>
          <w:lang w:val="en-US"/>
        </w:rPr>
        <w:t>, eg, Astro, Nano, Nuclear, Particle, etc. This will promote the raising of standards.</w:t>
      </w:r>
    </w:p>
    <w:p w:rsidR="00711665" w:rsidRPr="00E1674A" w:rsidRDefault="00711665" w:rsidP="00FE66FC">
      <w:pPr>
        <w:rPr>
          <w:rFonts w:ascii="Times New Roman" w:hAnsi="Times New Roman" w:cs="Times New Roman"/>
          <w:sz w:val="24"/>
        </w:rPr>
      </w:pPr>
    </w:p>
    <w:p w:rsidR="00FE66FC" w:rsidRPr="00BF0053" w:rsidRDefault="00FE66FC" w:rsidP="005D4F42">
      <w:pPr>
        <w:rPr>
          <w:rFonts w:ascii="Times New Roman" w:hAnsi="Times New Roman" w:cs="Times New Roman"/>
          <w:b/>
          <w:sz w:val="28"/>
        </w:rPr>
      </w:pPr>
      <w:r w:rsidRPr="00BF0053">
        <w:rPr>
          <w:rFonts w:ascii="Times New Roman" w:hAnsi="Times New Roman" w:cs="Times New Roman"/>
          <w:b/>
          <w:sz w:val="28"/>
        </w:rPr>
        <w:t xml:space="preserve">Outreach </w:t>
      </w:r>
      <w:r w:rsidR="005D4F42" w:rsidRPr="00BF0053">
        <w:rPr>
          <w:rFonts w:ascii="Times New Roman" w:hAnsi="Times New Roman" w:cs="Times New Roman"/>
          <w:b/>
          <w:sz w:val="28"/>
        </w:rPr>
        <w:t>and Public Understanding of Physics</w:t>
      </w:r>
      <w:r w:rsidRPr="00BF0053">
        <w:rPr>
          <w:rFonts w:ascii="Times New Roman" w:hAnsi="Times New Roman" w:cs="Times New Roman"/>
          <w:b/>
          <w:sz w:val="28"/>
        </w:rPr>
        <w:t xml:space="preserve"> </w:t>
      </w:r>
    </w:p>
    <w:p w:rsidR="00FE66FC" w:rsidRPr="00E1674A" w:rsidRDefault="00377A38" w:rsidP="00377A38">
      <w:pPr>
        <w:rPr>
          <w:rFonts w:ascii="Times New Roman" w:hAnsi="Times New Roman" w:cs="Times New Roman"/>
          <w:sz w:val="24"/>
        </w:rPr>
      </w:pPr>
      <w:r w:rsidRPr="00E1674A">
        <w:rPr>
          <w:rFonts w:ascii="Times New Roman" w:hAnsi="Times New Roman" w:cs="Times New Roman"/>
          <w:sz w:val="24"/>
        </w:rPr>
        <w:t>The value of this project is underlined by the fact that the public and industry and commerce still have vague understanding of the role physics plays in economic development, science and technology advancement. Perception of physics as a career option is not very well supported because parents and guardians do not understand the job prospectus if one studied physics. School pupils and teachers still consider physics to be difficult subject hence it has slow uptake and interest.</w:t>
      </w:r>
    </w:p>
    <w:p w:rsidR="00377A38" w:rsidRPr="00E1674A" w:rsidRDefault="00377A38" w:rsidP="00377A38">
      <w:pPr>
        <w:rPr>
          <w:rFonts w:ascii="Times New Roman" w:hAnsi="Times New Roman" w:cs="Times New Roman"/>
          <w:sz w:val="24"/>
        </w:rPr>
      </w:pPr>
      <w:r w:rsidRPr="00E1674A">
        <w:rPr>
          <w:rFonts w:ascii="Times New Roman" w:hAnsi="Times New Roman" w:cs="Times New Roman"/>
          <w:sz w:val="24"/>
        </w:rPr>
        <w:t xml:space="preserve">SAIP has engaged in a lot of outreach events by attending events organised by DST and other institutions . </w:t>
      </w:r>
    </w:p>
    <w:p w:rsidR="000200C0" w:rsidRPr="00E1674A" w:rsidRDefault="000200C0" w:rsidP="00377A38">
      <w:pPr>
        <w:rPr>
          <w:rFonts w:ascii="Times New Roman" w:hAnsi="Times New Roman" w:cs="Times New Roman"/>
          <w:sz w:val="24"/>
        </w:rPr>
      </w:pPr>
      <w:r w:rsidRPr="00E1674A">
        <w:rPr>
          <w:rFonts w:ascii="Times New Roman" w:hAnsi="Times New Roman" w:cs="Times New Roman"/>
          <w:sz w:val="24"/>
        </w:rPr>
        <w:t>Please see attached report</w:t>
      </w:r>
      <w:r w:rsidR="00CF042A">
        <w:rPr>
          <w:rFonts w:ascii="Times New Roman" w:hAnsi="Times New Roman" w:cs="Times New Roman"/>
          <w:sz w:val="24"/>
        </w:rPr>
        <w:t>s</w:t>
      </w:r>
    </w:p>
    <w:p w:rsidR="001C5279" w:rsidRDefault="001C5279" w:rsidP="00377A38"/>
    <w:p w:rsidR="001C5279" w:rsidRDefault="001C5279" w:rsidP="001C5279">
      <w:pPr>
        <w:pStyle w:val="Case"/>
        <w:rPr>
          <w:rFonts w:cs="Times New Roman"/>
        </w:rPr>
      </w:pPr>
      <w:r w:rsidRPr="00225450">
        <w:rPr>
          <w:rFonts w:eastAsia="Calibri" w:cs="Times New Roman"/>
          <w:noProof/>
          <w:sz w:val="24"/>
          <w:lang w:eastAsia="en-ZA"/>
        </w:rPr>
        <w:lastRenderedPageBreak/>
        <mc:AlternateContent>
          <mc:Choice Requires="wpc">
            <w:drawing>
              <wp:inline distT="0" distB="0" distL="0" distR="0" wp14:anchorId="42CFEAC1" wp14:editId="3D6DC9C0">
                <wp:extent cx="6286500" cy="5435489"/>
                <wp:effectExtent l="0" t="0" r="266700" b="0"/>
                <wp:docPr id="19" name="Canvas 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4" name="Group 18"/>
                        <wpg:cNvGrpSpPr>
                          <a:grpSpLocks/>
                        </wpg:cNvGrpSpPr>
                        <wpg:grpSpPr bwMode="auto">
                          <a:xfrm>
                            <a:off x="82901" y="28500"/>
                            <a:ext cx="6460774" cy="5161846"/>
                            <a:chOff x="829" y="285"/>
                            <a:chExt cx="64607" cy="51617"/>
                          </a:xfrm>
                        </wpg:grpSpPr>
                        <pic:pic xmlns:pic="http://schemas.openxmlformats.org/drawingml/2006/picture">
                          <pic:nvPicPr>
                            <pic:cNvPr id="15" name="Picture 14" descr="IMG_20150724_110100 (1)"/>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857" y="285"/>
                              <a:ext cx="34290" cy="213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3"/>
                            <pic:cNvPicPr>
                              <a:picLocks noChangeAspect="1"/>
                            </pic:cNvPicPr>
                          </pic:nvPicPr>
                          <pic:blipFill>
                            <a:blip r:embed="rId14">
                              <a:extLst>
                                <a:ext uri="{28A0092B-C50C-407E-A947-70E740481C1C}">
                                  <a14:useLocalDpi xmlns:a14="http://schemas.microsoft.com/office/drawing/2010/main"/>
                                </a:ext>
                              </a:extLst>
                            </a:blip>
                            <a:srcRect/>
                            <a:stretch>
                              <a:fillRect/>
                            </a:stretch>
                          </pic:blipFill>
                          <pic:spPr bwMode="auto">
                            <a:xfrm>
                              <a:off x="35718" y="285"/>
                              <a:ext cx="27146" cy="21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Picture 15"/>
                            <pic:cNvPicPr>
                              <a:picLocks noChangeAspect="1"/>
                            </pic:cNvPicPr>
                          </pic:nvPicPr>
                          <pic:blipFill>
                            <a:blip r:embed="rId15">
                              <a:extLst>
                                <a:ext uri="{28A0092B-C50C-407E-A947-70E740481C1C}">
                                  <a14:useLocalDpi xmlns:a14="http://schemas.microsoft.com/office/drawing/2010/main"/>
                                </a:ext>
                              </a:extLst>
                            </a:blip>
                            <a:srcRect/>
                            <a:stretch>
                              <a:fillRect/>
                            </a:stretch>
                          </pic:blipFill>
                          <pic:spPr bwMode="auto">
                            <a:xfrm>
                              <a:off x="829" y="26175"/>
                              <a:ext cx="30889" cy="257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 name="Picture 17"/>
                            <pic:cNvPicPr>
                              <a:picLocks noChangeAspect="1"/>
                            </pic:cNvPicPr>
                          </pic:nvPicPr>
                          <pic:blipFill>
                            <a:blip r:embed="rId16">
                              <a:extLst>
                                <a:ext uri="{28A0092B-C50C-407E-A947-70E740481C1C}">
                                  <a14:useLocalDpi xmlns:a14="http://schemas.microsoft.com/office/drawing/2010/main"/>
                                </a:ext>
                              </a:extLst>
                            </a:blip>
                            <a:srcRect/>
                            <a:stretch>
                              <a:fillRect/>
                            </a:stretch>
                          </pic:blipFill>
                          <pic:spPr bwMode="auto">
                            <a:xfrm>
                              <a:off x="32385" y="26164"/>
                              <a:ext cx="33051" cy="25732"/>
                            </a:xfrm>
                            <a:prstGeom prst="rect">
                              <a:avLst/>
                            </a:prstGeom>
                            <a:noFill/>
                            <a:extLst>
                              <a:ext uri="{909E8E84-426E-40DD-AFC4-6F175D3DCCD1}">
                                <a14:hiddenFill xmlns:a14="http://schemas.microsoft.com/office/drawing/2010/main">
                                  <a:solidFill>
                                    <a:srgbClr val="FFFFFF"/>
                                  </a:solidFill>
                                </a14:hiddenFill>
                              </a:ext>
                            </a:extLst>
                          </pic:spPr>
                        </pic:pic>
                      </wpg:wgp>
                    </wpc:wpc>
                  </a:graphicData>
                </a:graphic>
              </wp:inline>
            </w:drawing>
          </mc:Choice>
          <mc:Fallback>
            <w:pict>
              <v:group w14:anchorId="3B4854DC" id="Canvas 19" o:spid="_x0000_s1026" editas="canvas" style="width:495pt;height:428pt;mso-position-horizontal-relative:char;mso-position-vertical-relative:line" coordsize="62865,5434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865;height:54349;visibility:visible;mso-wrap-style:square">
                  <v:fill o:detectmouseclick="t"/>
                  <v:path o:connecttype="none"/>
                </v:shape>
                <v:group id="Group 18" o:spid="_x0000_s1028" style="position:absolute;left:829;top:285;width:64607;height:51618" coordorigin="829,285" coordsize="64607,51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4" o:spid="_x0000_s1029" type="#_x0000_t75" alt="IMG_20150724_110100 (1)" style="position:absolute;left:857;top:285;width:34290;height:21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">
                    <v:imagedata r:id="rId17" o:title="IMG_20150724_110100 (1)"/>
                  </v:shape>
                  <v:shape id="Picture 13" o:spid="_x0000_s1030" type="#_x0000_t75" style="position:absolute;left:35718;top:285;width:27146;height:2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">
                    <v:imagedata r:id="rId18" o:title=""/>
                    <v:path arrowok="t"/>
                  </v:shape>
                  <v:shape id="Picture 15" o:spid="_x0000_s1031" type="#_x0000_t75" style="position:absolute;left:829;top:26175;width:30889;height:25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">
                    <v:imagedata r:id="rId19" o:title=""/>
                    <v:path arrowok="t"/>
                  </v:shape>
                  <v:shape id="Picture 17" o:spid="_x0000_s1032" type="#_x0000_t75" style="position:absolute;left:32385;top:26164;width:33051;height:25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">
                    <v:imagedata r:id="rId20" o:title=""/>
                    <v:path arrowok="t"/>
                  </v:shape>
                </v:group>
                <w10:anchorlock/>
              </v:group>
            </w:pict>
          </mc:Fallback>
        </mc:AlternateContent>
      </w:r>
    </w:p>
    <w:p w:rsidR="001C5279" w:rsidRPr="00377A38" w:rsidRDefault="001C5279" w:rsidP="00377A38"/>
    <w:sectPr w:rsidR="001C5279" w:rsidRPr="00377A38" w:rsidSect="00B8156E">
      <w:pgSz w:w="11906" w:h="16838"/>
      <w:pgMar w:top="450" w:right="746" w:bottom="63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6AB7"/>
    <w:multiLevelType w:val="multilevel"/>
    <w:tmpl w:val="D09C811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7096C32"/>
    <w:multiLevelType w:val="hybridMultilevel"/>
    <w:tmpl w:val="1E4CD218"/>
    <w:lvl w:ilvl="0" w:tplc="E93648BA">
      <w:start w:val="1"/>
      <w:numFmt w:val="decimal"/>
      <w:lvlText w:val="%1."/>
      <w:lvlJc w:val="left"/>
      <w:pPr>
        <w:ind w:left="720" w:hanging="360"/>
      </w:pPr>
      <w:rPr>
        <w:rFonts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76511"/>
    <w:multiLevelType w:val="hybridMultilevel"/>
    <w:tmpl w:val="FD4268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1C96704"/>
    <w:multiLevelType w:val="hybridMultilevel"/>
    <w:tmpl w:val="652CE6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C3076FB"/>
    <w:multiLevelType w:val="hybridMultilevel"/>
    <w:tmpl w:val="E86E5908"/>
    <w:lvl w:ilvl="0" w:tplc="E93648BA">
      <w:start w:val="1"/>
      <w:numFmt w:val="decimal"/>
      <w:lvlText w:val="%1."/>
      <w:lvlJc w:val="left"/>
      <w:pPr>
        <w:ind w:left="720" w:hanging="360"/>
      </w:pPr>
      <w:rPr>
        <w:rFonts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F1B27"/>
    <w:multiLevelType w:val="hybridMultilevel"/>
    <w:tmpl w:val="1E04C0B8"/>
    <w:lvl w:ilvl="0" w:tplc="8AE0433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41269"/>
    <w:multiLevelType w:val="hybridMultilevel"/>
    <w:tmpl w:val="A5C292C8"/>
    <w:lvl w:ilvl="0" w:tplc="A95845A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461440F2"/>
    <w:multiLevelType w:val="hybridMultilevel"/>
    <w:tmpl w:val="A1AA6F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5B95671"/>
    <w:multiLevelType w:val="hybridMultilevel"/>
    <w:tmpl w:val="DA906E5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9" w15:restartNumberingAfterBreak="0">
    <w:nsid w:val="5ECF7E6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0270A72"/>
    <w:multiLevelType w:val="hybridMultilevel"/>
    <w:tmpl w:val="C2B8A84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1" w15:restartNumberingAfterBreak="0">
    <w:nsid w:val="62565015"/>
    <w:multiLevelType w:val="hybridMultilevel"/>
    <w:tmpl w:val="D474E31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2" w15:restartNumberingAfterBreak="0">
    <w:nsid w:val="64210FBC"/>
    <w:multiLevelType w:val="hybridMultilevel"/>
    <w:tmpl w:val="CC649810"/>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B14754B"/>
    <w:multiLevelType w:val="hybridMultilevel"/>
    <w:tmpl w:val="106C55AE"/>
    <w:lvl w:ilvl="0" w:tplc="1C090011">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4" w15:restartNumberingAfterBreak="0">
    <w:nsid w:val="7D1B4D75"/>
    <w:multiLevelType w:val="hybridMultilevel"/>
    <w:tmpl w:val="8D5A5EB4"/>
    <w:lvl w:ilvl="0" w:tplc="1C09000F">
      <w:start w:val="1"/>
      <w:numFmt w:val="decimal"/>
      <w:lvlText w:val="%1."/>
      <w:lvlJc w:val="left"/>
      <w:pPr>
        <w:ind w:left="720" w:hanging="360"/>
      </w:pPr>
      <w:rPr>
        <w:rFonts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3"/>
  </w:num>
  <w:num w:numId="2">
    <w:abstractNumId w:val="0"/>
  </w:num>
  <w:num w:numId="3">
    <w:abstractNumId w:val="6"/>
  </w:num>
  <w:num w:numId="4">
    <w:abstractNumId w:val="2"/>
  </w:num>
  <w:num w:numId="5">
    <w:abstractNumId w:val="7"/>
  </w:num>
  <w:num w:numId="6">
    <w:abstractNumId w:val="1"/>
  </w:num>
  <w:num w:numId="7">
    <w:abstractNumId w:val="4"/>
  </w:num>
  <w:num w:numId="8">
    <w:abstractNumId w:val="9"/>
  </w:num>
  <w:num w:numId="9">
    <w:abstractNumId w:val="14"/>
  </w:num>
  <w:num w:numId="10">
    <w:abstractNumId w:val="8"/>
  </w:num>
  <w:num w:numId="11">
    <w:abstractNumId w:val="11"/>
  </w:num>
  <w:num w:numId="12">
    <w:abstractNumId w:val="10"/>
  </w:num>
  <w:num w:numId="13">
    <w:abstractNumId w:val="13"/>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jU3tDA0sTSwNDdU0lEKTi0uzszPAykwqQUAmJouaywAAAA="/>
  </w:docVars>
  <w:rsids>
    <w:rsidRoot w:val="008E0CC6"/>
    <w:rsid w:val="000200C0"/>
    <w:rsid w:val="000507E1"/>
    <w:rsid w:val="000E266E"/>
    <w:rsid w:val="00173015"/>
    <w:rsid w:val="001909C7"/>
    <w:rsid w:val="001A7D86"/>
    <w:rsid w:val="001C5279"/>
    <w:rsid w:val="00213C33"/>
    <w:rsid w:val="00223682"/>
    <w:rsid w:val="002A7824"/>
    <w:rsid w:val="002B5689"/>
    <w:rsid w:val="00346EF5"/>
    <w:rsid w:val="0035061D"/>
    <w:rsid w:val="00377A38"/>
    <w:rsid w:val="003A0C9A"/>
    <w:rsid w:val="003C5377"/>
    <w:rsid w:val="00452634"/>
    <w:rsid w:val="004752D8"/>
    <w:rsid w:val="005D4F42"/>
    <w:rsid w:val="005E45D2"/>
    <w:rsid w:val="00613E3C"/>
    <w:rsid w:val="006335E8"/>
    <w:rsid w:val="006B5AE3"/>
    <w:rsid w:val="00711665"/>
    <w:rsid w:val="007533BA"/>
    <w:rsid w:val="007D36DF"/>
    <w:rsid w:val="007E49C1"/>
    <w:rsid w:val="008267C2"/>
    <w:rsid w:val="00871D37"/>
    <w:rsid w:val="00881FE5"/>
    <w:rsid w:val="008A4217"/>
    <w:rsid w:val="008D5B96"/>
    <w:rsid w:val="008E0CC6"/>
    <w:rsid w:val="00924363"/>
    <w:rsid w:val="009D6DB0"/>
    <w:rsid w:val="00B23DFD"/>
    <w:rsid w:val="00B41EF8"/>
    <w:rsid w:val="00B8156E"/>
    <w:rsid w:val="00BB636A"/>
    <w:rsid w:val="00BF0053"/>
    <w:rsid w:val="00BF1080"/>
    <w:rsid w:val="00C13F12"/>
    <w:rsid w:val="00C44BD8"/>
    <w:rsid w:val="00C71854"/>
    <w:rsid w:val="00C71A1F"/>
    <w:rsid w:val="00C74D51"/>
    <w:rsid w:val="00C766F5"/>
    <w:rsid w:val="00CD32FF"/>
    <w:rsid w:val="00CF042A"/>
    <w:rsid w:val="00D46492"/>
    <w:rsid w:val="00DD6653"/>
    <w:rsid w:val="00DE421B"/>
    <w:rsid w:val="00E013A4"/>
    <w:rsid w:val="00E1674A"/>
    <w:rsid w:val="00E310BF"/>
    <w:rsid w:val="00E84E16"/>
    <w:rsid w:val="00E85C88"/>
    <w:rsid w:val="00ED75F7"/>
    <w:rsid w:val="00F81826"/>
    <w:rsid w:val="00F851A3"/>
    <w:rsid w:val="00FE66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62FECA-D4AD-4D53-A28A-FD04C249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3A4"/>
    <w:pPr>
      <w:keepNext/>
      <w:keepLines/>
      <w:numPr>
        <w:numId w:val="8"/>
      </w:numPr>
      <w:spacing w:before="240" w:after="0"/>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link w:val="Heading2Char"/>
    <w:uiPriority w:val="9"/>
    <w:qFormat/>
    <w:rsid w:val="00E013A4"/>
    <w:pPr>
      <w:numPr>
        <w:ilvl w:val="1"/>
        <w:numId w:val="8"/>
      </w:numPr>
      <w:spacing w:before="100" w:beforeAutospacing="1" w:after="100" w:afterAutospacing="1" w:line="240" w:lineRule="auto"/>
      <w:outlineLvl w:val="1"/>
    </w:pPr>
    <w:rPr>
      <w:rFonts w:ascii="Times New Roman" w:eastAsia="Times New Roman" w:hAnsi="Times New Roman" w:cs="Times New Roman"/>
      <w:b/>
      <w:bCs/>
      <w:sz w:val="28"/>
      <w:szCs w:val="36"/>
      <w:lang w:val="en-US"/>
    </w:rPr>
  </w:style>
  <w:style w:type="paragraph" w:styleId="Heading3">
    <w:name w:val="heading 3"/>
    <w:basedOn w:val="Normal"/>
    <w:next w:val="Normal"/>
    <w:link w:val="Heading3Char"/>
    <w:uiPriority w:val="9"/>
    <w:semiHidden/>
    <w:unhideWhenUsed/>
    <w:qFormat/>
    <w:rsid w:val="00E013A4"/>
    <w:pPr>
      <w:keepNext/>
      <w:keepLines/>
      <w:numPr>
        <w:ilvl w:val="2"/>
        <w:numId w:val="8"/>
      </w:numPr>
      <w:spacing w:before="40" w:after="0"/>
      <w:outlineLvl w:val="2"/>
    </w:pPr>
    <w:rPr>
      <w:rFonts w:asciiTheme="majorHAnsi" w:eastAsiaTheme="majorEastAsia" w:hAnsiTheme="majorHAnsi" w:cstheme="majorBidi"/>
      <w:color w:val="1F4D78" w:themeColor="accent1" w:themeShade="7F"/>
      <w:sz w:val="24"/>
      <w:szCs w:val="24"/>
      <w:lang w:val="en-GB"/>
    </w:rPr>
  </w:style>
  <w:style w:type="paragraph" w:styleId="Heading4">
    <w:name w:val="heading 4"/>
    <w:basedOn w:val="Normal"/>
    <w:next w:val="Normal"/>
    <w:link w:val="Heading4Char"/>
    <w:uiPriority w:val="9"/>
    <w:semiHidden/>
    <w:unhideWhenUsed/>
    <w:qFormat/>
    <w:rsid w:val="00E013A4"/>
    <w:pPr>
      <w:keepNext/>
      <w:keepLines/>
      <w:numPr>
        <w:ilvl w:val="3"/>
        <w:numId w:val="8"/>
      </w:numPr>
      <w:spacing w:before="40" w:after="0"/>
      <w:outlineLvl w:val="3"/>
    </w:pPr>
    <w:rPr>
      <w:rFonts w:asciiTheme="majorHAnsi" w:eastAsiaTheme="majorEastAsia" w:hAnsiTheme="majorHAnsi" w:cstheme="majorBidi"/>
      <w:i/>
      <w:iCs/>
      <w:color w:val="2E74B5" w:themeColor="accent1" w:themeShade="BF"/>
      <w:lang w:val="en-GB"/>
    </w:rPr>
  </w:style>
  <w:style w:type="paragraph" w:styleId="Heading5">
    <w:name w:val="heading 5"/>
    <w:basedOn w:val="Normal"/>
    <w:next w:val="Normal"/>
    <w:link w:val="Heading5Char"/>
    <w:uiPriority w:val="9"/>
    <w:semiHidden/>
    <w:unhideWhenUsed/>
    <w:qFormat/>
    <w:rsid w:val="00E013A4"/>
    <w:pPr>
      <w:keepNext/>
      <w:keepLines/>
      <w:numPr>
        <w:ilvl w:val="4"/>
        <w:numId w:val="8"/>
      </w:numPr>
      <w:spacing w:before="40" w:after="0"/>
      <w:outlineLvl w:val="4"/>
    </w:pPr>
    <w:rPr>
      <w:rFonts w:asciiTheme="majorHAnsi" w:eastAsiaTheme="majorEastAsia" w:hAnsiTheme="majorHAnsi" w:cstheme="majorBidi"/>
      <w:color w:val="2E74B5" w:themeColor="accent1" w:themeShade="BF"/>
      <w:lang w:val="en-GB"/>
    </w:rPr>
  </w:style>
  <w:style w:type="paragraph" w:styleId="Heading6">
    <w:name w:val="heading 6"/>
    <w:basedOn w:val="Normal"/>
    <w:next w:val="Normal"/>
    <w:link w:val="Heading6Char"/>
    <w:uiPriority w:val="9"/>
    <w:semiHidden/>
    <w:unhideWhenUsed/>
    <w:qFormat/>
    <w:rsid w:val="00E013A4"/>
    <w:pPr>
      <w:keepNext/>
      <w:keepLines/>
      <w:numPr>
        <w:ilvl w:val="5"/>
        <w:numId w:val="8"/>
      </w:numPr>
      <w:spacing w:before="40" w:after="0"/>
      <w:outlineLvl w:val="5"/>
    </w:pPr>
    <w:rPr>
      <w:rFonts w:asciiTheme="majorHAnsi" w:eastAsiaTheme="majorEastAsia" w:hAnsiTheme="majorHAnsi" w:cstheme="majorBidi"/>
      <w:color w:val="1F4D78" w:themeColor="accent1" w:themeShade="7F"/>
      <w:lang w:val="en-GB"/>
    </w:rPr>
  </w:style>
  <w:style w:type="paragraph" w:styleId="Heading7">
    <w:name w:val="heading 7"/>
    <w:basedOn w:val="Normal"/>
    <w:next w:val="Normal"/>
    <w:link w:val="Heading7Char"/>
    <w:uiPriority w:val="9"/>
    <w:semiHidden/>
    <w:unhideWhenUsed/>
    <w:qFormat/>
    <w:rsid w:val="00E013A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lang w:val="en-GB"/>
    </w:rPr>
  </w:style>
  <w:style w:type="paragraph" w:styleId="Heading8">
    <w:name w:val="heading 8"/>
    <w:basedOn w:val="Normal"/>
    <w:next w:val="Normal"/>
    <w:link w:val="Heading8Char"/>
    <w:uiPriority w:val="9"/>
    <w:semiHidden/>
    <w:unhideWhenUsed/>
    <w:qFormat/>
    <w:rsid w:val="00E013A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E013A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71D37"/>
    <w:pPr>
      <w:ind w:left="720"/>
      <w:contextualSpacing/>
    </w:pPr>
  </w:style>
  <w:style w:type="paragraph" w:styleId="NormalWeb">
    <w:name w:val="Normal (Web)"/>
    <w:basedOn w:val="Normal"/>
    <w:uiPriority w:val="99"/>
    <w:unhideWhenUsed/>
    <w:rsid w:val="003A0C9A"/>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
    <w:name w:val="Body"/>
    <w:basedOn w:val="Normal"/>
    <w:link w:val="BodyChar"/>
    <w:autoRedefine/>
    <w:qFormat/>
    <w:rsid w:val="002A7824"/>
    <w:pPr>
      <w:autoSpaceDE w:val="0"/>
      <w:autoSpaceDN w:val="0"/>
      <w:adjustRightInd w:val="0"/>
      <w:spacing w:before="120" w:after="120" w:line="276" w:lineRule="auto"/>
      <w:jc w:val="both"/>
    </w:pPr>
    <w:rPr>
      <w:rFonts w:ascii="Times New Roman" w:eastAsia="Times New Roman" w:hAnsi="Times New Roman" w:cs="Times New Roman"/>
      <w:color w:val="000000" w:themeColor="text1"/>
      <w:sz w:val="24"/>
      <w:szCs w:val="24"/>
      <w:lang w:eastAsia="en-ZA"/>
    </w:rPr>
  </w:style>
  <w:style w:type="character" w:customStyle="1" w:styleId="BodyChar">
    <w:name w:val="Body Char"/>
    <w:basedOn w:val="DefaultParagraphFont"/>
    <w:link w:val="Body"/>
    <w:rsid w:val="002A7824"/>
    <w:rPr>
      <w:rFonts w:ascii="Times New Roman" w:eastAsia="Times New Roman" w:hAnsi="Times New Roman" w:cs="Times New Roman"/>
      <w:color w:val="000000" w:themeColor="text1"/>
      <w:sz w:val="24"/>
      <w:szCs w:val="24"/>
      <w:lang w:eastAsia="en-ZA"/>
    </w:rPr>
  </w:style>
  <w:style w:type="character" w:customStyle="1" w:styleId="Heading1Char">
    <w:name w:val="Heading 1 Char"/>
    <w:basedOn w:val="DefaultParagraphFont"/>
    <w:link w:val="Heading1"/>
    <w:uiPriority w:val="9"/>
    <w:rsid w:val="00E013A4"/>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E013A4"/>
    <w:rPr>
      <w:rFonts w:ascii="Times New Roman" w:eastAsia="Times New Roman" w:hAnsi="Times New Roman" w:cs="Times New Roman"/>
      <w:b/>
      <w:bCs/>
      <w:sz w:val="28"/>
      <w:szCs w:val="36"/>
      <w:lang w:val="en-US"/>
    </w:rPr>
  </w:style>
  <w:style w:type="character" w:customStyle="1" w:styleId="Heading3Char">
    <w:name w:val="Heading 3 Char"/>
    <w:basedOn w:val="DefaultParagraphFont"/>
    <w:link w:val="Heading3"/>
    <w:uiPriority w:val="9"/>
    <w:semiHidden/>
    <w:rsid w:val="00E013A4"/>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E013A4"/>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013A4"/>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013A4"/>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013A4"/>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013A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013A4"/>
    <w:rPr>
      <w:rFonts w:asciiTheme="majorHAnsi" w:eastAsiaTheme="majorEastAsia" w:hAnsiTheme="majorHAnsi" w:cstheme="majorBidi"/>
      <w:i/>
      <w:iCs/>
      <w:color w:val="272727" w:themeColor="text1" w:themeTint="D8"/>
      <w:sz w:val="21"/>
      <w:szCs w:val="21"/>
      <w:lang w:val="en-GB"/>
    </w:rPr>
  </w:style>
  <w:style w:type="paragraph" w:customStyle="1" w:styleId="Case">
    <w:name w:val="Case"/>
    <w:qFormat/>
    <w:rsid w:val="00B23DFD"/>
    <w:pPr>
      <w:tabs>
        <w:tab w:val="left" w:pos="567"/>
      </w:tabs>
      <w:spacing w:after="0" w:line="240" w:lineRule="auto"/>
      <w:jc w:val="both"/>
    </w:pPr>
    <w:rPr>
      <w:rFonts w:ascii="Times New Roman" w:eastAsiaTheme="minorEastAsia" w:hAnsi="Times New Roman"/>
    </w:rPr>
  </w:style>
  <w:style w:type="character" w:customStyle="1" w:styleId="ListParagraphChar">
    <w:name w:val="List Paragraph Char"/>
    <w:basedOn w:val="DefaultParagraphFont"/>
    <w:link w:val="ListParagraph"/>
    <w:uiPriority w:val="34"/>
    <w:rsid w:val="00E16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diagramLayout" Target="diagrams/layout1.xml"/><Relationship Id="rId12" Type="http://schemas.openxmlformats.org/officeDocument/2006/relationships/image" Target="media/image3.emf"/><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2.emf"/><Relationship Id="rId5" Type="http://schemas.openxmlformats.org/officeDocument/2006/relationships/image" Target="media/image1.jpeg"/><Relationship Id="rId15" Type="http://schemas.openxmlformats.org/officeDocument/2006/relationships/image" Target="media/image6.png"/><Relationship Id="rId10" Type="http://schemas.microsoft.com/office/2007/relationships/diagramDrawing" Target="diagrams/drawing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5.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63CF26-F3C4-4BA3-8B0E-90CCEE3BA863}" type="doc">
      <dgm:prSet loTypeId="urn:microsoft.com/office/officeart/2005/8/layout/hList6" loCatId="list" qsTypeId="urn:microsoft.com/office/officeart/2005/8/quickstyle/simple1" qsCatId="simple" csTypeId="urn:microsoft.com/office/officeart/2005/8/colors/accent1_2" csCatId="accent1" phldr="1"/>
      <dgm:spPr/>
      <dgm:t>
        <a:bodyPr/>
        <a:lstStyle/>
        <a:p>
          <a:endParaRPr lang="en-GB"/>
        </a:p>
      </dgm:t>
    </dgm:pt>
    <dgm:pt modelId="{415C381D-2C20-409D-B045-22DF37890292}">
      <dgm:prSet phldrT="[Text]"/>
      <dgm:spPr/>
      <dgm:t>
        <a:bodyPr/>
        <a:lstStyle/>
        <a:p>
          <a:r>
            <a:rPr lang="en-US" dirty="0"/>
            <a:t>High School</a:t>
          </a:r>
          <a:endParaRPr lang="en-GB" dirty="0"/>
        </a:p>
      </dgm:t>
    </dgm:pt>
    <dgm:pt modelId="{4A57A76D-F855-43EB-9FF1-0B79C25A6FD8}" type="parTrans" cxnId="{DE7E9428-34DA-4E18-87B7-49D575E18E28}">
      <dgm:prSet/>
      <dgm:spPr/>
      <dgm:t>
        <a:bodyPr/>
        <a:lstStyle/>
        <a:p>
          <a:endParaRPr lang="en-GB"/>
        </a:p>
      </dgm:t>
    </dgm:pt>
    <dgm:pt modelId="{ECD11D02-F358-4988-B7F8-B04FD2EB4A80}" type="sibTrans" cxnId="{DE7E9428-34DA-4E18-87B7-49D575E18E28}">
      <dgm:prSet/>
      <dgm:spPr/>
      <dgm:t>
        <a:bodyPr/>
        <a:lstStyle/>
        <a:p>
          <a:endParaRPr lang="en-GB"/>
        </a:p>
      </dgm:t>
    </dgm:pt>
    <dgm:pt modelId="{1471F94C-55E0-49F8-B1C5-904971F406D9}">
      <dgm:prSet phldrT="[Text]"/>
      <dgm:spPr/>
      <dgm:t>
        <a:bodyPr/>
        <a:lstStyle/>
        <a:p>
          <a:r>
            <a:rPr lang="en-US" dirty="0"/>
            <a:t>Teacher Training</a:t>
          </a:r>
          <a:endParaRPr lang="en-GB" dirty="0"/>
        </a:p>
      </dgm:t>
    </dgm:pt>
    <dgm:pt modelId="{4FD66235-BFFD-4A94-BC12-8039D0E6A9B6}" type="parTrans" cxnId="{85DBED7B-C3A8-4EB1-A927-AC4368D73C40}">
      <dgm:prSet/>
      <dgm:spPr/>
      <dgm:t>
        <a:bodyPr/>
        <a:lstStyle/>
        <a:p>
          <a:endParaRPr lang="en-GB"/>
        </a:p>
      </dgm:t>
    </dgm:pt>
    <dgm:pt modelId="{B6EF81EC-36B9-44C0-93E0-47CD9BC29987}" type="sibTrans" cxnId="{85DBED7B-C3A8-4EB1-A927-AC4368D73C40}">
      <dgm:prSet/>
      <dgm:spPr/>
      <dgm:t>
        <a:bodyPr/>
        <a:lstStyle/>
        <a:p>
          <a:endParaRPr lang="en-GB"/>
        </a:p>
      </dgm:t>
    </dgm:pt>
    <dgm:pt modelId="{70489153-B053-4D70-BD5D-AA97A81B2344}">
      <dgm:prSet phldrT="[Text]"/>
      <dgm:spPr/>
      <dgm:t>
        <a:bodyPr/>
        <a:lstStyle/>
        <a:p>
          <a:r>
            <a:rPr lang="en-US" dirty="0"/>
            <a:t>Courses in Maintaining, repairing lab equipment</a:t>
          </a:r>
          <a:endParaRPr lang="en-GB" dirty="0"/>
        </a:p>
      </dgm:t>
    </dgm:pt>
    <dgm:pt modelId="{5133C591-0E9B-46D9-9841-359498B0B21A}" type="parTrans" cxnId="{23581988-7133-48A6-91A5-A02321B8F1CF}">
      <dgm:prSet/>
      <dgm:spPr/>
      <dgm:t>
        <a:bodyPr/>
        <a:lstStyle/>
        <a:p>
          <a:endParaRPr lang="en-GB"/>
        </a:p>
      </dgm:t>
    </dgm:pt>
    <dgm:pt modelId="{0D52F52A-46A5-469C-BF31-B54282DFA38F}" type="sibTrans" cxnId="{23581988-7133-48A6-91A5-A02321B8F1CF}">
      <dgm:prSet/>
      <dgm:spPr/>
      <dgm:t>
        <a:bodyPr/>
        <a:lstStyle/>
        <a:p>
          <a:endParaRPr lang="en-GB"/>
        </a:p>
      </dgm:t>
    </dgm:pt>
    <dgm:pt modelId="{2D4FCFD4-0D97-4FCE-A6C1-3D798243B0C3}">
      <dgm:prSet phldrT="[Text]"/>
      <dgm:spPr>
        <a:solidFill>
          <a:srgbClr val="00B0F0"/>
        </a:solidFill>
      </dgm:spPr>
      <dgm:t>
        <a:bodyPr/>
        <a:lstStyle/>
        <a:p>
          <a:r>
            <a:rPr lang="en-US" dirty="0"/>
            <a:t>Undergrad</a:t>
          </a:r>
          <a:endParaRPr lang="en-GB" dirty="0"/>
        </a:p>
      </dgm:t>
    </dgm:pt>
    <dgm:pt modelId="{7B07F29F-46A4-43C7-AF24-875384D5B2B3}" type="parTrans" cxnId="{8D0C0D25-5D0A-4BD0-BD9D-B2C48F67C039}">
      <dgm:prSet/>
      <dgm:spPr/>
      <dgm:t>
        <a:bodyPr/>
        <a:lstStyle/>
        <a:p>
          <a:endParaRPr lang="en-GB"/>
        </a:p>
      </dgm:t>
    </dgm:pt>
    <dgm:pt modelId="{1D310864-9D92-40E3-8D33-23D2A6D2FFC9}" type="sibTrans" cxnId="{8D0C0D25-5D0A-4BD0-BD9D-B2C48F67C039}">
      <dgm:prSet/>
      <dgm:spPr/>
      <dgm:t>
        <a:bodyPr/>
        <a:lstStyle/>
        <a:p>
          <a:endParaRPr lang="en-GB"/>
        </a:p>
      </dgm:t>
    </dgm:pt>
    <dgm:pt modelId="{8D73D698-E602-4EF8-883D-845A100B9B33}">
      <dgm:prSet phldrT="[Text]"/>
      <dgm:spPr>
        <a:solidFill>
          <a:srgbClr val="00B0F0"/>
        </a:solidFill>
      </dgm:spPr>
      <dgm:t>
        <a:bodyPr/>
        <a:lstStyle/>
        <a:p>
          <a:r>
            <a:rPr lang="en-US" dirty="0"/>
            <a:t>Teaching and Learning Review,</a:t>
          </a:r>
          <a:endParaRPr lang="en-GB" dirty="0"/>
        </a:p>
      </dgm:t>
    </dgm:pt>
    <dgm:pt modelId="{49AA1353-0F23-433C-89C5-6EAEA9ECB993}" type="parTrans" cxnId="{22155663-7308-404C-A402-DCAFB5B133F6}">
      <dgm:prSet/>
      <dgm:spPr/>
      <dgm:t>
        <a:bodyPr/>
        <a:lstStyle/>
        <a:p>
          <a:endParaRPr lang="en-GB"/>
        </a:p>
      </dgm:t>
    </dgm:pt>
    <dgm:pt modelId="{A9EE4161-9E0A-409C-8BDD-3706FF0B299E}" type="sibTrans" cxnId="{22155663-7308-404C-A402-DCAFB5B133F6}">
      <dgm:prSet/>
      <dgm:spPr/>
      <dgm:t>
        <a:bodyPr/>
        <a:lstStyle/>
        <a:p>
          <a:endParaRPr lang="en-GB"/>
        </a:p>
      </dgm:t>
    </dgm:pt>
    <dgm:pt modelId="{F7053F51-A8ED-45ED-8636-3E3BB40991DB}">
      <dgm:prSet phldrT="[Text]"/>
      <dgm:spPr>
        <a:solidFill>
          <a:schemeClr val="accent5">
            <a:lumMod val="60000"/>
            <a:lumOff val="40000"/>
          </a:schemeClr>
        </a:solidFill>
      </dgm:spPr>
      <dgm:t>
        <a:bodyPr/>
        <a:lstStyle/>
        <a:p>
          <a:r>
            <a:rPr lang="en-US" dirty="0"/>
            <a:t>Post-grads</a:t>
          </a:r>
          <a:endParaRPr lang="en-GB" dirty="0"/>
        </a:p>
      </dgm:t>
    </dgm:pt>
    <dgm:pt modelId="{3BD773D0-A3BA-40EC-B8E8-7ACFC61404C9}" type="parTrans" cxnId="{30B88F40-4FAF-4689-A2C0-D27FA8197189}">
      <dgm:prSet/>
      <dgm:spPr/>
      <dgm:t>
        <a:bodyPr/>
        <a:lstStyle/>
        <a:p>
          <a:endParaRPr lang="en-GB"/>
        </a:p>
      </dgm:t>
    </dgm:pt>
    <dgm:pt modelId="{FC390F3F-D784-4FD6-9AAE-3559771368D7}" type="sibTrans" cxnId="{30B88F40-4FAF-4689-A2C0-D27FA8197189}">
      <dgm:prSet/>
      <dgm:spPr/>
      <dgm:t>
        <a:bodyPr/>
        <a:lstStyle/>
        <a:p>
          <a:endParaRPr lang="en-GB"/>
        </a:p>
      </dgm:t>
    </dgm:pt>
    <dgm:pt modelId="{0536CFCB-A06E-4164-A385-FDD4677EACC2}">
      <dgm:prSet phldrT="[Text]"/>
      <dgm:spPr>
        <a:solidFill>
          <a:schemeClr val="accent5">
            <a:lumMod val="60000"/>
            <a:lumOff val="40000"/>
          </a:schemeClr>
        </a:solidFill>
      </dgm:spPr>
      <dgm:t>
        <a:bodyPr/>
        <a:lstStyle/>
        <a:p>
          <a:r>
            <a:rPr lang="en-US" dirty="0"/>
            <a:t>Inter-disciplinary support</a:t>
          </a:r>
          <a:endParaRPr lang="en-GB" dirty="0"/>
        </a:p>
      </dgm:t>
    </dgm:pt>
    <dgm:pt modelId="{B019DF94-CC16-43FD-A878-A344B3733C0D}" type="parTrans" cxnId="{2C5AB66E-B1F4-484F-91AA-874E4A246C8F}">
      <dgm:prSet/>
      <dgm:spPr/>
      <dgm:t>
        <a:bodyPr/>
        <a:lstStyle/>
        <a:p>
          <a:endParaRPr lang="en-GB"/>
        </a:p>
      </dgm:t>
    </dgm:pt>
    <dgm:pt modelId="{B13BCD38-C857-43F3-B8BD-25F7441EFBE6}" type="sibTrans" cxnId="{2C5AB66E-B1F4-484F-91AA-874E4A246C8F}">
      <dgm:prSet/>
      <dgm:spPr/>
      <dgm:t>
        <a:bodyPr/>
        <a:lstStyle/>
        <a:p>
          <a:endParaRPr lang="en-GB"/>
        </a:p>
      </dgm:t>
    </dgm:pt>
    <dgm:pt modelId="{EC5B35FE-92B6-4CEE-B3E0-7A5F657CA469}">
      <dgm:prSet phldrT="[Text]"/>
      <dgm:spPr>
        <a:solidFill>
          <a:schemeClr val="accent5">
            <a:lumMod val="60000"/>
            <a:lumOff val="40000"/>
          </a:schemeClr>
        </a:solidFill>
      </dgm:spPr>
      <dgm:t>
        <a:bodyPr/>
        <a:lstStyle/>
        <a:p>
          <a:r>
            <a:rPr lang="en-US" dirty="0"/>
            <a:t>Multi-institutional support</a:t>
          </a:r>
          <a:endParaRPr lang="en-GB" dirty="0"/>
        </a:p>
      </dgm:t>
    </dgm:pt>
    <dgm:pt modelId="{BB9D42BC-62C3-4925-AE8D-35630781E806}" type="parTrans" cxnId="{242FE6F1-E896-41A6-A55C-EED4B757722C}">
      <dgm:prSet/>
      <dgm:spPr/>
      <dgm:t>
        <a:bodyPr/>
        <a:lstStyle/>
        <a:p>
          <a:endParaRPr lang="en-GB"/>
        </a:p>
      </dgm:t>
    </dgm:pt>
    <dgm:pt modelId="{31700888-651B-4AB9-8551-28CA54A83C40}" type="sibTrans" cxnId="{242FE6F1-E896-41A6-A55C-EED4B757722C}">
      <dgm:prSet/>
      <dgm:spPr/>
      <dgm:t>
        <a:bodyPr/>
        <a:lstStyle/>
        <a:p>
          <a:endParaRPr lang="en-GB"/>
        </a:p>
      </dgm:t>
    </dgm:pt>
    <dgm:pt modelId="{8F91417F-7F69-4172-8BDE-B8642AA60F90}">
      <dgm:prSet phldrT="[Text]"/>
      <dgm:spPr>
        <a:solidFill>
          <a:schemeClr val="accent5">
            <a:lumMod val="60000"/>
            <a:lumOff val="40000"/>
          </a:schemeClr>
        </a:solidFill>
      </dgm:spPr>
      <dgm:t>
        <a:bodyPr/>
        <a:lstStyle/>
        <a:p>
          <a:endParaRPr lang="en-GB" dirty="0"/>
        </a:p>
      </dgm:t>
    </dgm:pt>
    <dgm:pt modelId="{40556E1D-E925-49E7-9F6A-66C79014B34A}" type="parTrans" cxnId="{19E8A953-6E54-4D03-95F6-D5366C765CE8}">
      <dgm:prSet/>
      <dgm:spPr/>
      <dgm:t>
        <a:bodyPr/>
        <a:lstStyle/>
        <a:p>
          <a:endParaRPr lang="en-GB"/>
        </a:p>
      </dgm:t>
    </dgm:pt>
    <dgm:pt modelId="{E9D8D03F-E8AD-4AC2-A3F5-51C5DB0146C9}" type="sibTrans" cxnId="{19E8A953-6E54-4D03-95F6-D5366C765CE8}">
      <dgm:prSet/>
      <dgm:spPr/>
      <dgm:t>
        <a:bodyPr/>
        <a:lstStyle/>
        <a:p>
          <a:endParaRPr lang="en-GB"/>
        </a:p>
      </dgm:t>
    </dgm:pt>
    <dgm:pt modelId="{3F6103E7-64D4-41AD-8FAC-8656716FDE2B}">
      <dgm:prSet/>
      <dgm:spPr>
        <a:solidFill>
          <a:srgbClr val="E8181D"/>
        </a:solidFill>
      </dgm:spPr>
      <dgm:t>
        <a:bodyPr/>
        <a:lstStyle/>
        <a:p>
          <a:r>
            <a:rPr lang="en-US" dirty="0"/>
            <a:t>R&amp;D &amp; Industry</a:t>
          </a:r>
          <a:endParaRPr lang="en-GB" dirty="0"/>
        </a:p>
      </dgm:t>
    </dgm:pt>
    <dgm:pt modelId="{03B907AB-5B65-484E-A78D-E496F862EE54}" type="parTrans" cxnId="{BA01BF93-3821-46ED-B1AC-2CEB2E2B7379}">
      <dgm:prSet/>
      <dgm:spPr/>
      <dgm:t>
        <a:bodyPr/>
        <a:lstStyle/>
        <a:p>
          <a:endParaRPr lang="en-GB"/>
        </a:p>
      </dgm:t>
    </dgm:pt>
    <dgm:pt modelId="{03BDC9E0-924A-4CA3-8560-A64C568B4A47}" type="sibTrans" cxnId="{BA01BF93-3821-46ED-B1AC-2CEB2E2B7379}">
      <dgm:prSet/>
      <dgm:spPr/>
      <dgm:t>
        <a:bodyPr/>
        <a:lstStyle/>
        <a:p>
          <a:endParaRPr lang="en-GB"/>
        </a:p>
      </dgm:t>
    </dgm:pt>
    <dgm:pt modelId="{1AA647D4-F66B-4872-B621-9F04C2AAE7E6}">
      <dgm:prSet phldrT="[Text]"/>
      <dgm:spPr/>
      <dgm:t>
        <a:bodyPr/>
        <a:lstStyle/>
        <a:p>
          <a:r>
            <a:rPr lang="en-US" dirty="0"/>
            <a:t>Public Understanding of Science</a:t>
          </a:r>
          <a:endParaRPr lang="en-GB" dirty="0"/>
        </a:p>
      </dgm:t>
    </dgm:pt>
    <dgm:pt modelId="{9E54E2A6-7885-4C8F-9687-236B8531A87C}" type="parTrans" cxnId="{124525FE-A116-44E8-937F-E30AC7030A0A}">
      <dgm:prSet/>
      <dgm:spPr/>
      <dgm:t>
        <a:bodyPr/>
        <a:lstStyle/>
        <a:p>
          <a:endParaRPr lang="en-GB"/>
        </a:p>
      </dgm:t>
    </dgm:pt>
    <dgm:pt modelId="{37EE9FDB-8FB6-432E-88D1-107D956A7742}" type="sibTrans" cxnId="{124525FE-A116-44E8-937F-E30AC7030A0A}">
      <dgm:prSet/>
      <dgm:spPr/>
      <dgm:t>
        <a:bodyPr/>
        <a:lstStyle/>
        <a:p>
          <a:endParaRPr lang="en-GB"/>
        </a:p>
      </dgm:t>
    </dgm:pt>
    <dgm:pt modelId="{E13F7AA5-7504-4661-A0C6-0B53D3F0A1F5}">
      <dgm:prSet/>
      <dgm:spPr>
        <a:solidFill>
          <a:srgbClr val="E8181D"/>
        </a:solidFill>
      </dgm:spPr>
      <dgm:t>
        <a:bodyPr/>
        <a:lstStyle/>
        <a:p>
          <a:r>
            <a:rPr lang="en-US" dirty="0"/>
            <a:t>Links with industry: Physics 500</a:t>
          </a:r>
          <a:endParaRPr lang="en-GB" dirty="0"/>
        </a:p>
      </dgm:t>
    </dgm:pt>
    <dgm:pt modelId="{173C565F-6FB0-4424-AE44-911B76DD98DF}" type="sibTrans" cxnId="{85BA1E09-4B20-4D59-8D9E-5F2F8E15573C}">
      <dgm:prSet/>
      <dgm:spPr/>
      <dgm:t>
        <a:bodyPr/>
        <a:lstStyle/>
        <a:p>
          <a:endParaRPr lang="en-GB"/>
        </a:p>
      </dgm:t>
    </dgm:pt>
    <dgm:pt modelId="{98E3C739-D033-426F-ACD2-8744599FC274}" type="parTrans" cxnId="{85BA1E09-4B20-4D59-8D9E-5F2F8E15573C}">
      <dgm:prSet/>
      <dgm:spPr/>
      <dgm:t>
        <a:bodyPr/>
        <a:lstStyle/>
        <a:p>
          <a:endParaRPr lang="en-GB"/>
        </a:p>
      </dgm:t>
    </dgm:pt>
    <dgm:pt modelId="{B2E937CB-CA89-4E6B-A59F-586E18721AE1}">
      <dgm:prSet/>
      <dgm:spPr/>
      <dgm:t>
        <a:bodyPr/>
        <a:lstStyle/>
        <a:p>
          <a:r>
            <a:rPr lang="en-US" dirty="0"/>
            <a:t>Physics Graduate Database</a:t>
          </a:r>
          <a:endParaRPr lang="en-GB" dirty="0"/>
        </a:p>
      </dgm:t>
    </dgm:pt>
    <dgm:pt modelId="{EEE027FF-5E0A-4321-8BE9-0BC0BBAB77D6}" type="parTrans" cxnId="{D9D2A6F4-0FB2-4DA9-958F-305D44B051EF}">
      <dgm:prSet/>
      <dgm:spPr/>
      <dgm:t>
        <a:bodyPr/>
        <a:lstStyle/>
        <a:p>
          <a:endParaRPr lang="en-GB"/>
        </a:p>
      </dgm:t>
    </dgm:pt>
    <dgm:pt modelId="{A322D160-5C96-4269-8560-86AC25112327}" type="sibTrans" cxnId="{D9D2A6F4-0FB2-4DA9-958F-305D44B051EF}">
      <dgm:prSet/>
      <dgm:spPr/>
      <dgm:t>
        <a:bodyPr/>
        <a:lstStyle/>
        <a:p>
          <a:endParaRPr lang="en-GB"/>
        </a:p>
      </dgm:t>
    </dgm:pt>
    <dgm:pt modelId="{CF51EF36-DD97-445E-B5B4-4FC8B775C95E}">
      <dgm:prSet phldrT="[Text]"/>
      <dgm:spPr/>
      <dgm:t>
        <a:bodyPr/>
        <a:lstStyle/>
        <a:p>
          <a:r>
            <a:rPr lang="en-GB" dirty="0"/>
            <a:t>Outreach to Schools</a:t>
          </a:r>
        </a:p>
      </dgm:t>
    </dgm:pt>
    <dgm:pt modelId="{4DAD4AF1-0418-42A3-986A-7488DA5409C7}" type="parTrans" cxnId="{AF1B13C8-80FA-4CAF-AC31-00CF560AD3B8}">
      <dgm:prSet/>
      <dgm:spPr/>
    </dgm:pt>
    <dgm:pt modelId="{409E9E97-C0FD-4368-AAB1-4C6E9CD2A9E7}" type="sibTrans" cxnId="{AF1B13C8-80FA-4CAF-AC31-00CF560AD3B8}">
      <dgm:prSet/>
      <dgm:spPr/>
    </dgm:pt>
    <dgm:pt modelId="{EE03801D-58A6-4E02-9C68-78576E139762}">
      <dgm:prSet phldrT="[Text]"/>
      <dgm:spPr/>
      <dgm:t>
        <a:bodyPr/>
        <a:lstStyle/>
        <a:p>
          <a:r>
            <a:rPr lang="en-GB" dirty="0"/>
            <a:t>Physics learning materials</a:t>
          </a:r>
        </a:p>
      </dgm:t>
    </dgm:pt>
    <dgm:pt modelId="{75B733DA-E7A6-43DE-9CD0-3165F168F081}" type="parTrans" cxnId="{D21B1FD2-FE8C-41D3-B087-35AF5EBAF871}">
      <dgm:prSet/>
      <dgm:spPr/>
    </dgm:pt>
    <dgm:pt modelId="{9782CDC7-572F-4241-B587-6378F3CAE356}" type="sibTrans" cxnId="{D21B1FD2-FE8C-41D3-B087-35AF5EBAF871}">
      <dgm:prSet/>
      <dgm:spPr/>
    </dgm:pt>
    <dgm:pt modelId="{1D36487F-3020-4A5B-ABB7-D82DDA0E6130}">
      <dgm:prSet phldrT="[Text]"/>
      <dgm:spPr>
        <a:solidFill>
          <a:srgbClr val="00B0F0"/>
        </a:solidFill>
      </dgm:spPr>
      <dgm:t>
        <a:bodyPr/>
        <a:lstStyle/>
        <a:p>
          <a:r>
            <a:rPr lang="en-GB" dirty="0"/>
            <a:t>Physics Bechmark Statement</a:t>
          </a:r>
        </a:p>
      </dgm:t>
    </dgm:pt>
    <dgm:pt modelId="{D4DC000C-6BE5-4772-BB25-8C01574F3873}" type="parTrans" cxnId="{664CA124-8397-41DE-A1D3-C05812034549}">
      <dgm:prSet/>
      <dgm:spPr/>
    </dgm:pt>
    <dgm:pt modelId="{0D24B4E0-7A7D-42D8-8654-882156830D43}" type="sibTrans" cxnId="{664CA124-8397-41DE-A1D3-C05812034549}">
      <dgm:prSet/>
      <dgm:spPr/>
    </dgm:pt>
    <dgm:pt modelId="{BD3C24AC-474D-4523-815A-E057DC75D126}">
      <dgm:prSet phldrT="[Text]"/>
      <dgm:spPr>
        <a:solidFill>
          <a:srgbClr val="00B0F0"/>
        </a:solidFill>
      </dgm:spPr>
      <dgm:t>
        <a:bodyPr/>
        <a:lstStyle/>
        <a:p>
          <a:r>
            <a:rPr lang="en-GB" dirty="0"/>
            <a:t>Careers in Physics</a:t>
          </a:r>
        </a:p>
      </dgm:t>
    </dgm:pt>
    <dgm:pt modelId="{CCA3A074-5F5D-49CA-8F5D-FEAA09BD369E}" type="parTrans" cxnId="{F255D507-E14B-43C3-B891-392653FBEBE5}">
      <dgm:prSet/>
      <dgm:spPr/>
    </dgm:pt>
    <dgm:pt modelId="{BE4A71C4-7A4E-41A5-8FFD-930C3B5007E8}" type="sibTrans" cxnId="{F255D507-E14B-43C3-B891-392653FBEBE5}">
      <dgm:prSet/>
      <dgm:spPr/>
    </dgm:pt>
    <dgm:pt modelId="{115AD5E8-C441-42E6-9143-812AE87F377B}">
      <dgm:prSet phldrT="[Text]"/>
      <dgm:spPr>
        <a:solidFill>
          <a:srgbClr val="00B0F0"/>
        </a:solidFill>
      </dgm:spPr>
      <dgm:t>
        <a:bodyPr/>
        <a:lstStyle/>
        <a:p>
          <a:r>
            <a:rPr lang="en-GB" dirty="0"/>
            <a:t>Attracting and keeping Students</a:t>
          </a:r>
        </a:p>
      </dgm:t>
    </dgm:pt>
    <dgm:pt modelId="{FC5BF413-F768-4C64-B881-545A521108FE}" type="parTrans" cxnId="{4ED30411-9E6D-4533-AD27-37DB7FEAF453}">
      <dgm:prSet/>
      <dgm:spPr/>
    </dgm:pt>
    <dgm:pt modelId="{9E5CCDC1-FEE2-48E7-AFEB-39F588E50714}" type="sibTrans" cxnId="{4ED30411-9E6D-4533-AD27-37DB7FEAF453}">
      <dgm:prSet/>
      <dgm:spPr/>
    </dgm:pt>
    <dgm:pt modelId="{5EDE9E8F-9773-426F-9E0B-6493C2FE7DFE}">
      <dgm:prSet phldrT="[Text]"/>
      <dgm:spPr>
        <a:solidFill>
          <a:srgbClr val="00B0F0"/>
        </a:solidFill>
      </dgm:spPr>
      <dgm:t>
        <a:bodyPr/>
        <a:lstStyle/>
        <a:p>
          <a:r>
            <a:rPr lang="en-GB" dirty="0"/>
            <a:t>Online Physics Teaching and Learning Platform</a:t>
          </a:r>
        </a:p>
      </dgm:t>
    </dgm:pt>
    <dgm:pt modelId="{419F33EC-C00E-4733-8C1F-AC17E0ACD02F}" type="parTrans" cxnId="{31C93AC2-10EA-413F-863B-2BD2A7DF5C50}">
      <dgm:prSet/>
      <dgm:spPr/>
    </dgm:pt>
    <dgm:pt modelId="{09666CC8-D08A-4FD0-80E4-7EE89D708BD3}" type="sibTrans" cxnId="{31C93AC2-10EA-413F-863B-2BD2A7DF5C50}">
      <dgm:prSet/>
      <dgm:spPr/>
    </dgm:pt>
    <dgm:pt modelId="{2C274478-1B35-4859-8F1E-B126EBB16907}">
      <dgm:prSet/>
      <dgm:spPr/>
      <dgm:t>
        <a:bodyPr/>
        <a:lstStyle/>
        <a:p>
          <a:r>
            <a:rPr lang="en-GB" dirty="0"/>
            <a:t>Careers</a:t>
          </a:r>
        </a:p>
      </dgm:t>
    </dgm:pt>
    <dgm:pt modelId="{3FAB829C-42B4-4A5E-9EDC-88D053898F40}" type="parTrans" cxnId="{0EEC9DFB-B4FF-4A16-A1FF-477213695547}">
      <dgm:prSet/>
      <dgm:spPr/>
    </dgm:pt>
    <dgm:pt modelId="{0EADC75B-3FD1-4DD9-976E-C04666D335C6}" type="sibTrans" cxnId="{0EEC9DFB-B4FF-4A16-A1FF-477213695547}">
      <dgm:prSet/>
      <dgm:spPr/>
    </dgm:pt>
    <dgm:pt modelId="{8812E780-AE66-4BEF-81F4-D3706A2C1D94}">
      <dgm:prSet/>
      <dgm:spPr/>
      <dgm:t>
        <a:bodyPr/>
        <a:lstStyle/>
        <a:p>
          <a:r>
            <a:rPr lang="en-GB" dirty="0"/>
            <a:t>Continous Professional Development Courses</a:t>
          </a:r>
        </a:p>
      </dgm:t>
    </dgm:pt>
    <dgm:pt modelId="{467553B4-1355-46F3-B845-2EC8FCE5CBE8}" type="parTrans" cxnId="{F3ED7695-905F-45F1-804C-C331AEC69886}">
      <dgm:prSet/>
      <dgm:spPr/>
    </dgm:pt>
    <dgm:pt modelId="{D7C7D68E-BE6E-435E-8F96-8599AA944E7C}" type="sibTrans" cxnId="{F3ED7695-905F-45F1-804C-C331AEC69886}">
      <dgm:prSet/>
      <dgm:spPr/>
    </dgm:pt>
    <dgm:pt modelId="{34C7F855-4022-489C-BB47-5B3637BF417E}">
      <dgm:prSet/>
      <dgm:spPr/>
      <dgm:t>
        <a:bodyPr/>
        <a:lstStyle/>
        <a:p>
          <a:r>
            <a:rPr lang="en-GB" dirty="0"/>
            <a:t>Professional Membership</a:t>
          </a:r>
        </a:p>
      </dgm:t>
    </dgm:pt>
    <dgm:pt modelId="{7222891C-4F65-43A5-9291-9B1185887D7C}" type="parTrans" cxnId="{F5378F38-9F75-446F-8373-9923B8D712D5}">
      <dgm:prSet/>
      <dgm:spPr/>
    </dgm:pt>
    <dgm:pt modelId="{D6E87562-7C8B-43A7-9398-18835C27159F}" type="sibTrans" cxnId="{F5378F38-9F75-446F-8373-9923B8D712D5}">
      <dgm:prSet/>
      <dgm:spPr/>
    </dgm:pt>
    <dgm:pt modelId="{F833611A-99A4-4B8D-949B-ADD2A2898544}">
      <dgm:prSet phldrT="[Text]"/>
      <dgm:spPr>
        <a:solidFill>
          <a:schemeClr val="accent5">
            <a:lumMod val="60000"/>
            <a:lumOff val="40000"/>
          </a:schemeClr>
        </a:solidFill>
      </dgm:spPr>
      <dgm:t>
        <a:bodyPr/>
        <a:lstStyle/>
        <a:p>
          <a:r>
            <a:rPr lang="en-GB" dirty="0"/>
            <a:t>Conferences and Publications</a:t>
          </a:r>
        </a:p>
      </dgm:t>
    </dgm:pt>
    <dgm:pt modelId="{F4537D22-C767-42E3-A8E2-5D6385EAC13F}" type="parTrans" cxnId="{1510C4EE-EAE3-4AD4-B23C-E307B5CE3400}">
      <dgm:prSet/>
      <dgm:spPr/>
    </dgm:pt>
    <dgm:pt modelId="{26EDDC7E-210F-41B4-8ABB-6A6A3ADA5FA6}" type="sibTrans" cxnId="{1510C4EE-EAE3-4AD4-B23C-E307B5CE3400}">
      <dgm:prSet/>
      <dgm:spPr/>
    </dgm:pt>
    <dgm:pt modelId="{AA8D3C56-754C-456D-8F41-7FA53055A10F}">
      <dgm:prSet phldrT="[Text]"/>
      <dgm:spPr>
        <a:solidFill>
          <a:schemeClr val="accent5">
            <a:lumMod val="60000"/>
            <a:lumOff val="40000"/>
          </a:schemeClr>
        </a:solidFill>
      </dgm:spPr>
      <dgm:t>
        <a:bodyPr/>
        <a:lstStyle/>
        <a:p>
          <a:r>
            <a:rPr lang="en-GB" dirty="0"/>
            <a:t>Entreprenuership for Physicist courses</a:t>
          </a:r>
        </a:p>
      </dgm:t>
    </dgm:pt>
    <dgm:pt modelId="{C64460DF-8C90-4F3D-B47B-7E14127F9706}" type="parTrans" cxnId="{6EA90DA0-85A8-4F0A-8A58-6B76F59F2FF2}">
      <dgm:prSet/>
      <dgm:spPr/>
    </dgm:pt>
    <dgm:pt modelId="{51C6B8B6-D732-490A-8446-499C8EFE679F}" type="sibTrans" cxnId="{6EA90DA0-85A8-4F0A-8A58-6B76F59F2FF2}">
      <dgm:prSet/>
      <dgm:spPr/>
    </dgm:pt>
    <dgm:pt modelId="{B31455B9-0F67-4AF1-A969-1BA7A6A19981}">
      <dgm:prSet phldrT="[Text]"/>
      <dgm:spPr>
        <a:solidFill>
          <a:schemeClr val="accent5">
            <a:lumMod val="60000"/>
            <a:lumOff val="40000"/>
          </a:schemeClr>
        </a:solidFill>
      </dgm:spPr>
      <dgm:t>
        <a:bodyPr/>
        <a:lstStyle/>
        <a:p>
          <a:r>
            <a:rPr lang="en-GB" dirty="0"/>
            <a:t>Skills Development</a:t>
          </a:r>
        </a:p>
      </dgm:t>
    </dgm:pt>
    <dgm:pt modelId="{E95AFECC-C736-4BEC-AD67-1F90E86237B9}" type="parTrans" cxnId="{AD62A47B-FA89-43EF-A00C-0F143F4631EF}">
      <dgm:prSet/>
      <dgm:spPr/>
    </dgm:pt>
    <dgm:pt modelId="{A398BF76-2C8C-463D-BB38-E96371A9AD85}" type="sibTrans" cxnId="{AD62A47B-FA89-43EF-A00C-0F143F4631EF}">
      <dgm:prSet/>
      <dgm:spPr/>
    </dgm:pt>
    <dgm:pt modelId="{2D9CE181-1768-49C0-A081-1247E697F10B}" type="pres">
      <dgm:prSet presAssocID="{5763CF26-F3C4-4BA3-8B0E-90CCEE3BA863}" presName="Name0" presStyleCnt="0">
        <dgm:presLayoutVars>
          <dgm:dir/>
          <dgm:resizeHandles val="exact"/>
        </dgm:presLayoutVars>
      </dgm:prSet>
      <dgm:spPr/>
    </dgm:pt>
    <dgm:pt modelId="{4264B7CC-2B15-40FE-9D03-757049D90654}" type="pres">
      <dgm:prSet presAssocID="{415C381D-2C20-409D-B045-22DF37890292}" presName="node" presStyleLbl="node1" presStyleIdx="0" presStyleCnt="4">
        <dgm:presLayoutVars>
          <dgm:bulletEnabled val="1"/>
        </dgm:presLayoutVars>
      </dgm:prSet>
      <dgm:spPr/>
    </dgm:pt>
    <dgm:pt modelId="{5ACCB69A-2867-400F-BF64-C5C587F130AC}" type="pres">
      <dgm:prSet presAssocID="{ECD11D02-F358-4988-B7F8-B04FD2EB4A80}" presName="sibTrans" presStyleCnt="0"/>
      <dgm:spPr/>
    </dgm:pt>
    <dgm:pt modelId="{A2189149-78CA-453E-9CFB-B86FD4060A47}" type="pres">
      <dgm:prSet presAssocID="{2D4FCFD4-0D97-4FCE-A6C1-3D798243B0C3}" presName="node" presStyleLbl="node1" presStyleIdx="1" presStyleCnt="4">
        <dgm:presLayoutVars>
          <dgm:bulletEnabled val="1"/>
        </dgm:presLayoutVars>
      </dgm:prSet>
      <dgm:spPr/>
    </dgm:pt>
    <dgm:pt modelId="{9A907589-D4AC-4DBE-8E77-451CEB285009}" type="pres">
      <dgm:prSet presAssocID="{1D310864-9D92-40E3-8D33-23D2A6D2FFC9}" presName="sibTrans" presStyleCnt="0"/>
      <dgm:spPr/>
    </dgm:pt>
    <dgm:pt modelId="{95EFA3C1-1AFE-4575-8431-785275A5877B}" type="pres">
      <dgm:prSet presAssocID="{F7053F51-A8ED-45ED-8636-3E3BB40991DB}" presName="node" presStyleLbl="node1" presStyleIdx="2" presStyleCnt="4" custLinFactNeighborX="11308">
        <dgm:presLayoutVars>
          <dgm:bulletEnabled val="1"/>
        </dgm:presLayoutVars>
      </dgm:prSet>
      <dgm:spPr/>
    </dgm:pt>
    <dgm:pt modelId="{E85D0F9C-47B7-4D85-8FD1-C5F22AFA7539}" type="pres">
      <dgm:prSet presAssocID="{FC390F3F-D784-4FD6-9AAE-3559771368D7}" presName="sibTrans" presStyleCnt="0"/>
      <dgm:spPr/>
    </dgm:pt>
    <dgm:pt modelId="{E9298183-6C14-453E-8BCF-BD2B78F821DB}" type="pres">
      <dgm:prSet presAssocID="{3F6103E7-64D4-41AD-8FAC-8656716FDE2B}" presName="node" presStyleLbl="node1" presStyleIdx="3" presStyleCnt="4">
        <dgm:presLayoutVars>
          <dgm:bulletEnabled val="1"/>
        </dgm:presLayoutVars>
      </dgm:prSet>
      <dgm:spPr/>
    </dgm:pt>
  </dgm:ptLst>
  <dgm:cxnLst>
    <dgm:cxn modelId="{F255D507-E14B-43C3-B891-392653FBEBE5}" srcId="{2D4FCFD4-0D97-4FCE-A6C1-3D798243B0C3}" destId="{BD3C24AC-474D-4523-815A-E057DC75D126}" srcOrd="2" destOrd="0" parTransId="{CCA3A074-5F5D-49CA-8F5D-FEAA09BD369E}" sibTransId="{BE4A71C4-7A4E-41A5-8FFD-930C3B5007E8}"/>
    <dgm:cxn modelId="{85BA1E09-4B20-4D59-8D9E-5F2F8E15573C}" srcId="{3F6103E7-64D4-41AD-8FAC-8656716FDE2B}" destId="{E13F7AA5-7504-4661-A0C6-0B53D3F0A1F5}" srcOrd="0" destOrd="0" parTransId="{98E3C739-D033-426F-ACD2-8744599FC274}" sibTransId="{173C565F-6FB0-4424-AE44-911B76DD98DF}"/>
    <dgm:cxn modelId="{450A4B0F-2DA6-477F-B191-7C27D73F51C4}" type="presOf" srcId="{70489153-B053-4D70-BD5D-AA97A81B2344}" destId="{4264B7CC-2B15-40FE-9D03-757049D90654}" srcOrd="0" destOrd="2" presId="urn:microsoft.com/office/officeart/2005/8/layout/hList6"/>
    <dgm:cxn modelId="{4ED30411-9E6D-4533-AD27-37DB7FEAF453}" srcId="{2D4FCFD4-0D97-4FCE-A6C1-3D798243B0C3}" destId="{115AD5E8-C441-42E6-9143-812AE87F377B}" srcOrd="3" destOrd="0" parTransId="{FC5BF413-F768-4C64-B881-545A521108FE}" sibTransId="{9E5CCDC1-FEE2-48E7-AFEB-39F588E50714}"/>
    <dgm:cxn modelId="{EBE78B1E-5D86-4945-A84A-FF6526CE535D}" type="presOf" srcId="{2C274478-1B35-4859-8F1E-B126EBB16907}" destId="{E9298183-6C14-453E-8BCF-BD2B78F821DB}" srcOrd="0" destOrd="3" presId="urn:microsoft.com/office/officeart/2005/8/layout/hList6"/>
    <dgm:cxn modelId="{664CA124-8397-41DE-A1D3-C05812034549}" srcId="{2D4FCFD4-0D97-4FCE-A6C1-3D798243B0C3}" destId="{1D36487F-3020-4A5B-ABB7-D82DDA0E6130}" srcOrd="1" destOrd="0" parTransId="{D4DC000C-6BE5-4772-BB25-8C01574F3873}" sibTransId="{0D24B4E0-7A7D-42D8-8654-882156830D43}"/>
    <dgm:cxn modelId="{8D0C0D25-5D0A-4BD0-BD9D-B2C48F67C039}" srcId="{5763CF26-F3C4-4BA3-8B0E-90CCEE3BA863}" destId="{2D4FCFD4-0D97-4FCE-A6C1-3D798243B0C3}" srcOrd="1" destOrd="0" parTransId="{7B07F29F-46A4-43C7-AF24-875384D5B2B3}" sibTransId="{1D310864-9D92-40E3-8D33-23D2A6D2FFC9}"/>
    <dgm:cxn modelId="{DE7E9428-34DA-4E18-87B7-49D575E18E28}" srcId="{5763CF26-F3C4-4BA3-8B0E-90CCEE3BA863}" destId="{415C381D-2C20-409D-B045-22DF37890292}" srcOrd="0" destOrd="0" parTransId="{4A57A76D-F855-43EB-9FF1-0B79C25A6FD8}" sibTransId="{ECD11D02-F358-4988-B7F8-B04FD2EB4A80}"/>
    <dgm:cxn modelId="{F5378F38-9F75-446F-8373-9923B8D712D5}" srcId="{3F6103E7-64D4-41AD-8FAC-8656716FDE2B}" destId="{34C7F855-4022-489C-BB47-5B3637BF417E}" srcOrd="3" destOrd="0" parTransId="{7222891C-4F65-43A5-9291-9B1185887D7C}" sibTransId="{D6E87562-7C8B-43A7-9398-18835C27159F}"/>
    <dgm:cxn modelId="{30B88F40-4FAF-4689-A2C0-D27FA8197189}" srcId="{5763CF26-F3C4-4BA3-8B0E-90CCEE3BA863}" destId="{F7053F51-A8ED-45ED-8636-3E3BB40991DB}" srcOrd="2" destOrd="0" parTransId="{3BD773D0-A3BA-40EC-B8E8-7ACFC61404C9}" sibTransId="{FC390F3F-D784-4FD6-9AAE-3559771368D7}"/>
    <dgm:cxn modelId="{4F55BF5F-7EDB-438E-A876-DE2B819D0CFF}" type="presOf" srcId="{CF51EF36-DD97-445E-B5B4-4FC8B775C95E}" destId="{4264B7CC-2B15-40FE-9D03-757049D90654}" srcOrd="0" destOrd="4" presId="urn:microsoft.com/office/officeart/2005/8/layout/hList6"/>
    <dgm:cxn modelId="{22155663-7308-404C-A402-DCAFB5B133F6}" srcId="{2D4FCFD4-0D97-4FCE-A6C1-3D798243B0C3}" destId="{8D73D698-E602-4EF8-883D-845A100B9B33}" srcOrd="0" destOrd="0" parTransId="{49AA1353-0F23-433C-89C5-6EAEA9ECB993}" sibTransId="{A9EE4161-9E0A-409C-8BDD-3706FF0B299E}"/>
    <dgm:cxn modelId="{F4A72F6B-AD5A-499C-9A19-2B9D03C79D00}" type="presOf" srcId="{3F6103E7-64D4-41AD-8FAC-8656716FDE2B}" destId="{E9298183-6C14-453E-8BCF-BD2B78F821DB}" srcOrd="0" destOrd="0" presId="urn:microsoft.com/office/officeart/2005/8/layout/hList6"/>
    <dgm:cxn modelId="{2C5AB66E-B1F4-484F-91AA-874E4A246C8F}" srcId="{F7053F51-A8ED-45ED-8636-3E3BB40991DB}" destId="{0536CFCB-A06E-4164-A385-FDD4677EACC2}" srcOrd="0" destOrd="0" parTransId="{B019DF94-CC16-43FD-A878-A344B3733C0D}" sibTransId="{B13BCD38-C857-43F3-B8BD-25F7441EFBE6}"/>
    <dgm:cxn modelId="{19E8A953-6E54-4D03-95F6-D5366C765CE8}" srcId="{F7053F51-A8ED-45ED-8636-3E3BB40991DB}" destId="{8F91417F-7F69-4172-8BDE-B8642AA60F90}" srcOrd="5" destOrd="0" parTransId="{40556E1D-E925-49E7-9F6A-66C79014B34A}" sibTransId="{E9D8D03F-E8AD-4AC2-A3F5-51C5DB0146C9}"/>
    <dgm:cxn modelId="{0082427B-EB91-4DF8-A4AF-560A473DBAB3}" type="presOf" srcId="{B31455B9-0F67-4AF1-A969-1BA7A6A19981}" destId="{95EFA3C1-1AFE-4575-8431-785275A5877B}" srcOrd="0" destOrd="5" presId="urn:microsoft.com/office/officeart/2005/8/layout/hList6"/>
    <dgm:cxn modelId="{AD62A47B-FA89-43EF-A00C-0F143F4631EF}" srcId="{F7053F51-A8ED-45ED-8636-3E3BB40991DB}" destId="{B31455B9-0F67-4AF1-A969-1BA7A6A19981}" srcOrd="4" destOrd="0" parTransId="{E95AFECC-C736-4BEC-AD67-1F90E86237B9}" sibTransId="{A398BF76-2C8C-463D-BB38-E96371A9AD85}"/>
    <dgm:cxn modelId="{85DBED7B-C3A8-4EB1-A927-AC4368D73C40}" srcId="{415C381D-2C20-409D-B045-22DF37890292}" destId="{1471F94C-55E0-49F8-B1C5-904971F406D9}" srcOrd="0" destOrd="0" parTransId="{4FD66235-BFFD-4A94-BC12-8039D0E6A9B6}" sibTransId="{B6EF81EC-36B9-44C0-93E0-47CD9BC29987}"/>
    <dgm:cxn modelId="{9122FE81-0965-429C-ADAA-7F084C6EDC99}" type="presOf" srcId="{8D73D698-E602-4EF8-883D-845A100B9B33}" destId="{A2189149-78CA-453E-9CFB-B86FD4060A47}" srcOrd="0" destOrd="1" presId="urn:microsoft.com/office/officeart/2005/8/layout/hList6"/>
    <dgm:cxn modelId="{23581988-7133-48A6-91A5-A02321B8F1CF}" srcId="{415C381D-2C20-409D-B045-22DF37890292}" destId="{70489153-B053-4D70-BD5D-AA97A81B2344}" srcOrd="1" destOrd="0" parTransId="{5133C591-0E9B-46D9-9841-359498B0B21A}" sibTransId="{0D52F52A-46A5-469C-BF31-B54282DFA38F}"/>
    <dgm:cxn modelId="{26E06B8A-DFA4-490B-A568-DDAF14324E56}" type="presOf" srcId="{E13F7AA5-7504-4661-A0C6-0B53D3F0A1F5}" destId="{E9298183-6C14-453E-8BCF-BD2B78F821DB}" srcOrd="0" destOrd="1" presId="urn:microsoft.com/office/officeart/2005/8/layout/hList6"/>
    <dgm:cxn modelId="{5B561A8D-C8AE-47FF-910D-D455331ABE77}" type="presOf" srcId="{1471F94C-55E0-49F8-B1C5-904971F406D9}" destId="{4264B7CC-2B15-40FE-9D03-757049D90654}" srcOrd="0" destOrd="1" presId="urn:microsoft.com/office/officeart/2005/8/layout/hList6"/>
    <dgm:cxn modelId="{D571358D-4FC7-469C-AB9B-9E03D785E46B}" type="presOf" srcId="{34C7F855-4022-489C-BB47-5B3637BF417E}" destId="{E9298183-6C14-453E-8BCF-BD2B78F821DB}" srcOrd="0" destOrd="4" presId="urn:microsoft.com/office/officeart/2005/8/layout/hList6"/>
    <dgm:cxn modelId="{BA01BF93-3821-46ED-B1AC-2CEB2E2B7379}" srcId="{5763CF26-F3C4-4BA3-8B0E-90CCEE3BA863}" destId="{3F6103E7-64D4-41AD-8FAC-8656716FDE2B}" srcOrd="3" destOrd="0" parTransId="{03B907AB-5B65-484E-A78D-E496F862EE54}" sibTransId="{03BDC9E0-924A-4CA3-8560-A64C568B4A47}"/>
    <dgm:cxn modelId="{B217BF93-34B3-4CDC-884F-BF52B2C82D50}" type="presOf" srcId="{1D36487F-3020-4A5B-ABB7-D82DDA0E6130}" destId="{A2189149-78CA-453E-9CFB-B86FD4060A47}" srcOrd="0" destOrd="2" presId="urn:microsoft.com/office/officeart/2005/8/layout/hList6"/>
    <dgm:cxn modelId="{F3ED7695-905F-45F1-804C-C331AEC69886}" srcId="{3F6103E7-64D4-41AD-8FAC-8656716FDE2B}" destId="{8812E780-AE66-4BEF-81F4-D3706A2C1D94}" srcOrd="4" destOrd="0" parTransId="{467553B4-1355-46F3-B845-2EC8FCE5CBE8}" sibTransId="{D7C7D68E-BE6E-435E-8F96-8599AA944E7C}"/>
    <dgm:cxn modelId="{6EA90DA0-85A8-4F0A-8A58-6B76F59F2FF2}" srcId="{F7053F51-A8ED-45ED-8636-3E3BB40991DB}" destId="{AA8D3C56-754C-456D-8F41-7FA53055A10F}" srcOrd="3" destOrd="0" parTransId="{C64460DF-8C90-4F3D-B47B-7E14127F9706}" sibTransId="{51C6B8B6-D732-490A-8446-499C8EFE679F}"/>
    <dgm:cxn modelId="{60B4EAA5-C3F9-499F-B02C-8FE7D1658AD8}" type="presOf" srcId="{EC5B35FE-92B6-4CEE-B3E0-7A5F657CA469}" destId="{95EFA3C1-1AFE-4575-8431-785275A5877B}" srcOrd="0" destOrd="2" presId="urn:microsoft.com/office/officeart/2005/8/layout/hList6"/>
    <dgm:cxn modelId="{825708AB-AA4E-4992-9789-EB75DD578CA5}" type="presOf" srcId="{8F91417F-7F69-4172-8BDE-B8642AA60F90}" destId="{95EFA3C1-1AFE-4575-8431-785275A5877B}" srcOrd="0" destOrd="6" presId="urn:microsoft.com/office/officeart/2005/8/layout/hList6"/>
    <dgm:cxn modelId="{A18BFAB8-F936-46FC-926C-AAEAB9F59E06}" type="presOf" srcId="{5EDE9E8F-9773-426F-9E0B-6493C2FE7DFE}" destId="{A2189149-78CA-453E-9CFB-B86FD4060A47}" srcOrd="0" destOrd="5" presId="urn:microsoft.com/office/officeart/2005/8/layout/hList6"/>
    <dgm:cxn modelId="{71EF84BD-83B6-4ADC-BB42-A81D333B1657}" type="presOf" srcId="{8812E780-AE66-4BEF-81F4-D3706A2C1D94}" destId="{E9298183-6C14-453E-8BCF-BD2B78F821DB}" srcOrd="0" destOrd="5" presId="urn:microsoft.com/office/officeart/2005/8/layout/hList6"/>
    <dgm:cxn modelId="{31C93AC2-10EA-413F-863B-2BD2A7DF5C50}" srcId="{2D4FCFD4-0D97-4FCE-A6C1-3D798243B0C3}" destId="{5EDE9E8F-9773-426F-9E0B-6493C2FE7DFE}" srcOrd="4" destOrd="0" parTransId="{419F33EC-C00E-4733-8C1F-AC17E0ACD02F}" sibTransId="{09666CC8-D08A-4FD0-80E4-7EE89D708BD3}"/>
    <dgm:cxn modelId="{28FBF7C5-1D3F-494D-BA89-3961337A1462}" type="presOf" srcId="{BD3C24AC-474D-4523-815A-E057DC75D126}" destId="{A2189149-78CA-453E-9CFB-B86FD4060A47}" srcOrd="0" destOrd="3" presId="urn:microsoft.com/office/officeart/2005/8/layout/hList6"/>
    <dgm:cxn modelId="{AF1B13C8-80FA-4CAF-AC31-00CF560AD3B8}" srcId="{415C381D-2C20-409D-B045-22DF37890292}" destId="{CF51EF36-DD97-445E-B5B4-4FC8B775C95E}" srcOrd="3" destOrd="0" parTransId="{4DAD4AF1-0418-42A3-986A-7488DA5409C7}" sibTransId="{409E9E97-C0FD-4368-AAB1-4C6E9CD2A9E7}"/>
    <dgm:cxn modelId="{73A7E8C9-65E4-4D32-B2A1-0D3FE8A1558F}" type="presOf" srcId="{2D4FCFD4-0D97-4FCE-A6C1-3D798243B0C3}" destId="{A2189149-78CA-453E-9CFB-B86FD4060A47}" srcOrd="0" destOrd="0" presId="urn:microsoft.com/office/officeart/2005/8/layout/hList6"/>
    <dgm:cxn modelId="{D21B1FD2-FE8C-41D3-B087-35AF5EBAF871}" srcId="{415C381D-2C20-409D-B045-22DF37890292}" destId="{EE03801D-58A6-4E02-9C68-78576E139762}" srcOrd="4" destOrd="0" parTransId="{75B733DA-E7A6-43DE-9CD0-3165F168F081}" sibTransId="{9782CDC7-572F-4241-B587-6378F3CAE356}"/>
    <dgm:cxn modelId="{B9FDBDD7-9C3B-426B-85A1-63239304D8FB}" type="presOf" srcId="{F7053F51-A8ED-45ED-8636-3E3BB40991DB}" destId="{95EFA3C1-1AFE-4575-8431-785275A5877B}" srcOrd="0" destOrd="0" presId="urn:microsoft.com/office/officeart/2005/8/layout/hList6"/>
    <dgm:cxn modelId="{9D1547D8-4980-4F00-BF29-CABFC45D422D}" type="presOf" srcId="{5763CF26-F3C4-4BA3-8B0E-90CCEE3BA863}" destId="{2D9CE181-1768-49C0-A081-1247E697F10B}" srcOrd="0" destOrd="0" presId="urn:microsoft.com/office/officeart/2005/8/layout/hList6"/>
    <dgm:cxn modelId="{10D2B6DF-1DD5-413B-BC20-839441A290DE}" type="presOf" srcId="{F833611A-99A4-4B8D-949B-ADD2A2898544}" destId="{95EFA3C1-1AFE-4575-8431-785275A5877B}" srcOrd="0" destOrd="3" presId="urn:microsoft.com/office/officeart/2005/8/layout/hList6"/>
    <dgm:cxn modelId="{3FE507E2-4FF9-4B02-9387-3D05E834D48F}" type="presOf" srcId="{415C381D-2C20-409D-B045-22DF37890292}" destId="{4264B7CC-2B15-40FE-9D03-757049D90654}" srcOrd="0" destOrd="0" presId="urn:microsoft.com/office/officeart/2005/8/layout/hList6"/>
    <dgm:cxn modelId="{9A6196E5-E109-45D2-9F86-37D1D67EA0F1}" type="presOf" srcId="{115AD5E8-C441-42E6-9143-812AE87F377B}" destId="{A2189149-78CA-453E-9CFB-B86FD4060A47}" srcOrd="0" destOrd="4" presId="urn:microsoft.com/office/officeart/2005/8/layout/hList6"/>
    <dgm:cxn modelId="{1510C4EE-EAE3-4AD4-B23C-E307B5CE3400}" srcId="{F7053F51-A8ED-45ED-8636-3E3BB40991DB}" destId="{F833611A-99A4-4B8D-949B-ADD2A2898544}" srcOrd="2" destOrd="0" parTransId="{F4537D22-C767-42E3-A8E2-5D6385EAC13F}" sibTransId="{26EDDC7E-210F-41B4-8ABB-6A6A3ADA5FA6}"/>
    <dgm:cxn modelId="{4DE310EF-94FF-475B-97D7-2172ED447AA7}" type="presOf" srcId="{1AA647D4-F66B-4872-B621-9F04C2AAE7E6}" destId="{4264B7CC-2B15-40FE-9D03-757049D90654}" srcOrd="0" destOrd="3" presId="urn:microsoft.com/office/officeart/2005/8/layout/hList6"/>
    <dgm:cxn modelId="{B93B75F1-E19E-4BA3-B499-484BD296E2DF}" type="presOf" srcId="{B2E937CB-CA89-4E6B-A59F-586E18721AE1}" destId="{E9298183-6C14-453E-8BCF-BD2B78F821DB}" srcOrd="0" destOrd="2" presId="urn:microsoft.com/office/officeart/2005/8/layout/hList6"/>
    <dgm:cxn modelId="{242FE6F1-E896-41A6-A55C-EED4B757722C}" srcId="{F7053F51-A8ED-45ED-8636-3E3BB40991DB}" destId="{EC5B35FE-92B6-4CEE-B3E0-7A5F657CA469}" srcOrd="1" destOrd="0" parTransId="{BB9D42BC-62C3-4925-AE8D-35630781E806}" sibTransId="{31700888-651B-4AB9-8551-28CA54A83C40}"/>
    <dgm:cxn modelId="{D9D2A6F4-0FB2-4DA9-958F-305D44B051EF}" srcId="{3F6103E7-64D4-41AD-8FAC-8656716FDE2B}" destId="{B2E937CB-CA89-4E6B-A59F-586E18721AE1}" srcOrd="1" destOrd="0" parTransId="{EEE027FF-5E0A-4321-8BE9-0BC0BBAB77D6}" sibTransId="{A322D160-5C96-4269-8560-86AC25112327}"/>
    <dgm:cxn modelId="{0874F2F5-DD80-4397-BDE5-90014C972BF8}" type="presOf" srcId="{0536CFCB-A06E-4164-A385-FDD4677EACC2}" destId="{95EFA3C1-1AFE-4575-8431-785275A5877B}" srcOrd="0" destOrd="1" presId="urn:microsoft.com/office/officeart/2005/8/layout/hList6"/>
    <dgm:cxn modelId="{B3D854F9-4BC5-415D-AF5F-11DD96F74E0B}" type="presOf" srcId="{AA8D3C56-754C-456D-8F41-7FA53055A10F}" destId="{95EFA3C1-1AFE-4575-8431-785275A5877B}" srcOrd="0" destOrd="4" presId="urn:microsoft.com/office/officeart/2005/8/layout/hList6"/>
    <dgm:cxn modelId="{7AA27DFA-AA87-47BD-989A-E819816CADA8}" type="presOf" srcId="{EE03801D-58A6-4E02-9C68-78576E139762}" destId="{4264B7CC-2B15-40FE-9D03-757049D90654}" srcOrd="0" destOrd="5" presId="urn:microsoft.com/office/officeart/2005/8/layout/hList6"/>
    <dgm:cxn modelId="{0EEC9DFB-B4FF-4A16-A1FF-477213695547}" srcId="{3F6103E7-64D4-41AD-8FAC-8656716FDE2B}" destId="{2C274478-1B35-4859-8F1E-B126EBB16907}" srcOrd="2" destOrd="0" parTransId="{3FAB829C-42B4-4A5E-9EDC-88D053898F40}" sibTransId="{0EADC75B-3FD1-4DD9-976E-C04666D335C6}"/>
    <dgm:cxn modelId="{124525FE-A116-44E8-937F-E30AC7030A0A}" srcId="{415C381D-2C20-409D-B045-22DF37890292}" destId="{1AA647D4-F66B-4872-B621-9F04C2AAE7E6}" srcOrd="2" destOrd="0" parTransId="{9E54E2A6-7885-4C8F-9687-236B8531A87C}" sibTransId="{37EE9FDB-8FB6-432E-88D1-107D956A7742}"/>
    <dgm:cxn modelId="{66A3ABBE-FF28-4321-BC6E-47514D866AB2}" type="presParOf" srcId="{2D9CE181-1768-49C0-A081-1247E697F10B}" destId="{4264B7CC-2B15-40FE-9D03-757049D90654}" srcOrd="0" destOrd="0" presId="urn:microsoft.com/office/officeart/2005/8/layout/hList6"/>
    <dgm:cxn modelId="{6A847D81-7A16-4624-BD7D-E8088845DD4A}" type="presParOf" srcId="{2D9CE181-1768-49C0-A081-1247E697F10B}" destId="{5ACCB69A-2867-400F-BF64-C5C587F130AC}" srcOrd="1" destOrd="0" presId="urn:microsoft.com/office/officeart/2005/8/layout/hList6"/>
    <dgm:cxn modelId="{62C21D51-EB43-40BC-B964-A534E5A87B30}" type="presParOf" srcId="{2D9CE181-1768-49C0-A081-1247E697F10B}" destId="{A2189149-78CA-453E-9CFB-B86FD4060A47}" srcOrd="2" destOrd="0" presId="urn:microsoft.com/office/officeart/2005/8/layout/hList6"/>
    <dgm:cxn modelId="{C7948937-0552-4BD9-807C-3CA039BA0987}" type="presParOf" srcId="{2D9CE181-1768-49C0-A081-1247E697F10B}" destId="{9A907589-D4AC-4DBE-8E77-451CEB285009}" srcOrd="3" destOrd="0" presId="urn:microsoft.com/office/officeart/2005/8/layout/hList6"/>
    <dgm:cxn modelId="{568C08B5-1DEC-4CE8-9F5A-DB7504AEC72F}" type="presParOf" srcId="{2D9CE181-1768-49C0-A081-1247E697F10B}" destId="{95EFA3C1-1AFE-4575-8431-785275A5877B}" srcOrd="4" destOrd="0" presId="urn:microsoft.com/office/officeart/2005/8/layout/hList6"/>
    <dgm:cxn modelId="{91A4F404-DDA3-41E4-861D-5A985AAD576A}" type="presParOf" srcId="{2D9CE181-1768-49C0-A081-1247E697F10B}" destId="{E85D0F9C-47B7-4D85-8FD1-C5F22AFA7539}" srcOrd="5" destOrd="0" presId="urn:microsoft.com/office/officeart/2005/8/layout/hList6"/>
    <dgm:cxn modelId="{C21BA0F7-9ED6-4D57-91E6-F0DE7B277621}" type="presParOf" srcId="{2D9CE181-1768-49C0-A081-1247E697F10B}" destId="{E9298183-6C14-453E-8BCF-BD2B78F821DB}" srcOrd="6" destOrd="0" presId="urn:microsoft.com/office/officeart/2005/8/layout/hList6"/>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64B7CC-2B15-40FE-9D03-757049D90654}">
      <dsp:nvSpPr>
        <dsp:cNvPr id="0" name=""/>
        <dsp:cNvSpPr/>
      </dsp:nvSpPr>
      <dsp:spPr>
        <a:xfrm rot="16200000">
          <a:off x="-237142" y="238668"/>
          <a:ext cx="1974850" cy="1497512"/>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0" tIns="0" rIns="65934" bIns="0" numCol="1" spcCol="1270" anchor="t" anchorCtr="0">
          <a:noAutofit/>
        </a:bodyPr>
        <a:lstStyle/>
        <a:p>
          <a:pPr marL="0" lvl="0" indent="0" algn="l" defTabSz="444500">
            <a:lnSpc>
              <a:spcPct val="90000"/>
            </a:lnSpc>
            <a:spcBef>
              <a:spcPct val="0"/>
            </a:spcBef>
            <a:spcAft>
              <a:spcPct val="35000"/>
            </a:spcAft>
            <a:buNone/>
          </a:pPr>
          <a:r>
            <a:rPr lang="en-US" sz="1000" kern="1200" dirty="0"/>
            <a:t>High School</a:t>
          </a:r>
          <a:endParaRPr lang="en-GB" sz="1000" kern="1200" dirty="0"/>
        </a:p>
        <a:p>
          <a:pPr marL="57150" lvl="1" indent="-57150" algn="l" defTabSz="355600">
            <a:lnSpc>
              <a:spcPct val="90000"/>
            </a:lnSpc>
            <a:spcBef>
              <a:spcPct val="0"/>
            </a:spcBef>
            <a:spcAft>
              <a:spcPct val="15000"/>
            </a:spcAft>
            <a:buChar char="•"/>
          </a:pPr>
          <a:r>
            <a:rPr lang="en-US" sz="800" kern="1200" dirty="0"/>
            <a:t>Teacher Training</a:t>
          </a:r>
          <a:endParaRPr lang="en-GB" sz="800" kern="1200" dirty="0"/>
        </a:p>
        <a:p>
          <a:pPr marL="57150" lvl="1" indent="-57150" algn="l" defTabSz="355600">
            <a:lnSpc>
              <a:spcPct val="90000"/>
            </a:lnSpc>
            <a:spcBef>
              <a:spcPct val="0"/>
            </a:spcBef>
            <a:spcAft>
              <a:spcPct val="15000"/>
            </a:spcAft>
            <a:buChar char="•"/>
          </a:pPr>
          <a:r>
            <a:rPr lang="en-US" sz="800" kern="1200" dirty="0"/>
            <a:t>Courses in Maintaining, repairing lab equipment</a:t>
          </a:r>
          <a:endParaRPr lang="en-GB" sz="800" kern="1200" dirty="0"/>
        </a:p>
        <a:p>
          <a:pPr marL="57150" lvl="1" indent="-57150" algn="l" defTabSz="355600">
            <a:lnSpc>
              <a:spcPct val="90000"/>
            </a:lnSpc>
            <a:spcBef>
              <a:spcPct val="0"/>
            </a:spcBef>
            <a:spcAft>
              <a:spcPct val="15000"/>
            </a:spcAft>
            <a:buChar char="•"/>
          </a:pPr>
          <a:r>
            <a:rPr lang="en-US" sz="800" kern="1200" dirty="0"/>
            <a:t>Public Understanding of Science</a:t>
          </a:r>
          <a:endParaRPr lang="en-GB" sz="800" kern="1200" dirty="0"/>
        </a:p>
        <a:p>
          <a:pPr marL="57150" lvl="1" indent="-57150" algn="l" defTabSz="355600">
            <a:lnSpc>
              <a:spcPct val="90000"/>
            </a:lnSpc>
            <a:spcBef>
              <a:spcPct val="0"/>
            </a:spcBef>
            <a:spcAft>
              <a:spcPct val="15000"/>
            </a:spcAft>
            <a:buChar char="•"/>
          </a:pPr>
          <a:r>
            <a:rPr lang="en-GB" sz="800" kern="1200" dirty="0"/>
            <a:t>Outreach to Schools</a:t>
          </a:r>
        </a:p>
        <a:p>
          <a:pPr marL="57150" lvl="1" indent="-57150" algn="l" defTabSz="355600">
            <a:lnSpc>
              <a:spcPct val="90000"/>
            </a:lnSpc>
            <a:spcBef>
              <a:spcPct val="0"/>
            </a:spcBef>
            <a:spcAft>
              <a:spcPct val="15000"/>
            </a:spcAft>
            <a:buChar char="•"/>
          </a:pPr>
          <a:r>
            <a:rPr lang="en-GB" sz="800" kern="1200" dirty="0"/>
            <a:t>Physics learning materials</a:t>
          </a:r>
        </a:p>
      </dsp:txBody>
      <dsp:txXfrm rot="5400000">
        <a:off x="1527" y="394969"/>
        <a:ext cx="1497512" cy="1184910"/>
      </dsp:txXfrm>
    </dsp:sp>
    <dsp:sp modelId="{A2189149-78CA-453E-9CFB-B86FD4060A47}">
      <dsp:nvSpPr>
        <dsp:cNvPr id="0" name=""/>
        <dsp:cNvSpPr/>
      </dsp:nvSpPr>
      <dsp:spPr>
        <a:xfrm rot="16200000">
          <a:off x="1372683" y="238668"/>
          <a:ext cx="1974850" cy="1497512"/>
        </a:xfrm>
        <a:prstGeom prst="flowChartManualOperation">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0" tIns="0" rIns="65934" bIns="0" numCol="1" spcCol="1270" anchor="t" anchorCtr="0">
          <a:noAutofit/>
        </a:bodyPr>
        <a:lstStyle/>
        <a:p>
          <a:pPr marL="0" lvl="0" indent="0" algn="l" defTabSz="444500">
            <a:lnSpc>
              <a:spcPct val="90000"/>
            </a:lnSpc>
            <a:spcBef>
              <a:spcPct val="0"/>
            </a:spcBef>
            <a:spcAft>
              <a:spcPct val="35000"/>
            </a:spcAft>
            <a:buNone/>
          </a:pPr>
          <a:r>
            <a:rPr lang="en-US" sz="1000" kern="1200" dirty="0"/>
            <a:t>Undergrad</a:t>
          </a:r>
          <a:endParaRPr lang="en-GB" sz="1000" kern="1200" dirty="0"/>
        </a:p>
        <a:p>
          <a:pPr marL="57150" lvl="1" indent="-57150" algn="l" defTabSz="355600">
            <a:lnSpc>
              <a:spcPct val="90000"/>
            </a:lnSpc>
            <a:spcBef>
              <a:spcPct val="0"/>
            </a:spcBef>
            <a:spcAft>
              <a:spcPct val="15000"/>
            </a:spcAft>
            <a:buChar char="•"/>
          </a:pPr>
          <a:r>
            <a:rPr lang="en-US" sz="800" kern="1200" dirty="0"/>
            <a:t>Teaching and Learning Review,</a:t>
          </a:r>
          <a:endParaRPr lang="en-GB" sz="800" kern="1200" dirty="0"/>
        </a:p>
        <a:p>
          <a:pPr marL="57150" lvl="1" indent="-57150" algn="l" defTabSz="355600">
            <a:lnSpc>
              <a:spcPct val="90000"/>
            </a:lnSpc>
            <a:spcBef>
              <a:spcPct val="0"/>
            </a:spcBef>
            <a:spcAft>
              <a:spcPct val="15000"/>
            </a:spcAft>
            <a:buChar char="•"/>
          </a:pPr>
          <a:r>
            <a:rPr lang="en-GB" sz="800" kern="1200" dirty="0"/>
            <a:t>Physics Bechmark Statement</a:t>
          </a:r>
        </a:p>
        <a:p>
          <a:pPr marL="57150" lvl="1" indent="-57150" algn="l" defTabSz="355600">
            <a:lnSpc>
              <a:spcPct val="90000"/>
            </a:lnSpc>
            <a:spcBef>
              <a:spcPct val="0"/>
            </a:spcBef>
            <a:spcAft>
              <a:spcPct val="15000"/>
            </a:spcAft>
            <a:buChar char="•"/>
          </a:pPr>
          <a:r>
            <a:rPr lang="en-GB" sz="800" kern="1200" dirty="0"/>
            <a:t>Careers in Physics</a:t>
          </a:r>
        </a:p>
        <a:p>
          <a:pPr marL="57150" lvl="1" indent="-57150" algn="l" defTabSz="355600">
            <a:lnSpc>
              <a:spcPct val="90000"/>
            </a:lnSpc>
            <a:spcBef>
              <a:spcPct val="0"/>
            </a:spcBef>
            <a:spcAft>
              <a:spcPct val="15000"/>
            </a:spcAft>
            <a:buChar char="•"/>
          </a:pPr>
          <a:r>
            <a:rPr lang="en-GB" sz="800" kern="1200" dirty="0"/>
            <a:t>Attracting and keeping Students</a:t>
          </a:r>
        </a:p>
        <a:p>
          <a:pPr marL="57150" lvl="1" indent="-57150" algn="l" defTabSz="355600">
            <a:lnSpc>
              <a:spcPct val="90000"/>
            </a:lnSpc>
            <a:spcBef>
              <a:spcPct val="0"/>
            </a:spcBef>
            <a:spcAft>
              <a:spcPct val="15000"/>
            </a:spcAft>
            <a:buChar char="•"/>
          </a:pPr>
          <a:r>
            <a:rPr lang="en-GB" sz="800" kern="1200" dirty="0"/>
            <a:t>Online Physics Teaching and Learning Platform</a:t>
          </a:r>
        </a:p>
      </dsp:txBody>
      <dsp:txXfrm rot="5400000">
        <a:off x="1611352" y="394969"/>
        <a:ext cx="1497512" cy="1184910"/>
      </dsp:txXfrm>
    </dsp:sp>
    <dsp:sp modelId="{95EFA3C1-1AFE-4575-8431-785275A5877B}">
      <dsp:nvSpPr>
        <dsp:cNvPr id="0" name=""/>
        <dsp:cNvSpPr/>
      </dsp:nvSpPr>
      <dsp:spPr>
        <a:xfrm rot="16200000">
          <a:off x="2995209" y="238668"/>
          <a:ext cx="1974850" cy="1497512"/>
        </a:xfrm>
        <a:prstGeom prst="flowChartManualOperation">
          <a:avLst/>
        </a:prstGeom>
        <a:solidFill>
          <a:schemeClr val="accent5">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0" tIns="0" rIns="65934" bIns="0" numCol="1" spcCol="1270" anchor="t" anchorCtr="0">
          <a:noAutofit/>
        </a:bodyPr>
        <a:lstStyle/>
        <a:p>
          <a:pPr marL="0" lvl="0" indent="0" algn="l" defTabSz="444500">
            <a:lnSpc>
              <a:spcPct val="90000"/>
            </a:lnSpc>
            <a:spcBef>
              <a:spcPct val="0"/>
            </a:spcBef>
            <a:spcAft>
              <a:spcPct val="35000"/>
            </a:spcAft>
            <a:buNone/>
          </a:pPr>
          <a:r>
            <a:rPr lang="en-US" sz="1000" kern="1200" dirty="0"/>
            <a:t>Post-grads</a:t>
          </a:r>
          <a:endParaRPr lang="en-GB" sz="1000" kern="1200" dirty="0"/>
        </a:p>
        <a:p>
          <a:pPr marL="57150" lvl="1" indent="-57150" algn="l" defTabSz="355600">
            <a:lnSpc>
              <a:spcPct val="90000"/>
            </a:lnSpc>
            <a:spcBef>
              <a:spcPct val="0"/>
            </a:spcBef>
            <a:spcAft>
              <a:spcPct val="15000"/>
            </a:spcAft>
            <a:buChar char="•"/>
          </a:pPr>
          <a:r>
            <a:rPr lang="en-US" sz="800" kern="1200" dirty="0"/>
            <a:t>Inter-disciplinary support</a:t>
          </a:r>
          <a:endParaRPr lang="en-GB" sz="800" kern="1200" dirty="0"/>
        </a:p>
        <a:p>
          <a:pPr marL="57150" lvl="1" indent="-57150" algn="l" defTabSz="355600">
            <a:lnSpc>
              <a:spcPct val="90000"/>
            </a:lnSpc>
            <a:spcBef>
              <a:spcPct val="0"/>
            </a:spcBef>
            <a:spcAft>
              <a:spcPct val="15000"/>
            </a:spcAft>
            <a:buChar char="•"/>
          </a:pPr>
          <a:r>
            <a:rPr lang="en-US" sz="800" kern="1200" dirty="0"/>
            <a:t>Multi-institutional support</a:t>
          </a:r>
          <a:endParaRPr lang="en-GB" sz="800" kern="1200" dirty="0"/>
        </a:p>
        <a:p>
          <a:pPr marL="57150" lvl="1" indent="-57150" algn="l" defTabSz="355600">
            <a:lnSpc>
              <a:spcPct val="90000"/>
            </a:lnSpc>
            <a:spcBef>
              <a:spcPct val="0"/>
            </a:spcBef>
            <a:spcAft>
              <a:spcPct val="15000"/>
            </a:spcAft>
            <a:buChar char="•"/>
          </a:pPr>
          <a:r>
            <a:rPr lang="en-GB" sz="800" kern="1200" dirty="0"/>
            <a:t>Conferences and Publications</a:t>
          </a:r>
        </a:p>
        <a:p>
          <a:pPr marL="57150" lvl="1" indent="-57150" algn="l" defTabSz="355600">
            <a:lnSpc>
              <a:spcPct val="90000"/>
            </a:lnSpc>
            <a:spcBef>
              <a:spcPct val="0"/>
            </a:spcBef>
            <a:spcAft>
              <a:spcPct val="15000"/>
            </a:spcAft>
            <a:buChar char="•"/>
          </a:pPr>
          <a:r>
            <a:rPr lang="en-GB" sz="800" kern="1200" dirty="0"/>
            <a:t>Entreprenuership for Physicist courses</a:t>
          </a:r>
        </a:p>
        <a:p>
          <a:pPr marL="57150" lvl="1" indent="-57150" algn="l" defTabSz="355600">
            <a:lnSpc>
              <a:spcPct val="90000"/>
            </a:lnSpc>
            <a:spcBef>
              <a:spcPct val="0"/>
            </a:spcBef>
            <a:spcAft>
              <a:spcPct val="15000"/>
            </a:spcAft>
            <a:buChar char="•"/>
          </a:pPr>
          <a:r>
            <a:rPr lang="en-GB" sz="800" kern="1200" dirty="0"/>
            <a:t>Skills Development</a:t>
          </a:r>
        </a:p>
        <a:p>
          <a:pPr marL="57150" lvl="1" indent="-57150" algn="l" defTabSz="355600">
            <a:lnSpc>
              <a:spcPct val="90000"/>
            </a:lnSpc>
            <a:spcBef>
              <a:spcPct val="0"/>
            </a:spcBef>
            <a:spcAft>
              <a:spcPct val="15000"/>
            </a:spcAft>
            <a:buChar char="•"/>
          </a:pPr>
          <a:endParaRPr lang="en-GB" sz="800" kern="1200" dirty="0"/>
        </a:p>
      </dsp:txBody>
      <dsp:txXfrm rot="5400000">
        <a:off x="3233878" y="394969"/>
        <a:ext cx="1497512" cy="1184910"/>
      </dsp:txXfrm>
    </dsp:sp>
    <dsp:sp modelId="{E9298183-6C14-453E-8BCF-BD2B78F821DB}">
      <dsp:nvSpPr>
        <dsp:cNvPr id="0" name=""/>
        <dsp:cNvSpPr/>
      </dsp:nvSpPr>
      <dsp:spPr>
        <a:xfrm rot="16200000">
          <a:off x="4592335" y="238668"/>
          <a:ext cx="1974850" cy="1497512"/>
        </a:xfrm>
        <a:prstGeom prst="flowChartManualOperation">
          <a:avLst/>
        </a:prstGeom>
        <a:solidFill>
          <a:srgbClr val="E8181D"/>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0" tIns="0" rIns="65934" bIns="0" numCol="1" spcCol="1270" anchor="t" anchorCtr="0">
          <a:noAutofit/>
        </a:bodyPr>
        <a:lstStyle/>
        <a:p>
          <a:pPr marL="0" lvl="0" indent="0" algn="l" defTabSz="444500">
            <a:lnSpc>
              <a:spcPct val="90000"/>
            </a:lnSpc>
            <a:spcBef>
              <a:spcPct val="0"/>
            </a:spcBef>
            <a:spcAft>
              <a:spcPct val="35000"/>
            </a:spcAft>
            <a:buNone/>
          </a:pPr>
          <a:r>
            <a:rPr lang="en-US" sz="1000" kern="1200" dirty="0"/>
            <a:t>R&amp;D &amp; Industry</a:t>
          </a:r>
          <a:endParaRPr lang="en-GB" sz="1000" kern="1200" dirty="0"/>
        </a:p>
        <a:p>
          <a:pPr marL="57150" lvl="1" indent="-57150" algn="l" defTabSz="355600">
            <a:lnSpc>
              <a:spcPct val="90000"/>
            </a:lnSpc>
            <a:spcBef>
              <a:spcPct val="0"/>
            </a:spcBef>
            <a:spcAft>
              <a:spcPct val="15000"/>
            </a:spcAft>
            <a:buChar char="•"/>
          </a:pPr>
          <a:r>
            <a:rPr lang="en-US" sz="800" kern="1200" dirty="0"/>
            <a:t>Links with industry: Physics 500</a:t>
          </a:r>
          <a:endParaRPr lang="en-GB" sz="800" kern="1200" dirty="0"/>
        </a:p>
        <a:p>
          <a:pPr marL="57150" lvl="1" indent="-57150" algn="l" defTabSz="355600">
            <a:lnSpc>
              <a:spcPct val="90000"/>
            </a:lnSpc>
            <a:spcBef>
              <a:spcPct val="0"/>
            </a:spcBef>
            <a:spcAft>
              <a:spcPct val="15000"/>
            </a:spcAft>
            <a:buChar char="•"/>
          </a:pPr>
          <a:r>
            <a:rPr lang="en-US" sz="800" kern="1200" dirty="0"/>
            <a:t>Physics Graduate Database</a:t>
          </a:r>
          <a:endParaRPr lang="en-GB" sz="800" kern="1200" dirty="0"/>
        </a:p>
        <a:p>
          <a:pPr marL="57150" lvl="1" indent="-57150" algn="l" defTabSz="355600">
            <a:lnSpc>
              <a:spcPct val="90000"/>
            </a:lnSpc>
            <a:spcBef>
              <a:spcPct val="0"/>
            </a:spcBef>
            <a:spcAft>
              <a:spcPct val="15000"/>
            </a:spcAft>
            <a:buChar char="•"/>
          </a:pPr>
          <a:r>
            <a:rPr lang="en-GB" sz="800" kern="1200" dirty="0"/>
            <a:t>Careers</a:t>
          </a:r>
        </a:p>
        <a:p>
          <a:pPr marL="57150" lvl="1" indent="-57150" algn="l" defTabSz="355600">
            <a:lnSpc>
              <a:spcPct val="90000"/>
            </a:lnSpc>
            <a:spcBef>
              <a:spcPct val="0"/>
            </a:spcBef>
            <a:spcAft>
              <a:spcPct val="15000"/>
            </a:spcAft>
            <a:buChar char="•"/>
          </a:pPr>
          <a:r>
            <a:rPr lang="en-GB" sz="800" kern="1200" dirty="0"/>
            <a:t>Professional Membership</a:t>
          </a:r>
        </a:p>
        <a:p>
          <a:pPr marL="57150" lvl="1" indent="-57150" algn="l" defTabSz="355600">
            <a:lnSpc>
              <a:spcPct val="90000"/>
            </a:lnSpc>
            <a:spcBef>
              <a:spcPct val="0"/>
            </a:spcBef>
            <a:spcAft>
              <a:spcPct val="15000"/>
            </a:spcAft>
            <a:buChar char="•"/>
          </a:pPr>
          <a:r>
            <a:rPr lang="en-GB" sz="800" kern="1200" dirty="0"/>
            <a:t>Continous Professional Development Courses</a:t>
          </a:r>
        </a:p>
      </dsp:txBody>
      <dsp:txXfrm rot="5400000">
        <a:off x="4831004" y="394969"/>
        <a:ext cx="1497512" cy="1184910"/>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ian Masara</cp:lastModifiedBy>
  <cp:revision>2</cp:revision>
  <dcterms:created xsi:type="dcterms:W3CDTF">2017-10-06T06:50:00Z</dcterms:created>
  <dcterms:modified xsi:type="dcterms:W3CDTF">2017-10-06T06:50:00Z</dcterms:modified>
</cp:coreProperties>
</file>